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090FD2FB" w:rsidR="009142A1" w:rsidRPr="00896859" w:rsidRDefault="0037243E">
      <w:pPr>
        <w:spacing w:before="90" w:line="421" w:lineRule="exact"/>
        <w:ind w:left="2505"/>
        <w:rPr>
          <w:sz w:val="32"/>
          <w:szCs w:val="21"/>
        </w:rPr>
      </w:pPr>
      <w:r>
        <w:rPr>
          <w:rFonts w:ascii="Arial" w:eastAsia="Microsoft JhengHei" w:hAnsi="Arial" w:cs="Microsoft JhengHei"/>
          <w:b/>
          <w:noProof/>
          <w:color w:val="2F3183"/>
          <w:sz w:val="32"/>
          <w:szCs w:val="21"/>
        </w:rPr>
        <w:drawing>
          <wp:anchor distT="0" distB="0" distL="114300" distR="114300" simplePos="0" relativeHeight="251709440" behindDoc="0" locked="0" layoutInCell="1" allowOverlap="1" wp14:anchorId="69FC867A" wp14:editId="6F3495D3">
            <wp:simplePos x="0" y="0"/>
            <wp:positionH relativeFrom="column">
              <wp:posOffset>190500</wp:posOffset>
            </wp:positionH>
            <wp:positionV relativeFrom="paragraph">
              <wp:posOffset>-83185</wp:posOffset>
            </wp:positionV>
            <wp:extent cx="941705" cy="956945"/>
            <wp:effectExtent l="0" t="0" r="0" b="0"/>
            <wp:wrapNone/>
            <wp:docPr id="121791481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14810"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1"/>
          <w:szCs w:val="21"/>
        </w:rPr>
        <mc:AlternateContent>
          <mc:Choice Requires="wpg">
            <w:drawing>
              <wp:anchor distT="0" distB="0" distL="114300" distR="114300" simplePos="0" relativeHeight="251664384" behindDoc="0" locked="0" layoutInCell="1" allowOverlap="1" wp14:anchorId="081FB580" wp14:editId="0E630DA9">
                <wp:simplePos x="0" y="0"/>
                <wp:positionH relativeFrom="page">
                  <wp:posOffset>5372100</wp:posOffset>
                </wp:positionH>
                <wp:positionV relativeFrom="paragraph">
                  <wp:posOffset>5715</wp:posOffset>
                </wp:positionV>
                <wp:extent cx="1650365" cy="755015"/>
                <wp:effectExtent l="0" t="0" r="0" b="0"/>
                <wp:wrapNone/>
                <wp:docPr id="344487946"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0365" cy="755015"/>
                          <a:chOff x="8460" y="9"/>
                          <a:chExt cx="2599" cy="1189"/>
                        </a:xfrm>
                      </wpg:grpSpPr>
                      <wps:wsp>
                        <wps:cNvPr id="1566910911" name="Rectangle 90"/>
                        <wps:cNvSpPr>
                          <a:spLocks noChangeArrowheads="1"/>
                        </wps:cNvSpPr>
                        <wps:spPr bwMode="auto">
                          <a:xfrm>
                            <a:off x="8459" y="8"/>
                            <a:ext cx="2599" cy="1189"/>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0983420" name="Text Box 89"/>
                        <wps:cNvSpPr txBox="1">
                          <a:spLocks noChangeArrowheads="1"/>
                        </wps:cNvSpPr>
                        <wps:spPr bwMode="auto">
                          <a:xfrm>
                            <a:off x="8459" y="8"/>
                            <a:ext cx="2599" cy="1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896859" w:rsidRDefault="00E91E8D">
                              <w:pPr>
                                <w:spacing w:line="154" w:lineRule="exact"/>
                                <w:ind w:left="105"/>
                                <w:rPr>
                                  <w:rFonts w:asciiTheme="majorBidi" w:hAnsiTheme="majorBidi" w:cstheme="majorBidi"/>
                                  <w:b/>
                                  <w:sz w:val="14"/>
                                </w:rPr>
                              </w:pPr>
                              <w:r w:rsidRPr="00896859">
                                <w:rPr>
                                  <w:rFonts w:asciiTheme="majorBidi" w:hAnsiTheme="majorBidi" w:cstheme="majorBidi"/>
                                  <w:b/>
                                  <w:color w:val="231F20"/>
                                  <w:sz w:val="14"/>
                                </w:rPr>
                                <w:t>Pou ajans lan ekri sèlman:</w:t>
                              </w:r>
                            </w:p>
                            <w:p w14:paraId="0D99F4C9" w14:textId="77777777" w:rsidR="009142A1" w:rsidRPr="00896859" w:rsidRDefault="00E91E8D">
                              <w:pPr>
                                <w:spacing w:line="157" w:lineRule="exact"/>
                                <w:ind w:left="105"/>
                                <w:rPr>
                                  <w:rFonts w:asciiTheme="majorBidi" w:hAnsiTheme="majorBidi" w:cstheme="majorBidi"/>
                                  <w:sz w:val="14"/>
                                </w:rPr>
                              </w:pPr>
                              <w:r w:rsidRPr="00896859">
                                <w:rPr>
                                  <w:rFonts w:asciiTheme="majorBidi" w:hAnsiTheme="majorBidi" w:cstheme="majorBidi"/>
                                  <w:color w:val="231F20"/>
                                  <w:sz w:val="14"/>
                                </w:rPr>
                                <w:t>Dat/Tenm pou Lè/ Nimewo Kontwò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FB580" id="Group 88" o:spid="_x0000_s1026" style="position:absolute;left:0;text-align:left;margin-left:423pt;margin-top:.45pt;width:129.95pt;height:59.45pt;z-index:251664384;mso-position-horizontal-relative:page" coordorigin="8460,9" coordsize="2599,1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">
                <v:rect id="Rectangle 90" o:spid="_x0000_s1027"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" fillcolor="#e6e7e8" stroked="f"/>
                <v:shapetype id="_x0000_t202" coordsize="21600,21600" o:spt="202" path="m,l,21600r21600,l21600,xe">
                  <v:stroke joinstyle="miter"/>
                  <v:path gradientshapeok="t" o:connecttype="rect"/>
                </v:shapetype>
                <v:shape id="Text Box 89" o:spid="_x0000_s1028" type="#_x0000_t202"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" filled="f" stroked="f">
                  <v:textbox inset="0,0,0,0">
                    <w:txbxContent>
                      <w:p w14:paraId="5C6183D5" w14:textId="77777777" w:rsidR="009142A1" w:rsidRDefault="009142A1">
                        <w:pPr>
                          <w:rPr>
                            <w:rFonts w:ascii="Avenir Black"/>
                            <w:b/>
                            <w:sz w:val="14"/>
                          </w:rPr>
                        </w:pPr>
                      </w:p>
                      <w:p w14:paraId="240B709A" w14:textId="77777777" w:rsidR="009142A1" w:rsidRDefault="009142A1">
                        <w:pPr>
                          <w:rPr>
                            <w:rFonts w:ascii="Avenir Black"/>
                            <w:b/>
                            <w:sz w:val="14"/>
                          </w:rPr>
                        </w:pPr>
                      </w:p>
                      <w:p w14:paraId="65EB7ED6" w14:textId="77777777" w:rsidR="009142A1" w:rsidRDefault="009142A1">
                        <w:pPr>
                          <w:rPr>
                            <w:rFonts w:ascii="Avenir Black"/>
                            <w:b/>
                            <w:sz w:val="14"/>
                          </w:rPr>
                        </w:pPr>
                      </w:p>
                      <w:p w14:paraId="166DCF1B" w14:textId="77777777" w:rsidR="009142A1" w:rsidRDefault="009142A1">
                        <w:pPr>
                          <w:spacing w:before="5"/>
                          <w:rPr>
                            <w:rFonts w:ascii="Avenir Black"/>
                            <w:b/>
                            <w:sz w:val="16"/>
                          </w:rPr>
                        </w:pPr>
                      </w:p>
                      <w:p w14:paraId="0DAEFFDA" w14:textId="77777777" w:rsidR="009142A1" w:rsidRPr="00896859" w:rsidRDefault="00E91E8D">
                        <w:pPr>
                          <w:spacing w:line="154" w:lineRule="exact"/>
                          <w:ind w:left="105"/>
                          <w:rPr>
                            <w:rFonts w:asciiTheme="majorBidi" w:hAnsiTheme="majorBidi" w:cstheme="majorBidi"/>
                            <w:b/>
                            <w:sz w:val="14"/>
                          </w:rPr>
                        </w:pPr>
                        <w:r w:rsidRPr="00896859">
                          <w:rPr>
                            <w:rFonts w:asciiTheme="majorBidi" w:hAnsiTheme="majorBidi" w:cstheme="majorBidi"/>
                            <w:b/>
                            <w:color w:val="231F20"/>
                            <w:sz w:val="14"/>
                          </w:rPr>
                          <w:t>Pou ajans lan ekri sèlman:</w:t>
                        </w:r>
                      </w:p>
                      <w:p w14:paraId="0D99F4C9" w14:textId="77777777" w:rsidR="009142A1" w:rsidRPr="00896859" w:rsidRDefault="00E91E8D">
                        <w:pPr>
                          <w:spacing w:line="157" w:lineRule="exact"/>
                          <w:ind w:left="105"/>
                          <w:rPr>
                            <w:rFonts w:asciiTheme="majorBidi" w:hAnsiTheme="majorBidi" w:cstheme="majorBidi"/>
                            <w:sz w:val="14"/>
                          </w:rPr>
                        </w:pPr>
                        <w:r w:rsidRPr="00896859">
                          <w:rPr>
                            <w:rFonts w:asciiTheme="majorBidi" w:hAnsiTheme="majorBidi" w:cstheme="majorBidi"/>
                            <w:color w:val="231F20"/>
                            <w:sz w:val="14"/>
                          </w:rPr>
                          <w:t>Dat/Tenm pou Lè/ Nimewo Kontwòl</w:t>
                        </w:r>
                      </w:p>
                    </w:txbxContent>
                  </v:textbox>
                </v:shape>
                <w10:wrap anchorx="page"/>
              </v:group>
            </w:pict>
          </mc:Fallback>
        </mc:AlternateContent>
      </w:r>
      <w:r w:rsidR="00E91E8D" w:rsidRPr="00896859">
        <w:rPr>
          <w:noProof/>
          <w:sz w:val="21"/>
          <w:szCs w:val="21"/>
        </w:rPr>
        <w:drawing>
          <wp:anchor distT="0" distB="0" distL="0" distR="0" simplePos="0" relativeHeight="251660800" behindDoc="0" locked="0" layoutInCell="1" allowOverlap="1" wp14:anchorId="0570C16A" wp14:editId="1AECFC6F">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896859">
        <w:rPr>
          <w:color w:val="2F3183"/>
          <w:sz w:val="32"/>
          <w:szCs w:val="21"/>
        </w:rPr>
        <w:t>Seksyon 8</w:t>
      </w:r>
    </w:p>
    <w:p w14:paraId="4532B7E2" w14:textId="2164D768" w:rsidR="009142A1" w:rsidRPr="00896859" w:rsidRDefault="00F4736D" w:rsidP="00AE23CF">
      <w:pPr>
        <w:spacing w:line="340" w:lineRule="exact"/>
        <w:ind w:left="2506"/>
        <w:rPr>
          <w:rFonts w:ascii="Avenir Black"/>
          <w:b/>
          <w:sz w:val="28"/>
          <w:szCs w:val="20"/>
        </w:rPr>
      </w:pPr>
      <w:r w:rsidRPr="00F4736D">
        <w:rPr>
          <w:rFonts w:ascii="Avenir Black"/>
          <w:b/>
          <w:color w:val="2F3183"/>
          <w:sz w:val="28"/>
          <w:szCs w:val="20"/>
        </w:rPr>
        <w:t>Housing Choice Voucher Program</w:t>
      </w:r>
    </w:p>
    <w:p w14:paraId="45C531E4" w14:textId="77777777" w:rsidR="009142A1" w:rsidRPr="00896859" w:rsidRDefault="00E91E8D">
      <w:pPr>
        <w:spacing w:line="259" w:lineRule="exact"/>
        <w:ind w:left="2505"/>
        <w:rPr>
          <w:sz w:val="18"/>
          <w:szCs w:val="20"/>
        </w:rPr>
      </w:pPr>
      <w:r w:rsidRPr="00896859">
        <w:rPr>
          <w:color w:val="2F3183"/>
          <w:sz w:val="18"/>
          <w:szCs w:val="20"/>
        </w:rPr>
        <w:t>Aplikasyon preliminè pou Asistans nan Kote pou Rete</w:t>
      </w:r>
    </w:p>
    <w:p w14:paraId="3917DB09" w14:textId="6E1FA9E5" w:rsidR="009142A1" w:rsidRPr="00896859" w:rsidRDefault="0037243E">
      <w:pPr>
        <w:pStyle w:val="BodyText"/>
        <w:spacing w:before="6"/>
        <w:rPr>
          <w:sz w:val="8"/>
          <w:szCs w:val="2"/>
        </w:rPr>
      </w:pPr>
      <w:r>
        <w:rPr>
          <w:noProof/>
          <w:sz w:val="2"/>
          <w:szCs w:val="2"/>
        </w:rPr>
        <mc:AlternateContent>
          <mc:Choice Requires="wps">
            <w:drawing>
              <wp:anchor distT="0" distB="0" distL="0" distR="0" simplePos="0" relativeHeight="251658240" behindDoc="1" locked="0" layoutInCell="1" allowOverlap="1" wp14:anchorId="336FB979" wp14:editId="2CAFC4DA">
                <wp:simplePos x="0" y="0"/>
                <wp:positionH relativeFrom="page">
                  <wp:posOffset>227330</wp:posOffset>
                </wp:positionH>
                <wp:positionV relativeFrom="paragraph">
                  <wp:posOffset>96520</wp:posOffset>
                </wp:positionV>
                <wp:extent cx="7311390" cy="1270"/>
                <wp:effectExtent l="0" t="0" r="0" b="0"/>
                <wp:wrapTopAndBottom/>
                <wp:docPr id="1881241144"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AB33C" id="Freeform 87" o:spid="_x0000_s1026" style="position:absolute;margin-left:17.9pt;margin-top:7.6pt;width:575.7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" path="m,l11514,e" filled="f" strokecolor="#231f20" strokeweight=".25pt">
                <v:path arrowok="t" o:connecttype="custom" o:connectlocs="0,0;7311390,0" o:connectangles="0,0"/>
                <w10:wrap type="topAndBottom" anchorx="page"/>
              </v:shape>
            </w:pict>
          </mc:Fallback>
        </mc:AlternateContent>
      </w:r>
    </w:p>
    <w:p w14:paraId="633AAEA0" w14:textId="77777777" w:rsidR="009142A1" w:rsidRPr="00896859" w:rsidRDefault="00E91E8D">
      <w:pPr>
        <w:spacing w:before="57" w:line="287" w:lineRule="exact"/>
        <w:ind w:left="266"/>
        <w:rPr>
          <w:rFonts w:ascii="Avenir Black" w:hAnsi="Avenir Black"/>
          <w:b/>
        </w:rPr>
      </w:pPr>
      <w:r w:rsidRPr="00896859">
        <w:rPr>
          <w:rFonts w:ascii="Avenir Black" w:hAnsi="Avenir Black"/>
          <w:b/>
          <w:color w:val="2F3183"/>
        </w:rPr>
        <w:t>Ekri enfòmasyon yo epi retounen papye sa a nan youn nan ajans rejyonnal ki nan lis sou lòt bò fòmilè sa a</w:t>
      </w:r>
    </w:p>
    <w:p w14:paraId="5D4A1F78" w14:textId="22D05845" w:rsidR="009142A1" w:rsidRDefault="0037243E">
      <w:pPr>
        <w:spacing w:before="16" w:line="196" w:lineRule="auto"/>
        <w:ind w:left="266" w:right="145"/>
        <w:jc w:val="both"/>
        <w:rPr>
          <w:sz w:val="16"/>
        </w:rPr>
      </w:pPr>
      <w:r>
        <w:rPr>
          <w:i/>
          <w:iCs/>
          <w:noProof/>
          <w:sz w:val="16"/>
          <w:szCs w:val="16"/>
        </w:rPr>
        <mc:AlternateContent>
          <mc:Choice Requires="wps">
            <w:drawing>
              <wp:anchor distT="0" distB="0" distL="0" distR="0" simplePos="0" relativeHeight="251659264" behindDoc="1" locked="0" layoutInCell="1" allowOverlap="1" wp14:anchorId="602B28ED" wp14:editId="0D44C899">
                <wp:simplePos x="0" y="0"/>
                <wp:positionH relativeFrom="page">
                  <wp:posOffset>251460</wp:posOffset>
                </wp:positionH>
                <wp:positionV relativeFrom="paragraph">
                  <wp:posOffset>483870</wp:posOffset>
                </wp:positionV>
                <wp:extent cx="7311390" cy="1270"/>
                <wp:effectExtent l="0" t="0" r="0" b="0"/>
                <wp:wrapTopAndBottom/>
                <wp:docPr id="2086743957"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CF5B7" id="Freeform 86" o:spid="_x0000_s1026" style="position:absolute;margin-left:19.8pt;margin-top:38.1pt;width:575.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896859" w:rsidRPr="00896859">
        <w:rPr>
          <w:i/>
          <w:iCs/>
          <w:sz w:val="16"/>
          <w:szCs w:val="16"/>
        </w:rPr>
        <w:t>Tanpri ekri aklè tout repons yo mande nan aplikasyon preliminè a, epi remèt li bay ajans kote pou li ale a, ki nan lis dèyè do fòmilè sa a.</w:t>
      </w:r>
      <w:r w:rsidR="00E91E8D">
        <w:rPr>
          <w:color w:val="231F20"/>
          <w:sz w:val="16"/>
        </w:rPr>
        <w:t xml:space="preserve"> </w:t>
      </w:r>
      <w:r w:rsidR="00896859" w:rsidRPr="00896859">
        <w:rPr>
          <w:color w:val="231F20"/>
          <w:sz w:val="16"/>
        </w:rPr>
        <w:t>Si yon aplikasyon preliminè pa genyen tout repons yo, li pa pral aksepte.</w:t>
      </w:r>
      <w:r w:rsidR="00E91E8D">
        <w:rPr>
          <w:color w:val="231F20"/>
          <w:sz w:val="16"/>
        </w:rPr>
        <w:t xml:space="preserve"> Yo pa pral aksepte aplikasyon ki pa konplè, oswa ki fotokopye, oswa ki voye nan mesajri oubyen nan faks. Si ou deja nan lis atant nou an, nan Section 8 Housing Choice Voucher (HCV - Koupon pou Chwazi Lojman), nou pral mete nan dosye w nouvo enfòmasyon ou bay pi ba la a. Nou pa aksepte responsablite pou dokiman ki ilizib oswa ki manke, ni pou dokiman ki rive anreta nan lapòs.</w:t>
      </w:r>
    </w:p>
    <w:p w14:paraId="7FA61548" w14:textId="4061A378" w:rsidR="009142A1" w:rsidRDefault="00E91E8D">
      <w:pPr>
        <w:pStyle w:val="Heading1"/>
      </w:pPr>
      <w:r>
        <w:rPr>
          <w:color w:val="BE1E2D"/>
        </w:rPr>
        <w:t>ENPÒTAN</w:t>
      </w:r>
    </w:p>
    <w:p w14:paraId="218B716E" w14:textId="77777777" w:rsidR="009142A1" w:rsidRDefault="00E91E8D">
      <w:pPr>
        <w:spacing w:line="189" w:lineRule="exact"/>
        <w:ind w:left="265"/>
        <w:jc w:val="both"/>
        <w:rPr>
          <w:sz w:val="18"/>
        </w:rPr>
      </w:pPr>
      <w:r>
        <w:rPr>
          <w:color w:val="231F20"/>
          <w:sz w:val="18"/>
        </w:rPr>
        <w:t>Gen plizyè aplikasyon yo retire nan lis atant lan paske moun ki voye yo pa fè konnen lè yo chanje adrès. Pa kite sa rive w.</w:t>
      </w:r>
    </w:p>
    <w:p w14:paraId="7D8B4F9D" w14:textId="360C4D5C" w:rsidR="009142A1" w:rsidRPr="00896859" w:rsidRDefault="0037243E">
      <w:pPr>
        <w:spacing w:line="217" w:lineRule="exact"/>
        <w:ind w:left="265"/>
        <w:rPr>
          <w:rFonts w:ascii="Avenir Black" w:hAnsi="Avenir Black"/>
          <w:b/>
          <w:sz w:val="18"/>
        </w:rPr>
      </w:pPr>
      <w:r>
        <w:rPr>
          <w:rFonts w:ascii="Avenir Black" w:hAnsi="Avenir Black"/>
          <w:noProof/>
        </w:rPr>
        <mc:AlternateContent>
          <mc:Choice Requires="wps">
            <w:drawing>
              <wp:anchor distT="0" distB="0" distL="0" distR="0" simplePos="0" relativeHeight="251660288" behindDoc="1" locked="0" layoutInCell="1" allowOverlap="1" wp14:anchorId="72CE015C" wp14:editId="5B3C5EC3">
                <wp:simplePos x="0" y="0"/>
                <wp:positionH relativeFrom="page">
                  <wp:posOffset>227330</wp:posOffset>
                </wp:positionH>
                <wp:positionV relativeFrom="paragraph">
                  <wp:posOffset>208280</wp:posOffset>
                </wp:positionV>
                <wp:extent cx="7311390" cy="1270"/>
                <wp:effectExtent l="0" t="0" r="0" b="0"/>
                <wp:wrapTopAndBottom/>
                <wp:docPr id="6685191"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09158" id="Freeform 85" o:spid="_x0000_s1026" style="position:absolute;margin-left:17.9pt;margin-top:16.4pt;width:57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" path="m,l11514,e" filled="f" strokecolor="#231f20" strokeweight=".25pt">
                <v:path arrowok="t" o:connecttype="custom" o:connectlocs="0,0;7311390,0" o:connectangles="0,0"/>
                <w10:wrap type="topAndBottom" anchorx="page"/>
              </v:shape>
            </w:pict>
          </mc:Fallback>
        </mc:AlternateContent>
      </w:r>
      <w:r w:rsidR="00E91E8D" w:rsidRPr="00896859">
        <w:rPr>
          <w:rFonts w:ascii="Avenir Black" w:hAnsi="Avenir Black"/>
          <w:b/>
          <w:color w:val="BE1E2D"/>
          <w:sz w:val="18"/>
        </w:rPr>
        <w:t>Si gen nenpòt nan enfòmasyon pi ba la yo ki chanje, fè rapò alekri bay youn nan ajans rejyonnal ki nan lis ki dèyè fòmilè sa a.</w:t>
      </w:r>
    </w:p>
    <w:p w14:paraId="647A4540" w14:textId="77777777" w:rsidR="009142A1" w:rsidRPr="00896859" w:rsidRDefault="00E91E8D" w:rsidP="00896859">
      <w:pPr>
        <w:spacing w:before="60"/>
        <w:ind w:left="259"/>
        <w:rPr>
          <w:rFonts w:ascii="Avenir Black" w:hAnsi="Avenir Black"/>
          <w:b/>
          <w:sz w:val="20"/>
        </w:rPr>
      </w:pPr>
      <w:r w:rsidRPr="00896859">
        <w:rPr>
          <w:rFonts w:ascii="Avenir Black" w:hAnsi="Avenir Black"/>
          <w:b/>
          <w:color w:val="2E3080"/>
          <w:sz w:val="20"/>
        </w:rPr>
        <w:t>Enfòmasyon sou Moun ki Responsab Kay la</w:t>
      </w:r>
    </w:p>
    <w:p w14:paraId="41BF94F9" w14:textId="77777777" w:rsidR="009142A1" w:rsidRDefault="009142A1">
      <w:pPr>
        <w:pStyle w:val="BodyText"/>
        <w:spacing w:before="13"/>
        <w:rPr>
          <w:rFonts w:ascii="Avenir Black"/>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634"/>
        <w:gridCol w:w="10"/>
        <w:gridCol w:w="1185"/>
        <w:gridCol w:w="568"/>
        <w:gridCol w:w="1763"/>
        <w:gridCol w:w="333"/>
        <w:gridCol w:w="1226"/>
        <w:gridCol w:w="1969"/>
      </w:tblGrid>
      <w:tr w:rsidR="009142A1" w14:paraId="57BBA555" w14:textId="77777777" w:rsidTr="00767B26">
        <w:trPr>
          <w:trHeight w:val="504"/>
        </w:trPr>
        <w:tc>
          <w:tcPr>
            <w:tcW w:w="4463" w:type="dxa"/>
            <w:gridSpan w:val="2"/>
            <w:tcBorders>
              <w:bottom w:val="single" w:sz="4" w:space="0" w:color="231F20"/>
              <w:right w:val="single" w:sz="4" w:space="0" w:color="231F20"/>
            </w:tcBorders>
            <w:shd w:val="clear" w:color="auto" w:fill="F2F2F2" w:themeFill="background1" w:themeFillShade="F2"/>
          </w:tcPr>
          <w:p w14:paraId="6DC2DD6F" w14:textId="77777777" w:rsidR="009142A1" w:rsidRDefault="00E91E8D">
            <w:pPr>
              <w:pStyle w:val="TableParagraph"/>
              <w:spacing w:before="28"/>
              <w:rPr>
                <w:sz w:val="14"/>
              </w:rPr>
            </w:pPr>
            <w:r>
              <w:rPr>
                <w:color w:val="231F20"/>
                <w:sz w:val="14"/>
              </w:rPr>
              <w:t>*Nimewo Sekirite Sosyal</w:t>
            </w:r>
          </w:p>
        </w:tc>
        <w:tc>
          <w:tcPr>
            <w:tcW w:w="3526" w:type="dxa"/>
            <w:gridSpan w:val="4"/>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Default="00E91E8D">
            <w:pPr>
              <w:pStyle w:val="TableParagraph"/>
              <w:spacing w:before="28"/>
              <w:ind w:left="77"/>
              <w:rPr>
                <w:sz w:val="14"/>
              </w:rPr>
            </w:pPr>
            <w:r>
              <w:rPr>
                <w:color w:val="231F20"/>
                <w:sz w:val="14"/>
              </w:rPr>
              <w:t>Dat Nesans</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Default="00E91E8D">
            <w:pPr>
              <w:pStyle w:val="TableParagraph"/>
              <w:spacing w:before="28"/>
              <w:ind w:left="89"/>
              <w:rPr>
                <w:sz w:val="14"/>
              </w:rPr>
            </w:pPr>
            <w:r>
              <w:rPr>
                <w:color w:val="231F20"/>
                <w:sz w:val="14"/>
              </w:rPr>
              <w:t>Telefòn (avèk kòd rejyonnal la)</w:t>
            </w:r>
          </w:p>
        </w:tc>
      </w:tr>
      <w:tr w:rsidR="009142A1" w14:paraId="241674DA" w14:textId="77777777" w:rsidTr="00767B26">
        <w:trPr>
          <w:trHeight w:val="504"/>
        </w:trPr>
        <w:tc>
          <w:tcPr>
            <w:tcW w:w="4463" w:type="dxa"/>
            <w:gridSpan w:val="2"/>
            <w:tcBorders>
              <w:top w:val="single" w:sz="4" w:space="0" w:color="231F20"/>
              <w:right w:val="single" w:sz="4" w:space="0" w:color="231F20"/>
            </w:tcBorders>
            <w:shd w:val="clear" w:color="auto" w:fill="F2F2F2" w:themeFill="background1" w:themeFillShade="F2"/>
          </w:tcPr>
          <w:p w14:paraId="54C28E9C" w14:textId="77777777" w:rsidR="009142A1" w:rsidRDefault="00E91E8D">
            <w:pPr>
              <w:pStyle w:val="TableParagraph"/>
              <w:spacing w:before="39"/>
              <w:rPr>
                <w:sz w:val="14"/>
              </w:rPr>
            </w:pPr>
            <w:r>
              <w:rPr>
                <w:color w:val="231F20"/>
                <w:sz w:val="14"/>
              </w:rPr>
              <w:t>Prenon</w:t>
            </w:r>
          </w:p>
        </w:tc>
        <w:tc>
          <w:tcPr>
            <w:tcW w:w="1763" w:type="dxa"/>
            <w:gridSpan w:val="3"/>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Default="00E91E8D">
            <w:pPr>
              <w:pStyle w:val="TableParagraph"/>
              <w:spacing w:before="39"/>
              <w:ind w:left="76"/>
              <w:rPr>
                <w:sz w:val="14"/>
              </w:rPr>
            </w:pPr>
            <w:r>
              <w:rPr>
                <w:color w:val="231F20"/>
                <w:sz w:val="14"/>
              </w:rPr>
              <w:t>Inisyal Dezyèm Prenon</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Default="00E91E8D">
            <w:pPr>
              <w:pStyle w:val="TableParagraph"/>
              <w:spacing w:before="39"/>
              <w:ind w:left="69"/>
              <w:rPr>
                <w:sz w:val="14"/>
              </w:rPr>
            </w:pPr>
            <w:r>
              <w:rPr>
                <w:color w:val="231F20"/>
                <w:sz w:val="14"/>
              </w:rPr>
              <w:t>Non Fanmi</w:t>
            </w:r>
          </w:p>
        </w:tc>
      </w:tr>
      <w:tr w:rsidR="009142A1" w14:paraId="173FF48C" w14:textId="77777777" w:rsidTr="00767B26">
        <w:trPr>
          <w:trHeight w:val="504"/>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Default="00E91E8D">
            <w:pPr>
              <w:pStyle w:val="TableParagraph"/>
              <w:spacing w:before="35"/>
              <w:rPr>
                <w:sz w:val="14"/>
              </w:rPr>
            </w:pPr>
            <w:r>
              <w:rPr>
                <w:color w:val="231F20"/>
                <w:sz w:val="14"/>
              </w:rPr>
              <w:t>Adrès</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Default="00E91E8D">
            <w:pPr>
              <w:pStyle w:val="TableParagraph"/>
              <w:spacing w:before="35"/>
              <w:ind w:left="59"/>
              <w:rPr>
                <w:sz w:val="14"/>
              </w:rPr>
            </w:pPr>
            <w:r>
              <w:rPr>
                <w:color w:val="231F20"/>
                <w:sz w:val="14"/>
              </w:rPr>
              <w:t>Vil/Vilaj</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Default="00E91E8D">
            <w:pPr>
              <w:pStyle w:val="TableParagraph"/>
              <w:spacing w:before="35"/>
              <w:ind w:left="62"/>
              <w:rPr>
                <w:sz w:val="14"/>
              </w:rPr>
            </w:pPr>
            <w:r>
              <w:rPr>
                <w:color w:val="231F20"/>
                <w:sz w:val="14"/>
              </w:rPr>
              <w:t>Eta</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Default="00E91E8D">
            <w:pPr>
              <w:pStyle w:val="TableParagraph"/>
              <w:spacing w:before="35"/>
              <w:ind w:left="80"/>
              <w:rPr>
                <w:sz w:val="14"/>
              </w:rPr>
            </w:pPr>
            <w:r>
              <w:rPr>
                <w:color w:val="231F20"/>
                <w:sz w:val="14"/>
              </w:rPr>
              <w:t>Kòd Postal</w:t>
            </w:r>
          </w:p>
        </w:tc>
      </w:tr>
      <w:tr w:rsidR="009142A1" w14:paraId="131887FA" w14:textId="77777777" w:rsidTr="00767B26">
        <w:trPr>
          <w:trHeight w:val="502"/>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Default="00E91E8D">
            <w:pPr>
              <w:pStyle w:val="TableParagraph"/>
              <w:spacing w:before="39"/>
              <w:rPr>
                <w:sz w:val="14"/>
              </w:rPr>
            </w:pPr>
            <w:r>
              <w:rPr>
                <w:color w:val="231F20"/>
                <w:sz w:val="14"/>
              </w:rPr>
              <w:t>Non Refij la</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Default="00E91E8D">
            <w:pPr>
              <w:pStyle w:val="TableParagraph"/>
              <w:spacing w:before="39"/>
              <w:ind w:left="75"/>
              <w:rPr>
                <w:sz w:val="14"/>
              </w:rPr>
            </w:pPr>
            <w:r>
              <w:rPr>
                <w:color w:val="231F20"/>
                <w:sz w:val="14"/>
              </w:rPr>
              <w:t>Adrès Refij la</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Default="00E91E8D">
            <w:pPr>
              <w:pStyle w:val="TableParagraph"/>
              <w:spacing w:before="39"/>
              <w:ind w:left="59"/>
              <w:rPr>
                <w:sz w:val="14"/>
              </w:rPr>
            </w:pPr>
            <w:r>
              <w:rPr>
                <w:color w:val="231F20"/>
                <w:sz w:val="14"/>
              </w:rPr>
              <w:t>Vil/Vilaj</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Default="00E91E8D">
            <w:pPr>
              <w:pStyle w:val="TableParagraph"/>
              <w:spacing w:before="39"/>
              <w:ind w:left="62"/>
              <w:rPr>
                <w:sz w:val="14"/>
              </w:rPr>
            </w:pPr>
            <w:r>
              <w:rPr>
                <w:color w:val="231F20"/>
                <w:sz w:val="14"/>
              </w:rPr>
              <w:t>Eta</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Default="00E91E8D">
            <w:pPr>
              <w:pStyle w:val="TableParagraph"/>
              <w:spacing w:before="39"/>
              <w:ind w:left="80"/>
              <w:rPr>
                <w:sz w:val="14"/>
              </w:rPr>
            </w:pPr>
            <w:r>
              <w:rPr>
                <w:color w:val="231F20"/>
                <w:sz w:val="14"/>
              </w:rPr>
              <w:t>Kòd Postal</w:t>
            </w:r>
          </w:p>
        </w:tc>
      </w:tr>
      <w:tr w:rsidR="009142A1" w14:paraId="74791E9F" w14:textId="77777777" w:rsidTr="00896859">
        <w:trPr>
          <w:trHeight w:val="504"/>
        </w:trPr>
        <w:tc>
          <w:tcPr>
            <w:tcW w:w="4473" w:type="dxa"/>
            <w:gridSpan w:val="3"/>
            <w:tcBorders>
              <w:top w:val="single" w:sz="4" w:space="0" w:color="231F20"/>
              <w:right w:val="single" w:sz="4" w:space="0" w:color="231F20"/>
            </w:tcBorders>
            <w:shd w:val="clear" w:color="auto" w:fill="F2F2F2" w:themeFill="background1" w:themeFillShade="F2"/>
          </w:tcPr>
          <w:p w14:paraId="2F2538AB" w14:textId="77777777" w:rsidR="009142A1" w:rsidRDefault="00E91E8D">
            <w:pPr>
              <w:pStyle w:val="TableParagraph"/>
              <w:spacing w:before="33"/>
              <w:rPr>
                <w:sz w:val="14"/>
              </w:rPr>
            </w:pPr>
            <w:r>
              <w:rPr>
                <w:color w:val="231F20"/>
                <w:sz w:val="14"/>
              </w:rPr>
              <w:t>Telefòn</w:t>
            </w:r>
          </w:p>
        </w:tc>
        <w:tc>
          <w:tcPr>
            <w:tcW w:w="7044" w:type="dxa"/>
            <w:gridSpan w:val="6"/>
            <w:tcBorders>
              <w:top w:val="single" w:sz="4" w:space="0" w:color="231F20"/>
              <w:left w:val="single" w:sz="4" w:space="0" w:color="231F20"/>
            </w:tcBorders>
            <w:shd w:val="clear" w:color="auto" w:fill="F2F2F2" w:themeFill="background1" w:themeFillShade="F2"/>
          </w:tcPr>
          <w:p w14:paraId="41FBD076" w14:textId="77777777" w:rsidR="009142A1" w:rsidRDefault="00E91E8D">
            <w:pPr>
              <w:pStyle w:val="TableParagraph"/>
              <w:spacing w:before="33"/>
              <w:ind w:left="65"/>
              <w:rPr>
                <w:sz w:val="14"/>
              </w:rPr>
            </w:pPr>
            <w:r>
              <w:rPr>
                <w:color w:val="231F20"/>
                <w:sz w:val="14"/>
              </w:rPr>
              <w:t>Adrès elektwonnik</w:t>
            </w:r>
          </w:p>
        </w:tc>
      </w:tr>
    </w:tbl>
    <w:p w14:paraId="6598BF35" w14:textId="77777777" w:rsidR="009142A1" w:rsidRPr="00896859" w:rsidRDefault="00E91E8D" w:rsidP="00896859">
      <w:pPr>
        <w:spacing w:before="60" w:line="263" w:lineRule="exact"/>
        <w:ind w:left="259"/>
        <w:rPr>
          <w:rFonts w:ascii="Avenir Black" w:hAnsi="Avenir Black"/>
          <w:b/>
          <w:sz w:val="18"/>
          <w:szCs w:val="21"/>
        </w:rPr>
      </w:pPr>
      <w:r w:rsidRPr="00896859">
        <w:rPr>
          <w:rFonts w:ascii="Avenir Black" w:hAnsi="Avenir Black"/>
          <w:b/>
          <w:color w:val="2E3080"/>
          <w:sz w:val="18"/>
          <w:szCs w:val="21"/>
        </w:rPr>
        <w:t>Enfòmasyon sou Lòt Responsab/Moun ki Marye avèk Responsab Kay la</w:t>
      </w:r>
    </w:p>
    <w:p w14:paraId="2FEC416D" w14:textId="57199FAA" w:rsidR="009142A1" w:rsidRPr="00896859" w:rsidRDefault="0037243E" w:rsidP="00896859">
      <w:pPr>
        <w:tabs>
          <w:tab w:val="left" w:pos="4590"/>
          <w:tab w:val="left" w:pos="9054"/>
        </w:tabs>
        <w:spacing w:before="20" w:line="196" w:lineRule="auto"/>
        <w:ind w:left="265" w:right="552"/>
        <w:rPr>
          <w:rFonts w:ascii="Avenir Black" w:hAnsi="Avenir Black"/>
          <w:b/>
          <w:sz w:val="14"/>
          <w:szCs w:val="21"/>
        </w:rPr>
      </w:pPr>
      <w:r>
        <w:rPr>
          <w:rFonts w:ascii="Avenir Light" w:hAnsi="Avenir Light"/>
          <w:noProof/>
          <w:sz w:val="21"/>
          <w:szCs w:val="21"/>
        </w:rPr>
        <mc:AlternateContent>
          <mc:Choice Requires="wpg">
            <w:drawing>
              <wp:anchor distT="0" distB="0" distL="114300" distR="114300" simplePos="0" relativeHeight="251218944" behindDoc="1" locked="0" layoutInCell="1" allowOverlap="1" wp14:anchorId="62FBAA4B" wp14:editId="5162D1DB">
                <wp:simplePos x="0" y="0"/>
                <wp:positionH relativeFrom="page">
                  <wp:posOffset>4077970</wp:posOffset>
                </wp:positionH>
                <wp:positionV relativeFrom="paragraph">
                  <wp:posOffset>321310</wp:posOffset>
                </wp:positionV>
                <wp:extent cx="87630" cy="87630"/>
                <wp:effectExtent l="0" t="0" r="0" b="0"/>
                <wp:wrapNone/>
                <wp:docPr id="191021776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8560901" name="Rectangle 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4217832" name="Rectangle 8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72BF99" id="Group 79" o:spid="_x0000_s1026" style="position:absolute;margin-left:321.1pt;margin-top:25.3pt;width:6.9pt;height:6.9pt;z-index:-25209753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">
                <v:rect id="Rectangle 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" fillcolor="#e6e7e8" stroked="f"/>
                <v:rect id="Rectangle 8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" filled="f" strokecolor="#231f20" strokeweight=".5pt"/>
                <w10:wrap anchorx="page"/>
              </v:group>
            </w:pict>
          </mc:Fallback>
        </mc:AlternateContent>
      </w:r>
      <w:r>
        <w:rPr>
          <w:rFonts w:ascii="Avenir Light" w:hAnsi="Avenir Light"/>
          <w:noProof/>
          <w:sz w:val="21"/>
          <w:szCs w:val="21"/>
        </w:rPr>
        <mc:AlternateContent>
          <mc:Choice Requires="wpg">
            <w:drawing>
              <wp:anchor distT="0" distB="0" distL="114300" distR="114300" simplePos="0" relativeHeight="251217920" behindDoc="1" locked="0" layoutInCell="1" allowOverlap="1" wp14:anchorId="64170A86" wp14:editId="3F5CF397">
                <wp:simplePos x="0" y="0"/>
                <wp:positionH relativeFrom="page">
                  <wp:posOffset>2693035</wp:posOffset>
                </wp:positionH>
                <wp:positionV relativeFrom="paragraph">
                  <wp:posOffset>317500</wp:posOffset>
                </wp:positionV>
                <wp:extent cx="87630" cy="87630"/>
                <wp:effectExtent l="0" t="0" r="0" b="0"/>
                <wp:wrapNone/>
                <wp:docPr id="1527542769"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8926" y="392"/>
                          <a:chExt cx="138" cy="138"/>
                        </a:xfrm>
                      </wpg:grpSpPr>
                      <wps:wsp>
                        <wps:cNvPr id="1067799167" name="Rectangle 84"/>
                        <wps:cNvSpPr>
                          <a:spLocks noChangeArrowheads="1"/>
                        </wps:cNvSpPr>
                        <wps:spPr bwMode="auto">
                          <a:xfrm>
                            <a:off x="8931"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1343620" name="Rectangle 83"/>
                        <wps:cNvSpPr>
                          <a:spLocks noChangeArrowheads="1"/>
                        </wps:cNvSpPr>
                        <wps:spPr bwMode="auto">
                          <a:xfrm>
                            <a:off x="8931"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164A4" id="Group 82" o:spid="_x0000_s1026" style="position:absolute;margin-left:212.05pt;margin-top:25pt;width:6.9pt;height:6.9pt;z-index:-252098560;mso-position-horizontal-relative:page" coordorigin="8926,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">
                <v:rect id="Rectangle 84" o:spid="_x0000_s1027"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" fillcolor="#e6e7e8" stroked="f"/>
                <v:rect id="Rectangle 83" o:spid="_x0000_s1028"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" filled="f" strokecolor="#231f20" strokeweight=".5pt"/>
                <w10:wrap anchorx="page"/>
              </v:group>
            </w:pict>
          </mc:Fallback>
        </mc:AlternateContent>
      </w:r>
      <w:r w:rsidR="00E91E8D" w:rsidRPr="00896859">
        <w:rPr>
          <w:rFonts w:ascii="Avenir Light" w:hAnsi="Avenir Light"/>
          <w:i/>
          <w:color w:val="231F20"/>
          <w:sz w:val="14"/>
          <w:szCs w:val="21"/>
        </w:rPr>
        <w:t>Lòt Responsab la, se yon moun majè ki gen menm responsablite nan kay la avèk moun ki Responsab Kay la, pou veye si tout moun satisfè tout responsablite yo dapre pwogram la. Yon fanmi kapab genyen ladan yon lòt responsab oswa yon mari oubyen madanm, men li pa ka genyen toude. Sa vle di, si ou chwazi pou yo konte w tankou lòt moun ki responsab la, yo pa kapab konte w ou tou tankou mari oubyen madanm. Ou pa oblije chwazi yon lòt responsab.</w:t>
      </w:r>
      <w:r w:rsidR="00E91E8D" w:rsidRPr="00896859">
        <w:rPr>
          <w:rFonts w:ascii="Avenir Light"/>
          <w:i/>
          <w:color w:val="231F20"/>
          <w:sz w:val="14"/>
          <w:szCs w:val="21"/>
        </w:rPr>
        <w:t xml:space="preserve"> </w:t>
      </w:r>
      <w:r w:rsidR="00896859">
        <w:rPr>
          <w:rFonts w:ascii="Avenir Light"/>
          <w:i/>
          <w:color w:val="231F20"/>
          <w:sz w:val="14"/>
          <w:szCs w:val="21"/>
        </w:rPr>
        <w:br/>
      </w:r>
      <w:r w:rsidR="00E91E8D" w:rsidRPr="00896859">
        <w:rPr>
          <w:rFonts w:ascii="Avenir Black" w:hAnsi="Avenir Black"/>
          <w:b/>
          <w:color w:val="231F20"/>
          <w:sz w:val="14"/>
          <w:szCs w:val="21"/>
        </w:rPr>
        <w:t>Chwazi ti kare ki aplikab la:  Lòt Moun ki Responsab la:</w:t>
      </w:r>
      <w:r w:rsidR="00E91E8D" w:rsidRPr="00896859">
        <w:rPr>
          <w:rFonts w:ascii="Avenir Black" w:hAnsi="Avenir Black"/>
          <w:b/>
          <w:color w:val="231F20"/>
          <w:sz w:val="14"/>
          <w:szCs w:val="21"/>
        </w:rPr>
        <w:tab/>
        <w:t>Mari oubyen Madanm:</w:t>
      </w:r>
    </w:p>
    <w:p w14:paraId="1596BF07" w14:textId="7988908B" w:rsidR="009142A1" w:rsidRPr="00896859" w:rsidRDefault="009142A1">
      <w:pPr>
        <w:pStyle w:val="BodyText"/>
        <w:spacing w:before="3"/>
        <w:rPr>
          <w:rFonts w:ascii="Avenir Black" w:hAnsi="Avenir Black"/>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14:paraId="103BAF17" w14:textId="77777777" w:rsidTr="00767B26">
        <w:trPr>
          <w:trHeight w:val="507"/>
        </w:trPr>
        <w:tc>
          <w:tcPr>
            <w:tcW w:w="4463" w:type="dxa"/>
            <w:tcBorders>
              <w:right w:val="single" w:sz="4" w:space="0" w:color="231F20"/>
            </w:tcBorders>
            <w:shd w:val="clear" w:color="auto" w:fill="F2F2F2" w:themeFill="background1" w:themeFillShade="F2"/>
          </w:tcPr>
          <w:p w14:paraId="532B2D82" w14:textId="77777777" w:rsidR="009142A1" w:rsidRDefault="00E91E8D">
            <w:pPr>
              <w:pStyle w:val="TableParagraph"/>
              <w:spacing w:before="28"/>
              <w:rPr>
                <w:sz w:val="14"/>
              </w:rPr>
            </w:pPr>
            <w:r>
              <w:rPr>
                <w:color w:val="231F20"/>
                <w:sz w:val="14"/>
              </w:rPr>
              <w:t>*Nimewo Sekirite Sosyal</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Default="00E91E8D" w:rsidP="007A22EF">
            <w:pPr>
              <w:pStyle w:val="TableParagraph"/>
              <w:spacing w:before="28"/>
              <w:ind w:left="76"/>
              <w:rPr>
                <w:sz w:val="14"/>
              </w:rPr>
            </w:pPr>
            <w:r>
              <w:rPr>
                <w:color w:val="231F20"/>
                <w:sz w:val="14"/>
              </w:rPr>
              <w:t>Dat Nesans</w:t>
            </w:r>
          </w:p>
        </w:tc>
        <w:tc>
          <w:tcPr>
            <w:tcW w:w="3526" w:type="dxa"/>
            <w:tcBorders>
              <w:left w:val="single" w:sz="4" w:space="0" w:color="231F20"/>
            </w:tcBorders>
            <w:shd w:val="clear" w:color="auto" w:fill="F2F2F2" w:themeFill="background1" w:themeFillShade="F2"/>
          </w:tcPr>
          <w:p w14:paraId="03CAA57F" w14:textId="77777777" w:rsidR="009142A1" w:rsidRDefault="00E91E8D">
            <w:pPr>
              <w:pStyle w:val="TableParagraph"/>
              <w:spacing w:before="28"/>
              <w:ind w:left="89"/>
              <w:rPr>
                <w:sz w:val="14"/>
              </w:rPr>
            </w:pPr>
            <w:r>
              <w:rPr>
                <w:color w:val="231F20"/>
                <w:sz w:val="14"/>
              </w:rPr>
              <w:t>Telefòn (avèk kòd rejyonnal la)</w:t>
            </w:r>
          </w:p>
        </w:tc>
      </w:tr>
      <w:tr w:rsidR="009142A1" w14:paraId="585B290D" w14:textId="77777777" w:rsidTr="00767B26">
        <w:trPr>
          <w:trHeight w:val="507"/>
        </w:trPr>
        <w:tc>
          <w:tcPr>
            <w:tcW w:w="4463" w:type="dxa"/>
            <w:tcBorders>
              <w:right w:val="single" w:sz="4" w:space="0" w:color="231F20"/>
            </w:tcBorders>
            <w:shd w:val="clear" w:color="auto" w:fill="F2F2F2" w:themeFill="background1" w:themeFillShade="F2"/>
          </w:tcPr>
          <w:p w14:paraId="5CB8B070" w14:textId="77777777" w:rsidR="009142A1" w:rsidRDefault="00E91E8D">
            <w:pPr>
              <w:pStyle w:val="TableParagraph"/>
              <w:spacing w:before="42"/>
              <w:rPr>
                <w:sz w:val="14"/>
              </w:rPr>
            </w:pPr>
            <w:r>
              <w:rPr>
                <w:color w:val="231F20"/>
                <w:sz w:val="14"/>
              </w:rPr>
              <w:t>Prenon</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Default="00E91E8D">
            <w:pPr>
              <w:pStyle w:val="TableParagraph"/>
              <w:spacing w:before="42"/>
              <w:ind w:left="76"/>
              <w:rPr>
                <w:sz w:val="14"/>
              </w:rPr>
            </w:pPr>
            <w:r>
              <w:rPr>
                <w:color w:val="231F20"/>
                <w:sz w:val="14"/>
              </w:rPr>
              <w:t>Inisyal Dezyèm Prenon</w:t>
            </w:r>
          </w:p>
        </w:tc>
        <w:tc>
          <w:tcPr>
            <w:tcW w:w="5289" w:type="dxa"/>
            <w:gridSpan w:val="2"/>
            <w:tcBorders>
              <w:left w:val="single" w:sz="4" w:space="0" w:color="231F20"/>
            </w:tcBorders>
            <w:shd w:val="clear" w:color="auto" w:fill="F2F2F2" w:themeFill="background1" w:themeFillShade="F2"/>
          </w:tcPr>
          <w:p w14:paraId="546F995B" w14:textId="77777777" w:rsidR="009142A1" w:rsidRDefault="00E91E8D">
            <w:pPr>
              <w:pStyle w:val="TableParagraph"/>
              <w:spacing w:before="42"/>
              <w:ind w:left="69"/>
              <w:rPr>
                <w:sz w:val="14"/>
              </w:rPr>
            </w:pPr>
            <w:r>
              <w:rPr>
                <w:color w:val="231F20"/>
                <w:sz w:val="14"/>
              </w:rPr>
              <w:t>Non Fanmi</w:t>
            </w:r>
          </w:p>
        </w:tc>
      </w:tr>
    </w:tbl>
    <w:p w14:paraId="3C42AE44" w14:textId="4B32D6BC" w:rsidR="009142A1" w:rsidRDefault="0058125C">
      <w:pPr>
        <w:spacing w:before="101"/>
        <w:ind w:left="265"/>
        <w:rPr>
          <w:rFonts w:ascii="Avenir Black"/>
          <w:b/>
          <w:sz w:val="20"/>
        </w:rPr>
      </w:pPr>
      <w:r>
        <w:rPr>
          <w:rFonts w:ascii="Avenir Black"/>
          <w:b/>
          <w:noProof/>
          <w:color w:val="2E3080"/>
          <w:sz w:val="20"/>
        </w:rPr>
        <w:drawing>
          <wp:inline distT="0" distB="0" distL="0" distR="0" wp14:anchorId="53E10573" wp14:editId="2FB0FED7">
            <wp:extent cx="104775"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pic:spPr>
                </pic:pic>
              </a:graphicData>
            </a:graphic>
          </wp:inline>
        </w:drawing>
      </w:r>
      <w:r>
        <w:rPr>
          <w:rFonts w:ascii="Avenir Black"/>
          <w:b/>
          <w:color w:val="2E3080"/>
          <w:sz w:val="20"/>
        </w:rPr>
        <w:t>Enf</w:t>
      </w:r>
      <w:r>
        <w:rPr>
          <w:rFonts w:ascii="Avenir Black"/>
          <w:b/>
          <w:color w:val="2E3080"/>
          <w:sz w:val="20"/>
        </w:rPr>
        <w:t>ò</w:t>
      </w:r>
      <w:r>
        <w:rPr>
          <w:rFonts w:ascii="Avenir Black"/>
          <w:b/>
          <w:color w:val="2E3080"/>
          <w:sz w:val="20"/>
        </w:rPr>
        <w:t>masyon Demografik ak sou Moun nan Kay la</w:t>
      </w:r>
    </w:p>
    <w:p w14:paraId="652438AC" w14:textId="77777777" w:rsidR="009142A1" w:rsidRDefault="009142A1">
      <w:pPr>
        <w:pStyle w:val="BodyText"/>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081"/>
        <w:gridCol w:w="6432"/>
      </w:tblGrid>
      <w:tr w:rsidR="009142A1" w14:paraId="6FCC976E" w14:textId="77777777" w:rsidTr="00767B26">
        <w:trPr>
          <w:trHeight w:val="504"/>
        </w:trPr>
        <w:tc>
          <w:tcPr>
            <w:tcW w:w="5081" w:type="dxa"/>
            <w:tcBorders>
              <w:bottom w:val="single" w:sz="4" w:space="0" w:color="231F20"/>
              <w:right w:val="single" w:sz="4" w:space="0" w:color="231F20"/>
            </w:tcBorders>
            <w:shd w:val="clear" w:color="auto" w:fill="F2F2F2" w:themeFill="background1" w:themeFillShade="F2"/>
          </w:tcPr>
          <w:p w14:paraId="399F13BF" w14:textId="77777777" w:rsidR="009142A1" w:rsidRPr="00896859" w:rsidRDefault="00E91E8D">
            <w:pPr>
              <w:pStyle w:val="TableParagraph"/>
              <w:tabs>
                <w:tab w:val="left" w:pos="4919"/>
              </w:tabs>
              <w:spacing w:before="127"/>
              <w:rPr>
                <w:rFonts w:ascii="Avenir" w:hAnsi="Avenir"/>
                <w:sz w:val="16"/>
              </w:rPr>
            </w:pPr>
            <w:r w:rsidRPr="00896859">
              <w:rPr>
                <w:rFonts w:ascii="Avenir" w:hAnsi="Avenir"/>
                <w:color w:val="231F20"/>
                <w:sz w:val="16"/>
              </w:rPr>
              <w:t xml:space="preserve">Konbyen moun ki pral rete nan kote a, an kontan tèt ou? </w:t>
            </w:r>
            <w:r w:rsidRPr="00896859">
              <w:rPr>
                <w:rFonts w:ascii="Avenir" w:hAnsi="Avenir"/>
                <w:color w:val="231F20"/>
                <w:sz w:val="16"/>
                <w:u w:val="single" w:color="231F20"/>
              </w:rPr>
              <w:t xml:space="preserve"> </w:t>
            </w:r>
            <w:r w:rsidRPr="00896859">
              <w:rPr>
                <w:rFonts w:ascii="Avenir" w:hAnsi="Avenir"/>
                <w:color w:val="231F20"/>
                <w:sz w:val="16"/>
                <w:u w:val="single" w:color="231F20"/>
              </w:rPr>
              <w:tab/>
            </w:r>
          </w:p>
        </w:tc>
        <w:tc>
          <w:tcPr>
            <w:tcW w:w="6432" w:type="dxa"/>
            <w:tcBorders>
              <w:left w:val="single" w:sz="4" w:space="0" w:color="231F20"/>
              <w:bottom w:val="single" w:sz="4" w:space="0" w:color="231F20"/>
            </w:tcBorders>
            <w:shd w:val="clear" w:color="auto" w:fill="F2F2F2" w:themeFill="background1" w:themeFillShade="F2"/>
          </w:tcPr>
          <w:p w14:paraId="26C56A7E" w14:textId="36A441C1" w:rsidR="009142A1" w:rsidRPr="00896859" w:rsidRDefault="00E91E8D">
            <w:pPr>
              <w:pStyle w:val="TableParagraph"/>
              <w:tabs>
                <w:tab w:val="left" w:pos="4610"/>
              </w:tabs>
              <w:spacing w:before="87" w:line="211" w:lineRule="exact"/>
              <w:ind w:left="135"/>
              <w:rPr>
                <w:rFonts w:ascii="Avenir" w:hAnsi="Avenir"/>
                <w:sz w:val="16"/>
              </w:rPr>
            </w:pPr>
            <w:r w:rsidRPr="00896859">
              <w:rPr>
                <w:rFonts w:ascii="Avenir" w:hAnsi="Avenir"/>
                <w:color w:val="231F20"/>
                <w:sz w:val="16"/>
              </w:rPr>
              <w:t>Salè ànyèl anvan taks $_____________</w:t>
            </w:r>
            <w:r w:rsidR="00AE23CF" w:rsidRPr="00896859">
              <w:rPr>
                <w:rFonts w:ascii="Avenir" w:hAnsi="Avenir"/>
                <w:color w:val="231F20"/>
                <w:sz w:val="16"/>
              </w:rPr>
              <w:t>________________________________</w:t>
            </w:r>
          </w:p>
          <w:p w14:paraId="7E933105" w14:textId="77777777" w:rsidR="009142A1" w:rsidRDefault="00E91E8D">
            <w:pPr>
              <w:pStyle w:val="TableParagraph"/>
              <w:spacing w:line="129" w:lineRule="exact"/>
              <w:ind w:left="135"/>
              <w:rPr>
                <w:rFonts w:ascii="Avenir Book" w:hAnsi="Avenir Book"/>
                <w:sz w:val="10"/>
              </w:rPr>
            </w:pPr>
            <w:r>
              <w:rPr>
                <w:rFonts w:ascii="Avenir Book" w:hAnsi="Avenir Book"/>
                <w:color w:val="231F20"/>
                <w:sz w:val="10"/>
              </w:rPr>
              <w:t>Ekri kantite apwoksimatif salè ànyèl moun nan fanmi w (anvan taks). Mete tout sous revni pou tout moun nan fanmi an.</w:t>
            </w:r>
          </w:p>
        </w:tc>
      </w:tr>
      <w:tr w:rsidR="009142A1" w14:paraId="13C481A6" w14:textId="77777777" w:rsidTr="00896859">
        <w:trPr>
          <w:trHeight w:val="669"/>
        </w:trPr>
        <w:tc>
          <w:tcPr>
            <w:tcW w:w="5081"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896859" w:rsidRDefault="00E91E8D">
            <w:pPr>
              <w:pStyle w:val="TableParagraph"/>
              <w:spacing w:before="24"/>
              <w:rPr>
                <w:rFonts w:ascii="Avenir" w:hAnsi="Avenir"/>
                <w:i/>
                <w:sz w:val="10"/>
                <w:szCs w:val="21"/>
              </w:rPr>
            </w:pPr>
            <w:r w:rsidRPr="00896859">
              <w:rPr>
                <w:rFonts w:ascii="Avenir" w:hAnsi="Avenir"/>
                <w:color w:val="231F20"/>
                <w:sz w:val="14"/>
                <w:szCs w:val="21"/>
              </w:rPr>
              <w:t xml:space="preserve">Fè yon mak la a si se moun ki responsab kay la, oswa mari oubyen madanm li, oswa lòt responsab la </w:t>
            </w:r>
            <w:r w:rsidRPr="00896859">
              <w:rPr>
                <w:rFonts w:ascii="Avenir" w:hAnsi="Avenir"/>
                <w:i/>
                <w:color w:val="231F20"/>
                <w:sz w:val="10"/>
                <w:szCs w:val="21"/>
              </w:rPr>
              <w:t>(make tout sa ki aplikab)</w:t>
            </w:r>
          </w:p>
          <w:p w14:paraId="5188356B" w14:textId="67A77F23" w:rsidR="009142A1" w:rsidRDefault="0037243E">
            <w:pPr>
              <w:pStyle w:val="TableParagraph"/>
              <w:tabs>
                <w:tab w:val="left" w:pos="2556"/>
              </w:tabs>
              <w:spacing w:before="32"/>
              <w:ind w:left="288"/>
              <w:rPr>
                <w:sz w:val="16"/>
              </w:rPr>
            </w:pPr>
            <w:r>
              <w:rPr>
                <w:rFonts w:ascii="Tahoma"/>
                <w:noProof/>
                <w:color w:val="231F20"/>
                <w:sz w:val="14"/>
                <w:szCs w:val="21"/>
              </w:rPr>
              <mc:AlternateContent>
                <mc:Choice Requires="wpg">
                  <w:drawing>
                    <wp:anchor distT="0" distB="0" distL="114300" distR="114300" simplePos="0" relativeHeight="251674624" behindDoc="0" locked="0" layoutInCell="1" allowOverlap="1" wp14:anchorId="62FBAA4B" wp14:editId="176DBAE4">
                      <wp:simplePos x="0" y="0"/>
                      <wp:positionH relativeFrom="page">
                        <wp:posOffset>1511935</wp:posOffset>
                      </wp:positionH>
                      <wp:positionV relativeFrom="paragraph">
                        <wp:posOffset>29845</wp:posOffset>
                      </wp:positionV>
                      <wp:extent cx="87630" cy="87630"/>
                      <wp:effectExtent l="0" t="0" r="0" b="0"/>
                      <wp:wrapNone/>
                      <wp:docPr id="180759777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03800068" name="Rectangle 1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224262" name="Rectangle 1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2FD8E2" id="Group 102" o:spid="_x0000_s1026" style="position:absolute;margin-left:119.05pt;margin-top:2.35pt;width:6.9pt;height:6.9pt;z-index:2516746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">
                      <v:rect id="Rectangle 1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" fillcolor="#e6e7e8" stroked="f"/>
                      <v:rect id="Rectangle 1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73600" behindDoc="0" locked="0" layoutInCell="1" allowOverlap="1" wp14:anchorId="62FBAA4B" wp14:editId="48232676">
                      <wp:simplePos x="0" y="0"/>
                      <wp:positionH relativeFrom="page">
                        <wp:posOffset>66040</wp:posOffset>
                      </wp:positionH>
                      <wp:positionV relativeFrom="paragraph">
                        <wp:posOffset>33020</wp:posOffset>
                      </wp:positionV>
                      <wp:extent cx="87630" cy="87630"/>
                      <wp:effectExtent l="0" t="0" r="0" b="0"/>
                      <wp:wrapNone/>
                      <wp:docPr id="764889757"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277902191" name="Rectangle 10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9774168" name="Rectangle 10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CB44A2" id="Group 99" o:spid="_x0000_s1026" style="position:absolute;margin-left:5.2pt;margin-top:2.6pt;width:6.9pt;height:6.9pt;z-index:2516736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">
                      <v:rect id="Rectangle 10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" fillcolor="#e6e7e8" stroked="f"/>
                      <v:rect id="Rectangle 10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" filled="f" strokecolor="#231f20" strokeweight=".5pt"/>
                      <w10:wrap anchorx="page"/>
                    </v:group>
                  </w:pict>
                </mc:Fallback>
              </mc:AlternateContent>
            </w:r>
            <w:r w:rsidR="0058125C" w:rsidRPr="00896859">
              <w:rPr>
                <w:color w:val="231F20"/>
                <w:sz w:val="14"/>
                <w:szCs w:val="21"/>
              </w:rPr>
              <w:t>Genyen laj 62zan oubyen plis</w:t>
            </w:r>
            <w:r w:rsidR="0058125C" w:rsidRPr="00896859">
              <w:rPr>
                <w:color w:val="231F20"/>
                <w:sz w:val="14"/>
                <w:szCs w:val="21"/>
              </w:rPr>
              <w:tab/>
              <w:t>Genyen yon andikap</w:t>
            </w:r>
          </w:p>
        </w:tc>
        <w:tc>
          <w:tcPr>
            <w:tcW w:w="6432" w:type="dxa"/>
            <w:tcBorders>
              <w:top w:val="single" w:sz="4" w:space="0" w:color="231F20"/>
              <w:left w:val="single" w:sz="4" w:space="0" w:color="231F20"/>
            </w:tcBorders>
            <w:shd w:val="clear" w:color="auto" w:fill="F2F2F2" w:themeFill="background1" w:themeFillShade="F2"/>
          </w:tcPr>
          <w:p w14:paraId="71762488" w14:textId="64A53175" w:rsidR="009142A1" w:rsidRPr="00896859" w:rsidRDefault="00E91E8D">
            <w:pPr>
              <w:pStyle w:val="TableParagraph"/>
              <w:spacing w:before="24"/>
              <w:ind w:left="135"/>
              <w:rPr>
                <w:rFonts w:ascii="Avenir" w:hAnsi="Avenir"/>
                <w:sz w:val="14"/>
                <w:szCs w:val="21"/>
              </w:rPr>
            </w:pPr>
            <w:r w:rsidRPr="00896859">
              <w:rPr>
                <w:rFonts w:ascii="Avenir" w:hAnsi="Avenir"/>
                <w:color w:val="231F20"/>
                <w:sz w:val="14"/>
                <w:szCs w:val="21"/>
              </w:rPr>
              <w:t>Èske gen lòt moun nan kay la ki genyen yon andikap?</w:t>
            </w:r>
          </w:p>
          <w:p w14:paraId="5C646D5D" w14:textId="7A85D1C4" w:rsidR="009142A1" w:rsidRDefault="0037243E">
            <w:pPr>
              <w:pStyle w:val="TableParagraph"/>
              <w:tabs>
                <w:tab w:val="left" w:pos="1572"/>
              </w:tabs>
              <w:spacing w:before="38"/>
              <w:ind w:left="402"/>
              <w:rPr>
                <w:sz w:val="16"/>
              </w:rPr>
            </w:pPr>
            <w:r>
              <w:rPr>
                <w:rFonts w:ascii="Tahoma"/>
                <w:noProof/>
                <w:color w:val="231F20"/>
                <w:sz w:val="14"/>
                <w:szCs w:val="21"/>
              </w:rPr>
              <mc:AlternateContent>
                <mc:Choice Requires="wpg">
                  <w:drawing>
                    <wp:anchor distT="0" distB="0" distL="114300" distR="114300" simplePos="0" relativeHeight="251671552" behindDoc="0" locked="0" layoutInCell="1" allowOverlap="1" wp14:anchorId="62FBAA4B" wp14:editId="48623486">
                      <wp:simplePos x="0" y="0"/>
                      <wp:positionH relativeFrom="page">
                        <wp:posOffset>144780</wp:posOffset>
                      </wp:positionH>
                      <wp:positionV relativeFrom="paragraph">
                        <wp:posOffset>36830</wp:posOffset>
                      </wp:positionV>
                      <wp:extent cx="87630" cy="87630"/>
                      <wp:effectExtent l="0" t="0" r="0" b="0"/>
                      <wp:wrapNone/>
                      <wp:docPr id="977538688"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059634340" name="Rectangle 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0512883" name="Rectangle 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B73E85" id="Group 92" o:spid="_x0000_s1026" style="position:absolute;margin-left:11.4pt;margin-top:2.9pt;width:6.9pt;height:6.9pt;z-index:2516715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">
                      <v:rect id="Rectangle 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" fillcolor="#e6e7e8" stroked="f"/>
                      <v:rect id="Rectangle 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" filled="f" strokecolor="#231f20" strokeweight=".5pt"/>
                      <w10:wrap anchorx="page"/>
                    </v:group>
                  </w:pict>
                </mc:Fallback>
              </mc:AlternateContent>
            </w:r>
            <w:r>
              <w:rPr>
                <w:rFonts w:ascii="Tahoma"/>
                <w:noProof/>
                <w:color w:val="231F20"/>
                <w:sz w:val="14"/>
                <w:szCs w:val="21"/>
              </w:rPr>
              <mc:AlternateContent>
                <mc:Choice Requires="wpg">
                  <w:drawing>
                    <wp:anchor distT="0" distB="0" distL="114300" distR="114300" simplePos="0" relativeHeight="251672576" behindDoc="0" locked="0" layoutInCell="1" allowOverlap="1" wp14:anchorId="62FBAA4B" wp14:editId="2714634A">
                      <wp:simplePos x="0" y="0"/>
                      <wp:positionH relativeFrom="page">
                        <wp:posOffset>879475</wp:posOffset>
                      </wp:positionH>
                      <wp:positionV relativeFrom="paragraph">
                        <wp:posOffset>38100</wp:posOffset>
                      </wp:positionV>
                      <wp:extent cx="87630" cy="87630"/>
                      <wp:effectExtent l="0" t="0" r="0" b="0"/>
                      <wp:wrapNone/>
                      <wp:docPr id="1737808773"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887503401" name="Rectangle 9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1971008" name="Rectangle 9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627728" id="Group 96" o:spid="_x0000_s1026" style="position:absolute;margin-left:69.25pt;margin-top:3pt;width:6.9pt;height:6.9pt;z-index:2516725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">
                      <v:rect id="Rectangle 9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" fillcolor="#e6e7e8" stroked="f"/>
                      <v:rect id="Rectangle 9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" filled="f" strokecolor="#231f20" strokeweight=".5pt"/>
                      <w10:wrap anchorx="page"/>
                    </v:group>
                  </w:pict>
                </mc:Fallback>
              </mc:AlternateContent>
            </w:r>
            <w:r w:rsidR="0058125C" w:rsidRPr="00896859">
              <w:rPr>
                <w:color w:val="231F20"/>
                <w:sz w:val="14"/>
                <w:szCs w:val="21"/>
              </w:rPr>
              <w:t>Wi</w:t>
            </w:r>
            <w:r w:rsidR="0058125C" w:rsidRPr="00896859">
              <w:rPr>
                <w:color w:val="231F20"/>
                <w:sz w:val="14"/>
                <w:szCs w:val="21"/>
              </w:rPr>
              <w:tab/>
              <w:t>Non</w:t>
            </w:r>
          </w:p>
        </w:tc>
      </w:tr>
      <w:tr w:rsidR="009142A1" w14:paraId="4559DCBF" w14:textId="77777777" w:rsidTr="00896859">
        <w:trPr>
          <w:trHeight w:val="264"/>
        </w:trPr>
        <w:tc>
          <w:tcPr>
            <w:tcW w:w="5081" w:type="dxa"/>
            <w:tcBorders>
              <w:top w:val="single" w:sz="4" w:space="0" w:color="231F20"/>
              <w:bottom w:val="single" w:sz="4" w:space="0" w:color="231F20"/>
            </w:tcBorders>
            <w:shd w:val="clear" w:color="auto" w:fill="F2F2F2" w:themeFill="background1" w:themeFillShade="F2"/>
          </w:tcPr>
          <w:p w14:paraId="74AE7041" w14:textId="29BCD578" w:rsidR="009142A1" w:rsidRPr="00896859" w:rsidRDefault="0037243E" w:rsidP="00896859">
            <w:pPr>
              <w:pStyle w:val="TableParagraph"/>
              <w:tabs>
                <w:tab w:val="left" w:pos="3300"/>
                <w:tab w:val="left" w:pos="4020"/>
              </w:tabs>
              <w:spacing w:before="60"/>
              <w:ind w:left="72"/>
              <w:rPr>
                <w:rFonts w:ascii="Avenir" w:hAnsi="Avenir"/>
                <w:sz w:val="16"/>
              </w:rPr>
            </w:pPr>
            <w:r>
              <w:rPr>
                <w:rFonts w:ascii="Avenir" w:hAnsi="Avenir"/>
                <w:noProof/>
                <w:color w:val="231F20"/>
                <w:sz w:val="14"/>
                <w:szCs w:val="21"/>
              </w:rPr>
              <mc:AlternateContent>
                <mc:Choice Requires="wpg">
                  <w:drawing>
                    <wp:anchor distT="0" distB="0" distL="114300" distR="114300" simplePos="0" relativeHeight="251676672" behindDoc="0" locked="0" layoutInCell="1" allowOverlap="1" wp14:anchorId="62FBAA4B" wp14:editId="20E91AFB">
                      <wp:simplePos x="0" y="0"/>
                      <wp:positionH relativeFrom="page">
                        <wp:posOffset>1982470</wp:posOffset>
                      </wp:positionH>
                      <wp:positionV relativeFrom="paragraph">
                        <wp:posOffset>54610</wp:posOffset>
                      </wp:positionV>
                      <wp:extent cx="87630" cy="87630"/>
                      <wp:effectExtent l="0" t="0" r="0" b="0"/>
                      <wp:wrapNone/>
                      <wp:docPr id="1910227501"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17545097" name="Rectangle 10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6159633" name="Rectangle 11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D2374" id="Group 108" o:spid="_x0000_s1026" style="position:absolute;margin-left:156.1pt;margin-top:4.3pt;width:6.9pt;height:6.9pt;z-index:2516766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">
                      <v:rect id="Rectangle 10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" fillcolor="#e6e7e8" stroked="f"/>
                      <v:rect id="Rectangle 11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" filled="f" strokecolor="#231f20" strokeweight=".5pt"/>
                      <w10:wrap anchorx="page"/>
                    </v:group>
                  </w:pict>
                </mc:Fallback>
              </mc:AlternateContent>
            </w:r>
            <w:r>
              <w:rPr>
                <w:rFonts w:ascii="Avenir" w:hAnsi="Avenir"/>
                <w:noProof/>
                <w:color w:val="231F20"/>
                <w:sz w:val="14"/>
                <w:szCs w:val="21"/>
              </w:rPr>
              <mc:AlternateContent>
                <mc:Choice Requires="wpg">
                  <w:drawing>
                    <wp:anchor distT="0" distB="0" distL="114300" distR="114300" simplePos="0" relativeHeight="251675648" behindDoc="0" locked="0" layoutInCell="1" allowOverlap="1" wp14:anchorId="62FBAA4B" wp14:editId="1BFB107A">
                      <wp:simplePos x="0" y="0"/>
                      <wp:positionH relativeFrom="page">
                        <wp:posOffset>2470150</wp:posOffset>
                      </wp:positionH>
                      <wp:positionV relativeFrom="paragraph">
                        <wp:posOffset>57785</wp:posOffset>
                      </wp:positionV>
                      <wp:extent cx="87630" cy="87630"/>
                      <wp:effectExtent l="0" t="0" r="0" b="0"/>
                      <wp:wrapNone/>
                      <wp:docPr id="695586364"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78522010" name="Rectangle 10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5419129" name="Rectangle 10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455A60" id="Group 105" o:spid="_x0000_s1026" style="position:absolute;margin-left:194.5pt;margin-top:4.55pt;width:6.9pt;height:6.9pt;z-index:2516756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">
                      <v:rect id="Rectangle 10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" fillcolor="#e6e7e8" stroked="f"/>
                      <v:rect id="Rectangle 10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" filled="f" strokecolor="#231f20" strokeweight=".5pt"/>
                      <w10:wrap anchorx="page"/>
                    </v:group>
                  </w:pict>
                </mc:Fallback>
              </mc:AlternateContent>
            </w:r>
            <w:r w:rsidR="0058125C" w:rsidRPr="00896859">
              <w:rPr>
                <w:rFonts w:ascii="Avenir" w:hAnsi="Avenir"/>
                <w:color w:val="231F20"/>
                <w:sz w:val="14"/>
                <w:szCs w:val="21"/>
              </w:rPr>
              <w:t>Èske moun ki responsab kay la se yon veteran?</w:t>
            </w:r>
            <w:r w:rsidR="0058125C" w:rsidRPr="00896859">
              <w:rPr>
                <w:rFonts w:ascii="Avenir" w:hAnsi="Avenir"/>
                <w:color w:val="231F20"/>
                <w:sz w:val="14"/>
                <w:szCs w:val="21"/>
              </w:rPr>
              <w:tab/>
              <w:t>Wi</w:t>
            </w:r>
            <w:r w:rsidR="0058125C" w:rsidRPr="00896859">
              <w:rPr>
                <w:rFonts w:ascii="Avenir" w:hAnsi="Avenir"/>
                <w:color w:val="231F20"/>
                <w:sz w:val="14"/>
                <w:szCs w:val="21"/>
              </w:rPr>
              <w:tab/>
            </w:r>
            <w:r w:rsidR="00896859">
              <w:rPr>
                <w:rFonts w:ascii="Avenir" w:hAnsi="Avenir"/>
                <w:color w:val="231F20"/>
                <w:sz w:val="14"/>
                <w:szCs w:val="21"/>
              </w:rPr>
              <w:t xml:space="preserve"> </w:t>
            </w:r>
            <w:r w:rsidR="0058125C" w:rsidRPr="00896859">
              <w:rPr>
                <w:rFonts w:ascii="Avenir" w:hAnsi="Avenir"/>
                <w:color w:val="231F20"/>
                <w:sz w:val="14"/>
                <w:szCs w:val="21"/>
              </w:rPr>
              <w:t>Non</w:t>
            </w:r>
          </w:p>
        </w:tc>
        <w:tc>
          <w:tcPr>
            <w:tcW w:w="6432" w:type="dxa"/>
            <w:tcBorders>
              <w:right w:val="nil"/>
            </w:tcBorders>
            <w:shd w:val="clear" w:color="auto" w:fill="auto"/>
          </w:tcPr>
          <w:p w14:paraId="63155B3B" w14:textId="66433D6C" w:rsidR="009142A1" w:rsidRDefault="009142A1">
            <w:pPr>
              <w:pStyle w:val="TableParagraph"/>
              <w:ind w:left="0"/>
              <w:rPr>
                <w:sz w:val="14"/>
              </w:rPr>
            </w:pPr>
          </w:p>
        </w:tc>
      </w:tr>
      <w:tr w:rsidR="009142A1"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23765DF6" w14:textId="5F4EEB25" w:rsidR="009142A1" w:rsidRPr="00896859" w:rsidRDefault="00896859">
            <w:pPr>
              <w:pStyle w:val="TableParagraph"/>
              <w:spacing w:before="61"/>
              <w:rPr>
                <w:rFonts w:ascii="Avenir" w:hAnsi="Avenir"/>
                <w:i/>
                <w:sz w:val="12"/>
              </w:rPr>
            </w:pPr>
            <w:r w:rsidRPr="00896859">
              <w:rPr>
                <w:rFonts w:ascii="Avenir" w:hAnsi="Avenir"/>
                <w:color w:val="231F20"/>
                <w:sz w:val="16"/>
              </w:rPr>
              <w:t>Èske okenn nan sa ki ekri pi ba la a aplikab pou lakay ou?</w:t>
            </w:r>
            <w:r w:rsidR="00E91E8D" w:rsidRPr="00896859">
              <w:rPr>
                <w:rFonts w:ascii="Avenir" w:hAnsi="Avenir"/>
                <w:color w:val="231F20"/>
                <w:sz w:val="16"/>
              </w:rPr>
              <w:t xml:space="preserve"> </w:t>
            </w:r>
            <w:r w:rsidRPr="00896859">
              <w:rPr>
                <w:rFonts w:ascii="Avenir" w:hAnsi="Avenir"/>
                <w:i/>
                <w:color w:val="231F20"/>
                <w:sz w:val="12"/>
              </w:rPr>
              <w:t>(Make ti kare devan repons ki pi koresponn lan)</w:t>
            </w:r>
          </w:p>
          <w:p w14:paraId="0EFF604A" w14:textId="319F3FD9" w:rsidR="009142A1" w:rsidRPr="00D0497C" w:rsidRDefault="0037243E">
            <w:pPr>
              <w:pStyle w:val="TableParagraph"/>
              <w:spacing w:before="32"/>
              <w:ind w:left="258"/>
              <w:rPr>
                <w:sz w:val="14"/>
                <w:szCs w:val="21"/>
              </w:rPr>
            </w:pPr>
            <w:r>
              <w:rPr>
                <w:rFonts w:ascii="Tahoma"/>
                <w:noProof/>
                <w:color w:val="231F20"/>
                <w:sz w:val="14"/>
                <w:szCs w:val="21"/>
              </w:rPr>
              <mc:AlternateContent>
                <mc:Choice Requires="wpg">
                  <w:drawing>
                    <wp:anchor distT="0" distB="0" distL="114300" distR="114300" simplePos="0" relativeHeight="251677696" behindDoc="0" locked="0" layoutInCell="1" allowOverlap="1" wp14:anchorId="62FBAA4B" wp14:editId="391D3C4E">
                      <wp:simplePos x="0" y="0"/>
                      <wp:positionH relativeFrom="page">
                        <wp:posOffset>52070</wp:posOffset>
                      </wp:positionH>
                      <wp:positionV relativeFrom="paragraph">
                        <wp:posOffset>29845</wp:posOffset>
                      </wp:positionV>
                      <wp:extent cx="87630" cy="87630"/>
                      <wp:effectExtent l="0" t="0" r="0" b="0"/>
                      <wp:wrapNone/>
                      <wp:docPr id="2032477964"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80019464" name="Rectangle 11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8778348" name="Rectangle 11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209FA" id="Group 111" o:spid="_x0000_s1026" style="position:absolute;margin-left:4.1pt;margin-top:2.35pt;width:6.9pt;height:6.9pt;z-index:2516776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">
                      <v:rect id="Rectangle 11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" fillcolor="#e6e7e8" stroked="f"/>
                      <v:rect id="Rectangle 11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" filled="f" strokecolor="#231f20" strokeweight=".5pt"/>
                      <w10:wrap anchorx="page"/>
                    </v:group>
                  </w:pict>
                </mc:Fallback>
              </mc:AlternateContent>
            </w:r>
            <w:r w:rsidR="0058125C" w:rsidRPr="00D0497C">
              <w:rPr>
                <w:color w:val="231F20"/>
                <w:sz w:val="14"/>
                <w:szCs w:val="21"/>
              </w:rPr>
              <w:t>Mwen pa gen kay, mwen rete nan yon refij, oubyen mwen pa gen yon kote pou mwen rete nan nwit</w:t>
            </w:r>
          </w:p>
          <w:p w14:paraId="761DBA04" w14:textId="643AC896" w:rsidR="009142A1" w:rsidRPr="00D0497C" w:rsidRDefault="0037243E">
            <w:pPr>
              <w:pStyle w:val="TableParagraph"/>
              <w:spacing w:before="36"/>
              <w:ind w:left="258"/>
              <w:rPr>
                <w:i/>
                <w:sz w:val="10"/>
                <w:szCs w:val="21"/>
              </w:rPr>
            </w:pPr>
            <w:r>
              <w:rPr>
                <w:rFonts w:ascii="Tahoma"/>
                <w:noProof/>
                <w:color w:val="231F20"/>
                <w:sz w:val="14"/>
                <w:szCs w:val="21"/>
              </w:rPr>
              <mc:AlternateContent>
                <mc:Choice Requires="wpg">
                  <w:drawing>
                    <wp:anchor distT="0" distB="0" distL="114300" distR="114300" simplePos="0" relativeHeight="251678720" behindDoc="0" locked="0" layoutInCell="1" allowOverlap="1" wp14:anchorId="62FBAA4B" wp14:editId="185A88B2">
                      <wp:simplePos x="0" y="0"/>
                      <wp:positionH relativeFrom="page">
                        <wp:posOffset>53340</wp:posOffset>
                      </wp:positionH>
                      <wp:positionV relativeFrom="paragraph">
                        <wp:posOffset>31750</wp:posOffset>
                      </wp:positionV>
                      <wp:extent cx="87630" cy="87630"/>
                      <wp:effectExtent l="0" t="0" r="0" b="0"/>
                      <wp:wrapNone/>
                      <wp:docPr id="1390809136"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50433370" name="Rectangle 11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760828" name="Rectangle 11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23CA9" id="Group 114" o:spid="_x0000_s1026" style="position:absolute;margin-left:4.2pt;margin-top:2.5pt;width:6.9pt;height:6.9pt;z-index:2516787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">
                      <v:rect id="Rectangle 11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" fillcolor="#e6e7e8" stroked="f"/>
                      <v:rect id="Rectangle 11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" filled="f" strokecolor="#231f20" strokeweight=".5pt"/>
                      <w10:wrap anchorx="page"/>
                    </v:group>
                  </w:pict>
                </mc:Fallback>
              </mc:AlternateContent>
            </w:r>
            <w:r w:rsidR="0058125C" w:rsidRPr="00D0497C">
              <w:rPr>
                <w:color w:val="231F20"/>
                <w:sz w:val="14"/>
                <w:szCs w:val="21"/>
              </w:rPr>
              <w:t xml:space="preserve">M ap viv nan yon sant akèy oswa yon lòt enstitisyon </w:t>
            </w:r>
            <w:r w:rsidR="0058125C" w:rsidRPr="00D0497C">
              <w:rPr>
                <w:i/>
                <w:color w:val="231F20"/>
                <w:sz w:val="10"/>
                <w:szCs w:val="21"/>
              </w:rPr>
              <w:t>(Yon lòt enstitisyon vle di yon sant, sitou pou moun ki andikape, ki gen yon seri règleman ak aktivite pou viv chak jou.)</w:t>
            </w:r>
          </w:p>
          <w:p w14:paraId="55E6BDAE" w14:textId="11653468" w:rsidR="009142A1" w:rsidRPr="00D0497C" w:rsidRDefault="0037243E">
            <w:pPr>
              <w:pStyle w:val="TableParagraph"/>
              <w:spacing w:before="36"/>
              <w:ind w:left="258"/>
              <w:rPr>
                <w:color w:val="231F20"/>
                <w:sz w:val="14"/>
                <w:szCs w:val="21"/>
              </w:rPr>
            </w:pPr>
            <w:r>
              <w:rPr>
                <w:rFonts w:ascii="Tahoma"/>
                <w:noProof/>
                <w:color w:val="231F20"/>
                <w:sz w:val="14"/>
                <w:szCs w:val="21"/>
              </w:rPr>
              <mc:AlternateContent>
                <mc:Choice Requires="wpg">
                  <w:drawing>
                    <wp:anchor distT="0" distB="0" distL="114300" distR="114300" simplePos="0" relativeHeight="251679744" behindDoc="0" locked="0" layoutInCell="1" allowOverlap="1" wp14:anchorId="62FBAA4B" wp14:editId="7C818F59">
                      <wp:simplePos x="0" y="0"/>
                      <wp:positionH relativeFrom="page">
                        <wp:posOffset>54610</wp:posOffset>
                      </wp:positionH>
                      <wp:positionV relativeFrom="paragraph">
                        <wp:posOffset>35560</wp:posOffset>
                      </wp:positionV>
                      <wp:extent cx="87630" cy="87630"/>
                      <wp:effectExtent l="0" t="0" r="0" b="0"/>
                      <wp:wrapNone/>
                      <wp:docPr id="1756520315"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84908205" name="Rectangle 11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83149083" name="Rectangle 11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CF1165" id="Group 117" o:spid="_x0000_s1026" style="position:absolute;margin-left:4.3pt;margin-top:2.8pt;width:6.9pt;height:6.9pt;z-index:2516797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">
                      <v:rect id="Rectangle 11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" fillcolor="#e6e7e8" stroked="f"/>
                      <v:rect id="Rectangle 11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" filled="f" strokecolor="#231f20" strokeweight=".5pt"/>
                      <w10:wrap anchorx="page"/>
                    </v:group>
                  </w:pict>
                </mc:Fallback>
              </mc:AlternateContent>
            </w:r>
            <w:r w:rsidR="0058125C" w:rsidRPr="00D0497C">
              <w:rPr>
                <w:color w:val="231F20"/>
                <w:sz w:val="14"/>
                <w:szCs w:val="21"/>
              </w:rPr>
              <w:t>Anvan sa, mwen pa te gen kote pou mwen rete, men kounye a m ap viv nan yon kote avèk sipò – sa ki vle di, mwen resevwa yon sibvansyon ak sèvis jesyon pou kote mwen rete a.</w:t>
            </w:r>
          </w:p>
          <w:p w14:paraId="6D762210" w14:textId="42621615" w:rsidR="00896859" w:rsidRDefault="0037243E">
            <w:pPr>
              <w:pStyle w:val="TableParagraph"/>
              <w:spacing w:before="36"/>
              <w:ind w:left="258"/>
              <w:rPr>
                <w:sz w:val="16"/>
              </w:rPr>
            </w:pPr>
            <w:r>
              <w:rPr>
                <w:rFonts w:ascii="Tahoma"/>
                <w:noProof/>
                <w:color w:val="231F20"/>
                <w:sz w:val="14"/>
                <w:szCs w:val="21"/>
              </w:rPr>
              <mc:AlternateContent>
                <mc:Choice Requires="wpg">
                  <w:drawing>
                    <wp:anchor distT="0" distB="0" distL="114300" distR="114300" simplePos="0" relativeHeight="251707392" behindDoc="0" locked="0" layoutInCell="1" allowOverlap="1" wp14:anchorId="62FBAA4B" wp14:editId="0541A4F6">
                      <wp:simplePos x="0" y="0"/>
                      <wp:positionH relativeFrom="page">
                        <wp:posOffset>54610</wp:posOffset>
                      </wp:positionH>
                      <wp:positionV relativeFrom="paragraph">
                        <wp:posOffset>31115</wp:posOffset>
                      </wp:positionV>
                      <wp:extent cx="87630" cy="87630"/>
                      <wp:effectExtent l="0" t="0" r="0" b="0"/>
                      <wp:wrapNone/>
                      <wp:docPr id="213517118"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821521579" name="Rectangle 2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8243575" name="Rectangle 2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3B013" id="Group 202" o:spid="_x0000_s1026" style="position:absolute;margin-left:4.3pt;margin-top:2.45pt;width:6.9pt;height:6.9pt;z-index:2517073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">
                      <v:rect id="Rectangle 2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" fillcolor="#e6e7e8" stroked="f"/>
                      <v:rect id="Rectangle 2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" filled="f" strokecolor="#231f20" strokeweight=".5pt"/>
                      <w10:wrap anchorx="page"/>
                    </v:group>
                  </w:pict>
                </mc:Fallback>
              </mc:AlternateContent>
            </w:r>
            <w:r w:rsidR="00896859" w:rsidRPr="00D0497C">
              <w:rPr>
                <w:sz w:val="14"/>
                <w:szCs w:val="21"/>
              </w:rPr>
              <w:t>Okenn nan sa ki pi wo la a</w:t>
            </w:r>
          </w:p>
        </w:tc>
      </w:tr>
      <w:tr w:rsidR="009142A1"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72CECF68" w:rsidR="009142A1" w:rsidRPr="00AE23CF" w:rsidRDefault="0037243E" w:rsidP="00AE23CF">
            <w:pPr>
              <w:pStyle w:val="TableParagraph"/>
              <w:tabs>
                <w:tab w:val="left" w:pos="8523"/>
                <w:tab w:val="left" w:pos="9168"/>
                <w:tab w:val="left" w:pos="9780"/>
                <w:tab w:val="left" w:pos="10500"/>
              </w:tabs>
              <w:spacing w:before="44"/>
              <w:rPr>
                <w:rFonts w:ascii="Avenir" w:hAnsi="Avenir"/>
                <w:sz w:val="14"/>
                <w:szCs w:val="21"/>
              </w:rPr>
            </w:pPr>
            <w:r>
              <w:rPr>
                <w:rFonts w:ascii="Avenir" w:hAnsi="Avenir"/>
                <w:noProof/>
                <w:color w:val="231F20"/>
                <w:sz w:val="14"/>
                <w:szCs w:val="21"/>
              </w:rPr>
              <mc:AlternateContent>
                <mc:Choice Requires="wpg">
                  <w:drawing>
                    <wp:anchor distT="0" distB="0" distL="114300" distR="114300" simplePos="0" relativeHeight="251680768" behindDoc="0" locked="0" layoutInCell="1" allowOverlap="1" wp14:anchorId="62FBAA4B" wp14:editId="246C88F4">
                      <wp:simplePos x="0" y="0"/>
                      <wp:positionH relativeFrom="page">
                        <wp:posOffset>5297805</wp:posOffset>
                      </wp:positionH>
                      <wp:positionV relativeFrom="paragraph">
                        <wp:posOffset>43180</wp:posOffset>
                      </wp:positionV>
                      <wp:extent cx="87630" cy="87630"/>
                      <wp:effectExtent l="0" t="0" r="0" b="0"/>
                      <wp:wrapNone/>
                      <wp:docPr id="20661265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51061277" name="Rectangle 12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1131" name="Rectangle 12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15CD1" id="Group 120" o:spid="_x0000_s1026" style="position:absolute;margin-left:417.15pt;margin-top:3.4pt;width:6.9pt;height:6.9pt;z-index:2516807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">
                      <v:rect id="Rectangle 12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" fillcolor="#e6e7e8" stroked="f"/>
                      <v:rect id="Rectangle 12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" filled="f" strokecolor="#231f20" strokeweight=".5pt"/>
                      <w10:wrap anchorx="page"/>
                    </v:group>
                  </w:pict>
                </mc:Fallback>
              </mc:AlternateContent>
            </w:r>
            <w:r>
              <w:rPr>
                <w:rFonts w:ascii="Avenir" w:hAnsi="Avenir"/>
                <w:noProof/>
                <w:color w:val="231F20"/>
                <w:sz w:val="14"/>
                <w:szCs w:val="21"/>
              </w:rPr>
              <mc:AlternateContent>
                <mc:Choice Requires="wpg">
                  <w:drawing>
                    <wp:anchor distT="0" distB="0" distL="114300" distR="114300" simplePos="0" relativeHeight="251681792" behindDoc="0" locked="0" layoutInCell="1" allowOverlap="1" wp14:anchorId="62FBAA4B" wp14:editId="63A5EB51">
                      <wp:simplePos x="0" y="0"/>
                      <wp:positionH relativeFrom="page">
                        <wp:posOffset>5716905</wp:posOffset>
                      </wp:positionH>
                      <wp:positionV relativeFrom="paragraph">
                        <wp:posOffset>44450</wp:posOffset>
                      </wp:positionV>
                      <wp:extent cx="87630" cy="87630"/>
                      <wp:effectExtent l="0" t="0" r="0" b="0"/>
                      <wp:wrapNone/>
                      <wp:docPr id="1596762811"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14379846" name="Rectangle 12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7042581" name="Rectangle 12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45955" id="Group 123" o:spid="_x0000_s1026" style="position:absolute;margin-left:450.15pt;margin-top:3.5pt;width:6.9pt;height:6.9pt;z-index:2516817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">
                      <v:rect id="Rectangle 12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" fillcolor="#e6e7e8" stroked="f"/>
                      <v:rect id="Rectangle 12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" filled="f" strokecolor="#231f20" strokeweight=".5pt"/>
                      <w10:wrap anchorx="page"/>
                    </v:group>
                  </w:pict>
                </mc:Fallback>
              </mc:AlternateContent>
            </w:r>
            <w:r w:rsidR="0058125C" w:rsidRPr="00AE23CF">
              <w:rPr>
                <w:rFonts w:ascii="Avenir" w:hAnsi="Avenir"/>
                <w:color w:val="231F20"/>
                <w:sz w:val="14"/>
                <w:szCs w:val="21"/>
              </w:rPr>
              <w:t>Èske moun ki responsab kay la, oubyen mari oswa madanm li, oubyen lòt responsab la ap travay oubyen prèske kòmanse travay?</w:t>
            </w:r>
            <w:r w:rsidR="0058125C" w:rsidRPr="00AE23CF">
              <w:rPr>
                <w:rFonts w:ascii="Avenir" w:hAnsi="Avenir"/>
                <w:color w:val="231F20"/>
                <w:sz w:val="14"/>
                <w:szCs w:val="21"/>
              </w:rPr>
              <w:tab/>
              <w:t>Wi</w:t>
            </w:r>
            <w:r w:rsidR="0058125C" w:rsidRPr="00AE23CF">
              <w:rPr>
                <w:rFonts w:ascii="Avenir" w:hAnsi="Avenir"/>
                <w:color w:val="231F20"/>
                <w:sz w:val="14"/>
                <w:szCs w:val="21"/>
              </w:rPr>
              <w:tab/>
              <w:t>Non</w:t>
            </w:r>
          </w:p>
          <w:p w14:paraId="6F3085B0" w14:textId="0B4318D5" w:rsidR="009142A1" w:rsidRDefault="00E91E8D">
            <w:pPr>
              <w:pStyle w:val="TableParagraph"/>
              <w:tabs>
                <w:tab w:val="left" w:pos="7010"/>
              </w:tabs>
              <w:spacing w:before="37"/>
              <w:rPr>
                <w:i/>
                <w:sz w:val="16"/>
              </w:rPr>
            </w:pPr>
            <w:r w:rsidRPr="00AE23CF">
              <w:rPr>
                <w:i/>
                <w:color w:val="231F20"/>
                <w:sz w:val="14"/>
                <w:szCs w:val="21"/>
              </w:rPr>
              <w:t xml:space="preserve">Si ou di "Wi", ekri non vil/vilaj kote travay la ye:  </w:t>
            </w:r>
            <w:r w:rsidRPr="00AE23CF">
              <w:rPr>
                <w:i/>
                <w:color w:val="231F20"/>
                <w:sz w:val="14"/>
                <w:szCs w:val="21"/>
                <w:u w:val="single" w:color="231F20"/>
              </w:rPr>
              <w:t xml:space="preserve"> </w:t>
            </w:r>
            <w:r w:rsidRPr="00AE23CF">
              <w:rPr>
                <w:i/>
                <w:color w:val="231F20"/>
                <w:sz w:val="14"/>
                <w:szCs w:val="21"/>
                <w:u w:val="single" w:color="231F20"/>
              </w:rPr>
              <w:tab/>
            </w:r>
          </w:p>
        </w:tc>
      </w:tr>
      <w:tr w:rsidR="009142A1" w14:paraId="1A97D03E" w14:textId="77777777" w:rsidTr="00767B26">
        <w:trPr>
          <w:trHeight w:val="892"/>
        </w:trPr>
        <w:tc>
          <w:tcPr>
            <w:tcW w:w="11513" w:type="dxa"/>
            <w:gridSpan w:val="2"/>
            <w:tcBorders>
              <w:top w:val="single" w:sz="4" w:space="0" w:color="231F20"/>
            </w:tcBorders>
            <w:shd w:val="clear" w:color="auto" w:fill="F2F2F2" w:themeFill="background1" w:themeFillShade="F2"/>
          </w:tcPr>
          <w:p w14:paraId="32C7B207" w14:textId="6A2E670E" w:rsidR="009142A1" w:rsidRDefault="00E91E8D" w:rsidP="00D0497C">
            <w:pPr>
              <w:pStyle w:val="TableParagraph"/>
              <w:spacing w:before="68" w:line="204" w:lineRule="auto"/>
              <w:ind w:right="112"/>
              <w:rPr>
                <w:rFonts w:ascii="Avenir Light"/>
                <w:i/>
                <w:sz w:val="12"/>
              </w:rPr>
            </w:pPr>
            <w:r w:rsidRPr="00D0497C">
              <w:rPr>
                <w:rFonts w:ascii="Avenir" w:hAnsi="Avenir"/>
                <w:color w:val="231F20"/>
                <w:sz w:val="16"/>
              </w:rPr>
              <w:t xml:space="preserve">Ki vil/vilaj ou ta vle montre kòm kote ou pito rete? </w:t>
            </w:r>
            <w:r w:rsidRPr="00D0497C">
              <w:rPr>
                <w:rFonts w:ascii="Avenir Light" w:hAnsi="Avenir Light"/>
                <w:i/>
                <w:color w:val="231F20"/>
                <w:sz w:val="12"/>
              </w:rPr>
              <w:t>Aplikasyon ou fè a pral resevwa yon priyorite pou admisyon nan zòn kote ou rete oubyen ou travay la. Ou dwe chwazi si ou ta vle priyorite pou rezidans ou sèvi pou kote ou rete a, oswa pou kote ou travay la. Pa egzanp, si ou rete Framingham men ou travay Worcester, epi se Framingham ou chwazi kòm priyorite pou rezidans ou,</w:t>
            </w:r>
            <w:r w:rsidR="00D0497C" w:rsidRPr="00D0497C">
              <w:rPr>
                <w:rFonts w:ascii="Avenir Light" w:hAnsi="Avenir Light"/>
                <w:i/>
                <w:color w:val="231F20"/>
                <w:sz w:val="12"/>
              </w:rPr>
              <w:t xml:space="preserve"> </w:t>
            </w:r>
            <w:r w:rsidRPr="00D0497C">
              <w:rPr>
                <w:rFonts w:ascii="Avenir Light" w:hAnsi="Avenir Light"/>
                <w:i/>
                <w:color w:val="231F20"/>
                <w:sz w:val="12"/>
              </w:rPr>
              <w:t>aplikasyon ou fè a pral klase dapre dat ak lè a, avèk aplikasyon tout lòt moun pou zòn Framingham la.</w:t>
            </w:r>
          </w:p>
          <w:p w14:paraId="320590FC" w14:textId="449BDFDD" w:rsidR="009142A1" w:rsidRDefault="0037243E">
            <w:pPr>
              <w:pStyle w:val="TableParagraph"/>
              <w:tabs>
                <w:tab w:val="left" w:pos="1695"/>
                <w:tab w:val="left" w:pos="3187"/>
                <w:tab w:val="left" w:pos="11431"/>
              </w:tabs>
              <w:spacing w:before="56"/>
              <w:ind w:left="259"/>
              <w:rPr>
                <w:sz w:val="16"/>
              </w:rPr>
            </w:pPr>
            <w:r>
              <w:rPr>
                <w:rFonts w:ascii="Tahoma"/>
                <w:noProof/>
                <w:color w:val="231F20"/>
                <w:sz w:val="16"/>
              </w:rPr>
              <mc:AlternateContent>
                <mc:Choice Requires="wpg">
                  <w:drawing>
                    <wp:anchor distT="0" distB="0" distL="114300" distR="114300" simplePos="0" relativeHeight="251684864" behindDoc="0" locked="0" layoutInCell="1" allowOverlap="1" wp14:anchorId="62FBAA4B" wp14:editId="18D1D317">
                      <wp:simplePos x="0" y="0"/>
                      <wp:positionH relativeFrom="page">
                        <wp:posOffset>67310</wp:posOffset>
                      </wp:positionH>
                      <wp:positionV relativeFrom="paragraph">
                        <wp:posOffset>51435</wp:posOffset>
                      </wp:positionV>
                      <wp:extent cx="87630" cy="87630"/>
                      <wp:effectExtent l="0" t="0" r="0" b="0"/>
                      <wp:wrapNone/>
                      <wp:docPr id="769911044"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262754785" name="Rectangle 13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2678485" name="Rectangle 13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CE1E5A" id="Group 132" o:spid="_x0000_s1026" style="position:absolute;margin-left:5.3pt;margin-top:4.05pt;width:6.9pt;height:6.9pt;z-index:25168486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">
                      <v:rect id="Rectangle 13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" fillcolor="#e6e7e8" stroked="f"/>
                      <v:rect id="Rectangle 13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83840" behindDoc="0" locked="0" layoutInCell="1" allowOverlap="1" wp14:anchorId="62FBAA4B" wp14:editId="67C33910">
                      <wp:simplePos x="0" y="0"/>
                      <wp:positionH relativeFrom="page">
                        <wp:posOffset>968375</wp:posOffset>
                      </wp:positionH>
                      <wp:positionV relativeFrom="paragraph">
                        <wp:posOffset>45720</wp:posOffset>
                      </wp:positionV>
                      <wp:extent cx="87630" cy="87630"/>
                      <wp:effectExtent l="0" t="0" r="0" b="0"/>
                      <wp:wrapNone/>
                      <wp:docPr id="1989196815"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128403525" name="Rectangle 13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0422344" name="Rectangle 13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1F7B8" id="Group 129" o:spid="_x0000_s1026" style="position:absolute;margin-left:76.25pt;margin-top:3.6pt;width:6.9pt;height:6.9pt;z-index:25168384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">
                      <v:rect id="Rectangle 13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" fillcolor="#e6e7e8" stroked="f"/>
                      <v:rect id="Rectangle 13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82816" behindDoc="0" locked="0" layoutInCell="1" allowOverlap="1" wp14:anchorId="62FBAA4B" wp14:editId="4ECC5B86">
                      <wp:simplePos x="0" y="0"/>
                      <wp:positionH relativeFrom="page">
                        <wp:posOffset>1913890</wp:posOffset>
                      </wp:positionH>
                      <wp:positionV relativeFrom="paragraph">
                        <wp:posOffset>48895</wp:posOffset>
                      </wp:positionV>
                      <wp:extent cx="87630" cy="87630"/>
                      <wp:effectExtent l="0" t="0" r="0" b="0"/>
                      <wp:wrapNone/>
                      <wp:docPr id="841294441"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36070177" name="Rectangle 12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4898238" name="Rectangle 12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5BD1D1" id="Group 126" o:spid="_x0000_s1026" style="position:absolute;margin-left:150.7pt;margin-top:3.85pt;width:6.9pt;height:6.9pt;z-index:25168281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">
                      <v:rect id="Rectangle 12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" fillcolor="#e6e7e8" stroked="f"/>
                      <v:rect id="Rectangle 12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" filled="f" strokecolor="#231f20" strokeweight=".5pt"/>
                      <w10:wrap anchorx="page"/>
                    </v:group>
                  </w:pict>
                </mc:Fallback>
              </mc:AlternateContent>
            </w:r>
            <w:r w:rsidR="0058125C">
              <w:rPr>
                <w:color w:val="231F20"/>
                <w:sz w:val="16"/>
              </w:rPr>
              <w:t>Kote mwen rete</w:t>
            </w:r>
            <w:r w:rsidR="0058125C">
              <w:rPr>
                <w:color w:val="231F20"/>
                <w:sz w:val="16"/>
              </w:rPr>
              <w:tab/>
              <w:t>Kote mwen travay</w:t>
            </w:r>
            <w:r w:rsidR="0058125C">
              <w:rPr>
                <w:color w:val="231F20"/>
                <w:sz w:val="16"/>
              </w:rPr>
              <w:tab/>
              <w:t xml:space="preserve">Kote mwen te genyen dènye adrès pèmànan mwen (sèlman pou moun ki te viv nan yon refij). Presize vil/ vilaj la  </w:t>
            </w:r>
            <w:r w:rsidR="0058125C">
              <w:rPr>
                <w:color w:val="231F20"/>
                <w:sz w:val="16"/>
                <w:u w:val="single" w:color="231F20"/>
              </w:rPr>
              <w:t xml:space="preserve"> </w:t>
            </w:r>
            <w:r w:rsidR="0058125C">
              <w:rPr>
                <w:color w:val="231F20"/>
                <w:sz w:val="16"/>
                <w:u w:val="single" w:color="231F20"/>
              </w:rPr>
              <w:tab/>
            </w:r>
          </w:p>
        </w:tc>
      </w:tr>
    </w:tbl>
    <w:p w14:paraId="4D1C92F2" w14:textId="3B9F0186" w:rsidR="009142A1" w:rsidRDefault="00E91E8D" w:rsidP="00D0497C">
      <w:pPr>
        <w:spacing w:before="60" w:line="211" w:lineRule="auto"/>
        <w:ind w:left="259" w:right="547"/>
        <w:rPr>
          <w:rFonts w:ascii="Avenir Black"/>
          <w:b/>
          <w:sz w:val="16"/>
        </w:rPr>
      </w:pPr>
      <w:r>
        <w:rPr>
          <w:rFonts w:ascii="Avenir Black"/>
          <w:b/>
          <w:color w:val="231F20"/>
          <w:sz w:val="16"/>
        </w:rPr>
        <w:t>Nou pran enf</w:t>
      </w:r>
      <w:r>
        <w:rPr>
          <w:rFonts w:ascii="Avenir Black"/>
          <w:b/>
          <w:color w:val="231F20"/>
          <w:sz w:val="16"/>
        </w:rPr>
        <w:t>ò</w:t>
      </w:r>
      <w:r>
        <w:rPr>
          <w:rFonts w:ascii="Avenir Black"/>
          <w:b/>
          <w:color w:val="231F20"/>
          <w:sz w:val="16"/>
        </w:rPr>
        <w:t>masyon sou ras ak gwoup etnik dapre r</w:t>
      </w:r>
      <w:r>
        <w:rPr>
          <w:rFonts w:ascii="Avenir Black"/>
          <w:b/>
          <w:color w:val="231F20"/>
          <w:sz w:val="16"/>
        </w:rPr>
        <w:t>è</w:t>
      </w:r>
      <w:r>
        <w:rPr>
          <w:rFonts w:ascii="Avenir Black"/>
          <w:b/>
          <w:color w:val="231F20"/>
          <w:sz w:val="16"/>
        </w:rPr>
        <w:t>gleman gouv</w:t>
      </w:r>
      <w:r>
        <w:rPr>
          <w:rFonts w:ascii="Avenir Black"/>
          <w:b/>
          <w:color w:val="231F20"/>
          <w:sz w:val="16"/>
        </w:rPr>
        <w:t>è</w:t>
      </w:r>
      <w:r>
        <w:rPr>
          <w:rFonts w:ascii="Avenir Black"/>
          <w:b/>
          <w:color w:val="231F20"/>
          <w:sz w:val="16"/>
        </w:rPr>
        <w:t>nman federal la. Gen moun plizy</w:t>
      </w:r>
      <w:r>
        <w:rPr>
          <w:rFonts w:ascii="Avenir Black"/>
          <w:b/>
          <w:color w:val="231F20"/>
          <w:sz w:val="16"/>
        </w:rPr>
        <w:t>è</w:t>
      </w:r>
      <w:r>
        <w:rPr>
          <w:rFonts w:ascii="Avenir Black"/>
          <w:b/>
          <w:color w:val="231F20"/>
          <w:sz w:val="16"/>
        </w:rPr>
        <w:t xml:space="preserve"> ras ki kapab nan gwoup etnik Isp</w:t>
      </w:r>
      <w:r>
        <w:rPr>
          <w:rFonts w:ascii="Avenir Black"/>
          <w:b/>
          <w:color w:val="231F20"/>
          <w:sz w:val="16"/>
        </w:rPr>
        <w:t>à</w:t>
      </w:r>
      <w:r>
        <w:rPr>
          <w:rFonts w:ascii="Avenir Black"/>
          <w:b/>
          <w:color w:val="231F20"/>
          <w:sz w:val="16"/>
        </w:rPr>
        <w:t>nik la. Tanpri, di si ou se yon Isp</w:t>
      </w:r>
      <w:r>
        <w:rPr>
          <w:rFonts w:ascii="Avenir Black"/>
          <w:b/>
          <w:color w:val="231F20"/>
          <w:sz w:val="16"/>
        </w:rPr>
        <w:t>à</w:t>
      </w:r>
      <w:r>
        <w:rPr>
          <w:rFonts w:ascii="Avenir Black"/>
          <w:b/>
          <w:color w:val="231F20"/>
          <w:sz w:val="16"/>
        </w:rPr>
        <w:t>nik. Sa ou reponn pa pral gen konsekans sou aplikasyon ou f</w:t>
      </w:r>
      <w:r>
        <w:rPr>
          <w:rFonts w:ascii="Avenir Black"/>
          <w:b/>
          <w:color w:val="231F20"/>
          <w:sz w:val="16"/>
        </w:rPr>
        <w:t>è</w:t>
      </w:r>
      <w:r>
        <w:rPr>
          <w:rFonts w:ascii="Avenir Black"/>
          <w:b/>
          <w:color w:val="231F20"/>
          <w:sz w:val="16"/>
        </w:rPr>
        <w:t xml:space="preserve"> a.</w:t>
      </w:r>
    </w:p>
    <w:p w14:paraId="5C3E1F23" w14:textId="1F673F44" w:rsidR="009142A1" w:rsidRDefault="009142A1">
      <w:pPr>
        <w:pStyle w:val="BodyText"/>
        <w:spacing w:before="3"/>
        <w:rPr>
          <w:rFonts w:ascii="Avenir Black"/>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3098"/>
        <w:gridCol w:w="8419"/>
      </w:tblGrid>
      <w:tr w:rsidR="003E6298" w14:paraId="2AC35115" w14:textId="77777777" w:rsidTr="00767B26">
        <w:trPr>
          <w:trHeight w:val="507"/>
        </w:trPr>
        <w:tc>
          <w:tcPr>
            <w:tcW w:w="11517" w:type="dxa"/>
            <w:gridSpan w:val="2"/>
            <w:shd w:val="clear" w:color="auto" w:fill="F2F2F2" w:themeFill="background1" w:themeFillShade="F2"/>
          </w:tcPr>
          <w:p w14:paraId="5D29CF8B" w14:textId="48EAD320" w:rsidR="003E6298" w:rsidRPr="00D0497C" w:rsidRDefault="003E6298">
            <w:pPr>
              <w:pStyle w:val="TableParagraph"/>
              <w:spacing w:before="19"/>
              <w:rPr>
                <w:rFonts w:ascii="Avenir" w:hAnsi="Avenir"/>
                <w:i/>
                <w:sz w:val="12"/>
              </w:rPr>
            </w:pPr>
            <w:r w:rsidRPr="00D0497C">
              <w:rPr>
                <w:rFonts w:ascii="Avenir" w:hAnsi="Avenir"/>
                <w:color w:val="231F20"/>
                <w:sz w:val="16"/>
              </w:rPr>
              <w:t xml:space="preserve">Èske moun ki responsab kay la se yon </w:t>
            </w:r>
            <w:r w:rsidRPr="00D0497C">
              <w:rPr>
                <w:rFonts w:ascii="Avenir" w:hAnsi="Avenir"/>
                <w:i/>
                <w:color w:val="231F20"/>
                <w:sz w:val="12"/>
              </w:rPr>
              <w:t>(chwazi tout sa ki ka aplikab)</w:t>
            </w:r>
          </w:p>
          <w:p w14:paraId="57246854" w14:textId="7EA0C949" w:rsidR="003E6298" w:rsidRDefault="0037243E" w:rsidP="003E6298">
            <w:pPr>
              <w:pStyle w:val="TableParagraph"/>
              <w:tabs>
                <w:tab w:val="left" w:pos="1139"/>
                <w:tab w:val="left" w:pos="3263"/>
                <w:tab w:val="left" w:pos="5913"/>
                <w:tab w:val="left" w:pos="6813"/>
              </w:tabs>
              <w:spacing w:before="32"/>
              <w:ind w:left="258"/>
              <w:rPr>
                <w:sz w:val="16"/>
              </w:rPr>
            </w:pPr>
            <w:r>
              <w:rPr>
                <w:rFonts w:ascii="Tahoma"/>
                <w:noProof/>
                <w:color w:val="231F20"/>
                <w:sz w:val="16"/>
              </w:rPr>
              <mc:AlternateContent>
                <mc:Choice Requires="wpg">
                  <w:drawing>
                    <wp:anchor distT="0" distB="0" distL="114300" distR="114300" simplePos="0" relativeHeight="251695104" behindDoc="0" locked="0" layoutInCell="1" allowOverlap="1" wp14:anchorId="62FBAA4B" wp14:editId="69C3264A">
                      <wp:simplePos x="0" y="0"/>
                      <wp:positionH relativeFrom="page">
                        <wp:posOffset>4225290</wp:posOffset>
                      </wp:positionH>
                      <wp:positionV relativeFrom="paragraph">
                        <wp:posOffset>40005</wp:posOffset>
                      </wp:positionV>
                      <wp:extent cx="87630" cy="87630"/>
                      <wp:effectExtent l="0" t="0" r="0" b="0"/>
                      <wp:wrapNone/>
                      <wp:docPr id="1345662199"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12617687" name="Rectangle 16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7446451" name="Rectangle 16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42A48" id="Group 165" o:spid="_x0000_s1026" style="position:absolute;margin-left:332.7pt;margin-top:3.15pt;width:6.9pt;height:6.9pt;z-index:25169510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">
                      <v:rect id="Rectangle 16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" fillcolor="#e6e7e8" stroked="f"/>
                      <v:rect id="Rectangle 16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94080" behindDoc="0" locked="0" layoutInCell="1" allowOverlap="1" wp14:anchorId="62FBAA4B" wp14:editId="2AE9E3E2">
                      <wp:simplePos x="0" y="0"/>
                      <wp:positionH relativeFrom="page">
                        <wp:posOffset>3637280</wp:posOffset>
                      </wp:positionH>
                      <wp:positionV relativeFrom="paragraph">
                        <wp:posOffset>38735</wp:posOffset>
                      </wp:positionV>
                      <wp:extent cx="87630" cy="87630"/>
                      <wp:effectExtent l="0" t="0" r="0" b="0"/>
                      <wp:wrapNone/>
                      <wp:docPr id="208525494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911107070" name="Rectangle 16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9265627" name="Rectangle 16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12B2A" id="Group 162" o:spid="_x0000_s1026" style="position:absolute;margin-left:286.4pt;margin-top:3.05pt;width:6.9pt;height:6.9pt;z-index:25169408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">
                      <v:rect id="Rectangle 16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" fillcolor="#e6e7e8" stroked="f"/>
                      <v:rect id="Rectangle 16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93056" behindDoc="0" locked="0" layoutInCell="1" allowOverlap="1" wp14:anchorId="62FBAA4B" wp14:editId="5D0BCEEF">
                      <wp:simplePos x="0" y="0"/>
                      <wp:positionH relativeFrom="page">
                        <wp:posOffset>1964690</wp:posOffset>
                      </wp:positionH>
                      <wp:positionV relativeFrom="paragraph">
                        <wp:posOffset>41910</wp:posOffset>
                      </wp:positionV>
                      <wp:extent cx="87630" cy="87630"/>
                      <wp:effectExtent l="0" t="0" r="0" b="0"/>
                      <wp:wrapNone/>
                      <wp:docPr id="115123581"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09009191" name="Rectangle 16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373892" name="Rectangle 16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3F952" id="Group 159" o:spid="_x0000_s1026" style="position:absolute;margin-left:154.7pt;margin-top:3.3pt;width:6.9pt;height:6.9pt;z-index:25169305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">
                      <v:rect id="Rectangle 16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" fillcolor="#e6e7e8" stroked="f"/>
                      <v:rect id="Rectangle 16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92032" behindDoc="0" locked="0" layoutInCell="1" allowOverlap="1" wp14:anchorId="62FBAA4B" wp14:editId="594EDE27">
                      <wp:simplePos x="0" y="0"/>
                      <wp:positionH relativeFrom="page">
                        <wp:posOffset>625475</wp:posOffset>
                      </wp:positionH>
                      <wp:positionV relativeFrom="paragraph">
                        <wp:posOffset>36195</wp:posOffset>
                      </wp:positionV>
                      <wp:extent cx="87630" cy="87630"/>
                      <wp:effectExtent l="0" t="0" r="0" b="0"/>
                      <wp:wrapNone/>
                      <wp:docPr id="1058531563"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29427055" name="Rectangle 15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786322" name="Rectangle 15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A28AE2" id="Group 156" o:spid="_x0000_s1026" style="position:absolute;margin-left:49.25pt;margin-top:2.85pt;width:6.9pt;height:6.9pt;z-index:25169203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">
                      <v:rect id="Rectangle 15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" fillcolor="#e6e7e8" stroked="f"/>
                      <v:rect id="Rectangle 15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" filled="f" strokecolor="#231f20" strokeweight=".5pt"/>
                      <w10:wrap anchorx="page"/>
                    </v:group>
                  </w:pict>
                </mc:Fallback>
              </mc:AlternateContent>
            </w:r>
            <w:r>
              <w:rPr>
                <w:rFonts w:ascii="Avenir Black"/>
                <w:b/>
                <w:noProof/>
                <w:color w:val="231F20"/>
                <w:sz w:val="16"/>
              </w:rPr>
              <mc:AlternateContent>
                <mc:Choice Requires="wpg">
                  <w:drawing>
                    <wp:anchor distT="0" distB="0" distL="114300" distR="114300" simplePos="0" relativeHeight="251691008" behindDoc="0" locked="0" layoutInCell="1" allowOverlap="1" wp14:anchorId="62FBAA4B" wp14:editId="0BCB4980">
                      <wp:simplePos x="0" y="0"/>
                      <wp:positionH relativeFrom="page">
                        <wp:posOffset>68580</wp:posOffset>
                      </wp:positionH>
                      <wp:positionV relativeFrom="paragraph">
                        <wp:posOffset>34925</wp:posOffset>
                      </wp:positionV>
                      <wp:extent cx="87630" cy="87630"/>
                      <wp:effectExtent l="0" t="0" r="0" b="0"/>
                      <wp:wrapNone/>
                      <wp:docPr id="1492851474"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35364922" name="Rectangle 15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072745" name="Rectangle 15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197DB" id="Group 153" o:spid="_x0000_s1026" style="position:absolute;margin-left:5.4pt;margin-top:2.75pt;width:6.9pt;height:6.9pt;z-index:25169100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">
                      <v:rect id="Rectangle 15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" fillcolor="#e6e7e8" stroked="f"/>
                      <v:rect id="Rectangle 15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" filled="f" strokecolor="#231f20" strokeweight=".5pt"/>
                      <w10:wrap anchorx="page"/>
                    </v:group>
                  </w:pict>
                </mc:Fallback>
              </mc:AlternateContent>
            </w:r>
            <w:r w:rsidR="003E6298">
              <w:rPr>
                <w:color w:val="231F20"/>
                <w:sz w:val="16"/>
              </w:rPr>
              <w:t>Blan</w:t>
            </w:r>
            <w:r w:rsidR="003E6298">
              <w:rPr>
                <w:color w:val="231F20"/>
                <w:sz w:val="16"/>
              </w:rPr>
              <w:tab/>
              <w:t>Nwa/ Afriken Ameriken</w:t>
            </w:r>
            <w:r w:rsidR="003E6298">
              <w:rPr>
                <w:color w:val="231F20"/>
                <w:sz w:val="16"/>
              </w:rPr>
              <w:tab/>
              <w:t>Ameriken Endyen/Natifnatal Alaska</w:t>
            </w:r>
            <w:r w:rsidR="003E6298">
              <w:rPr>
                <w:color w:val="231F20"/>
                <w:sz w:val="16"/>
              </w:rPr>
              <w:tab/>
              <w:t>Azyatik</w:t>
            </w:r>
            <w:r w:rsidR="003E6298">
              <w:rPr>
                <w:color w:val="231F20"/>
                <w:sz w:val="16"/>
              </w:rPr>
              <w:tab/>
              <w:t>Natifnatal Awayi/Moun lòt Zil Pasifik</w:t>
            </w:r>
          </w:p>
        </w:tc>
      </w:tr>
      <w:tr w:rsidR="009142A1" w14:paraId="61978DC2" w14:textId="77777777" w:rsidTr="00767B26">
        <w:trPr>
          <w:trHeight w:val="503"/>
        </w:trPr>
        <w:tc>
          <w:tcPr>
            <w:tcW w:w="3098" w:type="dxa"/>
            <w:tcBorders>
              <w:bottom w:val="single" w:sz="4" w:space="0" w:color="231F20"/>
            </w:tcBorders>
            <w:shd w:val="clear" w:color="auto" w:fill="F2F2F2" w:themeFill="background1" w:themeFillShade="F2"/>
          </w:tcPr>
          <w:p w14:paraId="220A620E" w14:textId="0C48D64F" w:rsidR="009142A1" w:rsidRPr="00D0497C" w:rsidRDefault="00E91E8D">
            <w:pPr>
              <w:pStyle w:val="TableParagraph"/>
              <w:spacing w:before="41"/>
              <w:rPr>
                <w:rFonts w:ascii="Avenir" w:hAnsi="Avenir"/>
                <w:i/>
                <w:sz w:val="12"/>
              </w:rPr>
            </w:pPr>
            <w:r w:rsidRPr="00D0497C">
              <w:rPr>
                <w:rFonts w:ascii="Avenir" w:hAnsi="Avenir"/>
                <w:color w:val="231F20"/>
                <w:sz w:val="16"/>
              </w:rPr>
              <w:t xml:space="preserve">Èske moun ki responsab kay la </w:t>
            </w:r>
            <w:r w:rsidRPr="00D0497C">
              <w:rPr>
                <w:rFonts w:ascii="Avenir" w:hAnsi="Avenir"/>
                <w:i/>
                <w:color w:val="231F20"/>
                <w:sz w:val="12"/>
              </w:rPr>
              <w:t>(make yon sèl)</w:t>
            </w:r>
          </w:p>
          <w:p w14:paraId="03607B3F" w14:textId="41ABA26A" w:rsidR="009142A1" w:rsidRDefault="0037243E">
            <w:pPr>
              <w:pStyle w:val="TableParagraph"/>
              <w:tabs>
                <w:tab w:val="left" w:pos="1324"/>
              </w:tabs>
              <w:spacing w:before="32"/>
              <w:ind w:left="258"/>
              <w:rPr>
                <w:sz w:val="16"/>
              </w:rPr>
            </w:pPr>
            <w:r>
              <w:rPr>
                <w:rFonts w:ascii="Tahoma"/>
                <w:noProof/>
                <w:color w:val="231F20"/>
                <w:sz w:val="16"/>
              </w:rPr>
              <mc:AlternateContent>
                <mc:Choice Requires="wpg">
                  <w:drawing>
                    <wp:anchor distT="0" distB="0" distL="114300" distR="114300" simplePos="0" relativeHeight="251696128" behindDoc="0" locked="0" layoutInCell="1" allowOverlap="1" wp14:anchorId="62FBAA4B" wp14:editId="363F9E60">
                      <wp:simplePos x="0" y="0"/>
                      <wp:positionH relativeFrom="page">
                        <wp:posOffset>735965</wp:posOffset>
                      </wp:positionH>
                      <wp:positionV relativeFrom="paragraph">
                        <wp:posOffset>38735</wp:posOffset>
                      </wp:positionV>
                      <wp:extent cx="87630" cy="87630"/>
                      <wp:effectExtent l="0" t="0" r="0" b="0"/>
                      <wp:wrapNone/>
                      <wp:docPr id="15013633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981182320" name="Rectangle 16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6116226" name="Rectangle 17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C2D686" id="Group 168" o:spid="_x0000_s1026" style="position:absolute;margin-left:57.95pt;margin-top:3.05pt;width:6.9pt;height:6.9pt;z-index:25169612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">
                      <v:rect id="Rectangle 16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" fillcolor="#e6e7e8" stroked="f"/>
                      <v:rect id="Rectangle 17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" filled="f" strokecolor="#231f20" strokeweight=".5pt"/>
                      <w10:wrap anchorx="page"/>
                    </v:group>
                  </w:pict>
                </mc:Fallback>
              </mc:AlternateContent>
            </w:r>
            <w:r>
              <w:rPr>
                <w:noProof/>
                <w:sz w:val="14"/>
              </w:rPr>
              <mc:AlternateContent>
                <mc:Choice Requires="wpg">
                  <w:drawing>
                    <wp:anchor distT="0" distB="0" distL="114300" distR="114300" simplePos="0" relativeHeight="251697152" behindDoc="0" locked="0" layoutInCell="1" allowOverlap="1" wp14:anchorId="62FBAA4B" wp14:editId="2931BFA1">
                      <wp:simplePos x="0" y="0"/>
                      <wp:positionH relativeFrom="page">
                        <wp:posOffset>70485</wp:posOffset>
                      </wp:positionH>
                      <wp:positionV relativeFrom="paragraph">
                        <wp:posOffset>35560</wp:posOffset>
                      </wp:positionV>
                      <wp:extent cx="87630" cy="87630"/>
                      <wp:effectExtent l="0" t="0" r="0" b="0"/>
                      <wp:wrapNone/>
                      <wp:docPr id="284802638"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47450293" name="Rectangle 17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8363167" name="Rectangle 17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91E5A" id="Group 171" o:spid="_x0000_s1026" style="position:absolute;margin-left:5.55pt;margin-top:2.8pt;width:6.9pt;height:6.9pt;z-index:2516971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">
                      <v:rect id="Rectangle 17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" fillcolor="#e6e7e8" stroked="f"/>
                      <v:rect id="Rectangle 17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" filled="f" strokecolor="#231f20" strokeweight=".5pt"/>
                      <w10:wrap anchorx="page"/>
                    </v:group>
                  </w:pict>
                </mc:Fallback>
              </mc:AlternateContent>
            </w:r>
            <w:r w:rsidR="003E6298">
              <w:rPr>
                <w:color w:val="231F20"/>
                <w:sz w:val="16"/>
              </w:rPr>
              <w:t>Ispànik</w:t>
            </w:r>
            <w:r w:rsidR="003E6298">
              <w:rPr>
                <w:color w:val="231F20"/>
                <w:sz w:val="16"/>
              </w:rPr>
              <w:tab/>
              <w:t>Pa Ispànik</w:t>
            </w:r>
          </w:p>
        </w:tc>
        <w:tc>
          <w:tcPr>
            <w:tcW w:w="8419" w:type="dxa"/>
            <w:tcBorders>
              <w:right w:val="nil"/>
            </w:tcBorders>
            <w:shd w:val="clear" w:color="auto" w:fill="auto"/>
          </w:tcPr>
          <w:p w14:paraId="2764D04B" w14:textId="717F36A2" w:rsidR="009142A1" w:rsidRDefault="009142A1">
            <w:pPr>
              <w:pStyle w:val="TableParagraph"/>
              <w:ind w:left="0"/>
              <w:rPr>
                <w:sz w:val="14"/>
              </w:rPr>
            </w:pPr>
          </w:p>
        </w:tc>
      </w:tr>
      <w:tr w:rsidR="003E6298"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71EED827" w:rsidR="003E6298" w:rsidRPr="00D0497C" w:rsidRDefault="003E6298">
            <w:pPr>
              <w:pStyle w:val="TableParagraph"/>
              <w:spacing w:before="17"/>
              <w:rPr>
                <w:rFonts w:ascii="Avenir" w:hAnsi="Avenir"/>
                <w:sz w:val="16"/>
              </w:rPr>
            </w:pPr>
            <w:r w:rsidRPr="00D0497C">
              <w:rPr>
                <w:rFonts w:ascii="Avenir" w:hAnsi="Avenir"/>
                <w:color w:val="231F20"/>
                <w:sz w:val="16"/>
              </w:rPr>
              <w:lastRenderedPageBreak/>
              <w:t>Nan ki lang ou pito kominike?</w:t>
            </w:r>
          </w:p>
          <w:p w14:paraId="1FBA23B4" w14:textId="06D58C3B" w:rsidR="00D0497C" w:rsidRPr="00D0497C" w:rsidRDefault="0037243E" w:rsidP="00D0497C">
            <w:pPr>
              <w:pStyle w:val="TableParagraph"/>
              <w:tabs>
                <w:tab w:val="left" w:pos="1260"/>
                <w:tab w:val="left" w:pos="2449"/>
                <w:tab w:val="left" w:pos="3680"/>
                <w:tab w:val="left" w:pos="5102"/>
                <w:tab w:val="left" w:pos="6003"/>
                <w:tab w:val="left" w:pos="6813"/>
                <w:tab w:val="left" w:pos="7803"/>
                <w:tab w:val="left" w:pos="8703"/>
                <w:tab w:val="left" w:pos="11403"/>
              </w:tabs>
              <w:spacing w:before="37"/>
              <w:ind w:left="258"/>
            </w:pPr>
            <w:r>
              <w:rPr>
                <w:rFonts w:ascii="Tahoma"/>
                <w:noProof/>
                <w:color w:val="231F20"/>
                <w:sz w:val="16"/>
              </w:rPr>
              <mc:AlternateContent>
                <mc:Choice Requires="wpg">
                  <w:drawing>
                    <wp:anchor distT="0" distB="0" distL="114300" distR="114300" simplePos="0" relativeHeight="251706368" behindDoc="0" locked="0" layoutInCell="1" allowOverlap="1" wp14:anchorId="62FBAA4B" wp14:editId="2ACFF422">
                      <wp:simplePos x="0" y="0"/>
                      <wp:positionH relativeFrom="page">
                        <wp:posOffset>5436870</wp:posOffset>
                      </wp:positionH>
                      <wp:positionV relativeFrom="paragraph">
                        <wp:posOffset>45720</wp:posOffset>
                      </wp:positionV>
                      <wp:extent cx="87630" cy="87630"/>
                      <wp:effectExtent l="0" t="0" r="0" b="0"/>
                      <wp:wrapNone/>
                      <wp:docPr id="1673396372"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955740311" name="Rectangle 19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1220800" name="Rectangle 20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13E3F1" id="Group 198" o:spid="_x0000_s1026" style="position:absolute;margin-left:428.1pt;margin-top:3.6pt;width:6.9pt;height:6.9pt;z-index:2517063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">
                      <v:rect id="Rectangle 19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" fillcolor="#e6e7e8" stroked="f"/>
                      <v:rect id="Rectangle 20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5344" behindDoc="0" locked="0" layoutInCell="1" allowOverlap="1" wp14:anchorId="62FBAA4B" wp14:editId="5034889F">
                      <wp:simplePos x="0" y="0"/>
                      <wp:positionH relativeFrom="page">
                        <wp:posOffset>4862195</wp:posOffset>
                      </wp:positionH>
                      <wp:positionV relativeFrom="paragraph">
                        <wp:posOffset>44450</wp:posOffset>
                      </wp:positionV>
                      <wp:extent cx="87630" cy="87630"/>
                      <wp:effectExtent l="0" t="0" r="0" b="0"/>
                      <wp:wrapNone/>
                      <wp:docPr id="9355008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94115130" name="Rectangle 19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6301069" name="Rectangle 19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21710F" id="Group 195" o:spid="_x0000_s1026" style="position:absolute;margin-left:382.85pt;margin-top:3.5pt;width:6.9pt;height:6.9pt;z-index:2517053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">
                      <v:rect id="Rectangle 19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" fillcolor="#e6e7e8" stroked="f"/>
                      <v:rect id="Rectangle 19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4320" behindDoc="0" locked="0" layoutInCell="1" allowOverlap="1" wp14:anchorId="62FBAA4B" wp14:editId="0CB1E584">
                      <wp:simplePos x="0" y="0"/>
                      <wp:positionH relativeFrom="page">
                        <wp:posOffset>4234180</wp:posOffset>
                      </wp:positionH>
                      <wp:positionV relativeFrom="paragraph">
                        <wp:posOffset>47625</wp:posOffset>
                      </wp:positionV>
                      <wp:extent cx="87630" cy="87630"/>
                      <wp:effectExtent l="0" t="0" r="0" b="0"/>
                      <wp:wrapNone/>
                      <wp:docPr id="132587231"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378426391" name="Rectangle 1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3320377" name="Rectangle 1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DE4C7" id="Group 192" o:spid="_x0000_s1026" style="position:absolute;margin-left:333.4pt;margin-top:3.75pt;width:6.9pt;height:6.9pt;z-index:2517043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">
                      <v:rect id="Rectangle 1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" fillcolor="#e6e7e8" stroked="f"/>
                      <v:rect id="Rectangle 1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3296" behindDoc="0" locked="0" layoutInCell="1" allowOverlap="1" wp14:anchorId="62FBAA4B" wp14:editId="2086CEC1">
                      <wp:simplePos x="0" y="0"/>
                      <wp:positionH relativeFrom="page">
                        <wp:posOffset>3708400</wp:posOffset>
                      </wp:positionH>
                      <wp:positionV relativeFrom="paragraph">
                        <wp:posOffset>46355</wp:posOffset>
                      </wp:positionV>
                      <wp:extent cx="87630" cy="87630"/>
                      <wp:effectExtent l="0" t="0" r="0" b="0"/>
                      <wp:wrapNone/>
                      <wp:docPr id="1930042471"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16125017" name="Rectangle 19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9430274" name="Rectangle 19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D1474" id="Group 189" o:spid="_x0000_s1026" style="position:absolute;margin-left:292pt;margin-top:3.65pt;width:6.9pt;height:6.9pt;z-index:2517032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">
                      <v:rect id="Rectangle 19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" fillcolor="#e6e7e8" stroked="f"/>
                      <v:rect id="Rectangle 19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2272" behindDoc="0" locked="0" layoutInCell="1" allowOverlap="1" wp14:anchorId="62FBAA4B" wp14:editId="08FE9D4F">
                      <wp:simplePos x="0" y="0"/>
                      <wp:positionH relativeFrom="page">
                        <wp:posOffset>3138170</wp:posOffset>
                      </wp:positionH>
                      <wp:positionV relativeFrom="paragraph">
                        <wp:posOffset>45085</wp:posOffset>
                      </wp:positionV>
                      <wp:extent cx="87630" cy="87630"/>
                      <wp:effectExtent l="0" t="0" r="0" b="0"/>
                      <wp:wrapNone/>
                      <wp:docPr id="1651156315"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65411555" name="Rectangle 18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1577216" name="Rectangle 18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D65EF" id="Group 186" o:spid="_x0000_s1026" style="position:absolute;margin-left:247.1pt;margin-top:3.55pt;width:6.9pt;height:6.9pt;z-index:2517022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">
                      <v:rect id="Rectangle 18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" fillcolor="#e6e7e8" stroked="f"/>
                      <v:rect id="Rectangle 18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1248" behindDoc="0" locked="0" layoutInCell="1" allowOverlap="1" wp14:anchorId="62FBAA4B" wp14:editId="55876260">
                      <wp:simplePos x="0" y="0"/>
                      <wp:positionH relativeFrom="page">
                        <wp:posOffset>2239010</wp:posOffset>
                      </wp:positionH>
                      <wp:positionV relativeFrom="paragraph">
                        <wp:posOffset>43815</wp:posOffset>
                      </wp:positionV>
                      <wp:extent cx="87630" cy="87630"/>
                      <wp:effectExtent l="0" t="0" r="0" b="0"/>
                      <wp:wrapNone/>
                      <wp:docPr id="1895522466"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49423750" name="Rectangle 18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3298578" name="Rectangle 18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52B94E" id="Group 183" o:spid="_x0000_s1026" style="position:absolute;margin-left:176.3pt;margin-top:3.45pt;width:6.9pt;height:6.9pt;z-index:2517012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">
                      <v:rect id="Rectangle 18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" fillcolor="#e6e7e8" stroked="f"/>
                      <v:rect id="Rectangle 18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700224" behindDoc="0" locked="0" layoutInCell="1" allowOverlap="1" wp14:anchorId="62FBAA4B" wp14:editId="570E04C4">
                      <wp:simplePos x="0" y="0"/>
                      <wp:positionH relativeFrom="page">
                        <wp:posOffset>1459865</wp:posOffset>
                      </wp:positionH>
                      <wp:positionV relativeFrom="paragraph">
                        <wp:posOffset>42545</wp:posOffset>
                      </wp:positionV>
                      <wp:extent cx="87630" cy="87630"/>
                      <wp:effectExtent l="0" t="0" r="0" b="0"/>
                      <wp:wrapNone/>
                      <wp:docPr id="1794953468"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45561306" name="Rectangle 1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1590502" name="Rectangle 18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B2C398" id="Group 180" o:spid="_x0000_s1026" style="position:absolute;margin-left:114.95pt;margin-top:3.35pt;width:6.9pt;height:6.9pt;z-index:2517002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">
                      <v:rect id="Rectangle 1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" fillcolor="#e6e7e8" stroked="f"/>
                      <v:rect id="Rectangle 18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99200" behindDoc="0" locked="0" layoutInCell="1" allowOverlap="1" wp14:anchorId="62FBAA4B" wp14:editId="7B6586F0">
                      <wp:simplePos x="0" y="0"/>
                      <wp:positionH relativeFrom="page">
                        <wp:posOffset>695325</wp:posOffset>
                      </wp:positionH>
                      <wp:positionV relativeFrom="paragraph">
                        <wp:posOffset>46990</wp:posOffset>
                      </wp:positionV>
                      <wp:extent cx="87630" cy="87630"/>
                      <wp:effectExtent l="0" t="0" r="0" b="0"/>
                      <wp:wrapNone/>
                      <wp:docPr id="165446174"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62550143" name="Rectangle 17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5039539" name="Rectangle 17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60D19B" id="Group 177" o:spid="_x0000_s1026" style="position:absolute;margin-left:54.75pt;margin-top:3.7pt;width:6.9pt;height:6.9pt;z-index:2516992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">
                      <v:rect id="Rectangle 17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" fillcolor="#e6e7e8" stroked="f"/>
                      <v:rect id="Rectangle 17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" filled="f" strokecolor="#231f20" strokeweight=".5pt"/>
                      <w10:wrap anchorx="page"/>
                    </v:group>
                  </w:pict>
                </mc:Fallback>
              </mc:AlternateContent>
            </w:r>
            <w:r>
              <w:rPr>
                <w:rFonts w:ascii="Tahoma"/>
                <w:noProof/>
                <w:color w:val="231F20"/>
                <w:sz w:val="16"/>
              </w:rPr>
              <mc:AlternateContent>
                <mc:Choice Requires="wpg">
                  <w:drawing>
                    <wp:anchor distT="0" distB="0" distL="114300" distR="114300" simplePos="0" relativeHeight="251698176" behindDoc="0" locked="0" layoutInCell="1" allowOverlap="1" wp14:anchorId="62FBAA4B" wp14:editId="56090748">
                      <wp:simplePos x="0" y="0"/>
                      <wp:positionH relativeFrom="page">
                        <wp:posOffset>67310</wp:posOffset>
                      </wp:positionH>
                      <wp:positionV relativeFrom="paragraph">
                        <wp:posOffset>41275</wp:posOffset>
                      </wp:positionV>
                      <wp:extent cx="87630" cy="87630"/>
                      <wp:effectExtent l="0" t="0" r="0" b="0"/>
                      <wp:wrapNone/>
                      <wp:docPr id="2035266414"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251840946" name="Rectangle 17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4861143" name="Rectangle 17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BA429C" id="Group 174" o:spid="_x0000_s1026" style="position:absolute;margin-left:5.3pt;margin-top:3.25pt;width:6.9pt;height:6.9pt;z-index:2516981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">
                      <v:rect id="Rectangle 17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" fillcolor="#e6e7e8" stroked="f"/>
                      <v:rect id="Rectangle 17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" filled="f" strokecolor="#231f20" strokeweight=".5pt"/>
                      <w10:wrap anchorx="page"/>
                    </v:group>
                  </w:pict>
                </mc:Fallback>
              </mc:AlternateContent>
            </w:r>
            <w:r w:rsidR="007A22EF">
              <w:rPr>
                <w:color w:val="231F20"/>
                <w:sz w:val="16"/>
              </w:rPr>
              <w:t>Panyòl</w:t>
            </w:r>
            <w:r w:rsidR="007A22EF">
              <w:rPr>
                <w:color w:val="231F20"/>
                <w:sz w:val="16"/>
              </w:rPr>
              <w:tab/>
              <w:t>Pòtigè</w:t>
            </w:r>
            <w:r w:rsidR="007A22EF">
              <w:rPr>
                <w:color w:val="231F20"/>
                <w:sz w:val="16"/>
              </w:rPr>
              <w:tab/>
              <w:t>Vietnamyen</w:t>
            </w:r>
            <w:r w:rsidR="007A22EF">
              <w:rPr>
                <w:color w:val="231F20"/>
                <w:sz w:val="16"/>
              </w:rPr>
              <w:tab/>
              <w:t>Kreyòl Ayisyen</w:t>
            </w:r>
            <w:r w:rsidR="007A22EF">
              <w:rPr>
                <w:color w:val="231F20"/>
                <w:sz w:val="16"/>
              </w:rPr>
              <w:tab/>
              <w:t>Chinwa</w:t>
            </w:r>
            <w:r w:rsidR="007A22EF">
              <w:rPr>
                <w:color w:val="231F20"/>
                <w:sz w:val="16"/>
              </w:rPr>
              <w:tab/>
              <w:t>Kmè</w:t>
            </w:r>
            <w:r w:rsidR="007A22EF">
              <w:rPr>
                <w:color w:val="231F20"/>
                <w:sz w:val="16"/>
              </w:rPr>
              <w:tab/>
            </w:r>
            <w:r w:rsidR="00AE23CF">
              <w:rPr>
                <w:color w:val="231F20"/>
                <w:sz w:val="16"/>
              </w:rPr>
              <w:t xml:space="preserve"> </w:t>
            </w:r>
            <w:r w:rsidR="007A22EF">
              <w:rPr>
                <w:color w:val="231F20"/>
                <w:sz w:val="16"/>
              </w:rPr>
              <w:t>Ris</w:t>
            </w:r>
            <w:r w:rsidR="007A22EF">
              <w:rPr>
                <w:color w:val="231F20"/>
                <w:sz w:val="16"/>
              </w:rPr>
              <w:tab/>
              <w:t>Angle</w:t>
            </w:r>
            <w:r w:rsidR="007A22EF">
              <w:rPr>
                <w:color w:val="231F20"/>
                <w:sz w:val="16"/>
              </w:rPr>
              <w:tab/>
              <w:t>Lòt lang</w:t>
            </w:r>
            <w:r w:rsidR="007A22EF">
              <w:rPr>
                <w:color w:val="231F20"/>
                <w:sz w:val="16"/>
                <w:u w:val="single" w:color="231F20"/>
              </w:rPr>
              <w:t xml:space="preserve"> </w:t>
            </w:r>
            <w:r w:rsidR="007A22EF">
              <w:rPr>
                <w:color w:val="231F20"/>
                <w:sz w:val="16"/>
                <w:u w:val="single" w:color="231F20"/>
              </w:rPr>
              <w:tab/>
            </w:r>
            <w:r w:rsidR="00D0497C">
              <w:tab/>
            </w:r>
          </w:p>
        </w:tc>
      </w:tr>
    </w:tbl>
    <w:p w14:paraId="4E444B82" w14:textId="77777777" w:rsidR="009142A1" w:rsidRDefault="009142A1">
      <w:pPr>
        <w:rPr>
          <w:sz w:val="16"/>
        </w:rPr>
        <w:sectPr w:rsidR="009142A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0" w:right="260" w:bottom="540" w:left="240" w:header="720" w:footer="355" w:gutter="0"/>
          <w:cols w:space="720"/>
        </w:sectPr>
      </w:pPr>
    </w:p>
    <w:p w14:paraId="2D11A6A6" w14:textId="77777777" w:rsidR="009142A1" w:rsidRDefault="00E91E8D">
      <w:pPr>
        <w:pStyle w:val="Heading1"/>
        <w:spacing w:before="80"/>
        <w:ind w:left="270"/>
      </w:pPr>
      <w:r>
        <w:rPr>
          <w:color w:val="2E3180"/>
        </w:rPr>
        <w:lastRenderedPageBreak/>
        <w:t>Sètifikasyon Moun k ap fè Aplikasyon an</w:t>
      </w:r>
    </w:p>
    <w:p w14:paraId="193301C7" w14:textId="49329DB7" w:rsidR="009142A1" w:rsidRDefault="0037243E">
      <w:pPr>
        <w:spacing w:line="218" w:lineRule="exact"/>
        <w:ind w:left="270"/>
        <w:rPr>
          <w:sz w:val="18"/>
        </w:rPr>
      </w:pPr>
      <w:r>
        <w:rPr>
          <w:noProof/>
        </w:rPr>
        <mc:AlternateContent>
          <mc:Choice Requires="wpg">
            <w:drawing>
              <wp:anchor distT="0" distB="0" distL="0" distR="0" simplePos="0" relativeHeight="251670528" behindDoc="1" locked="0" layoutInCell="1" allowOverlap="1" wp14:anchorId="1629BC07" wp14:editId="2F181035">
                <wp:simplePos x="0" y="0"/>
                <wp:positionH relativeFrom="page">
                  <wp:posOffset>229235</wp:posOffset>
                </wp:positionH>
                <wp:positionV relativeFrom="paragraph">
                  <wp:posOffset>197485</wp:posOffset>
                </wp:positionV>
                <wp:extent cx="7314565" cy="2301875"/>
                <wp:effectExtent l="0" t="0" r="0" b="0"/>
                <wp:wrapTopAndBottom/>
                <wp:docPr id="86180854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4565" cy="2301875"/>
                          <a:chOff x="361" y="311"/>
                          <a:chExt cx="11519" cy="3625"/>
                        </a:xfrm>
                      </wpg:grpSpPr>
                      <wps:wsp>
                        <wps:cNvPr id="894243734" name="Rectangle 14"/>
                        <wps:cNvSpPr>
                          <a:spLocks noChangeArrowheads="1"/>
                        </wps:cNvSpPr>
                        <wps:spPr bwMode="auto">
                          <a:xfrm>
                            <a:off x="363" y="313"/>
                            <a:ext cx="11514" cy="362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4292668" name="Freeform 13"/>
                        <wps:cNvSpPr>
                          <a:spLocks/>
                        </wps:cNvSpPr>
                        <wps:spPr bwMode="auto">
                          <a:xfrm>
                            <a:off x="804" y="789"/>
                            <a:ext cx="62" cy="62"/>
                          </a:xfrm>
                          <a:custGeom>
                            <a:avLst/>
                            <a:gdLst>
                              <a:gd name="T0" fmla="+- 0 824 805"/>
                              <a:gd name="T1" fmla="*/ T0 w 62"/>
                              <a:gd name="T2" fmla="+- 0 789 789"/>
                              <a:gd name="T3" fmla="*/ 789 h 62"/>
                              <a:gd name="T4" fmla="+- 0 805 805"/>
                              <a:gd name="T5" fmla="*/ T4 w 62"/>
                              <a:gd name="T6" fmla="+- 0 809 789"/>
                              <a:gd name="T7" fmla="*/ 809 h 62"/>
                              <a:gd name="T8" fmla="+- 0 847 805"/>
                              <a:gd name="T9" fmla="*/ T8 w 62"/>
                              <a:gd name="T10" fmla="+- 0 851 789"/>
                              <a:gd name="T11" fmla="*/ 851 h 62"/>
                              <a:gd name="T12" fmla="+- 0 867 805"/>
                              <a:gd name="T13" fmla="*/ T12 w 62"/>
                              <a:gd name="T14" fmla="+- 0 832 789"/>
                              <a:gd name="T15" fmla="*/ 832 h 62"/>
                              <a:gd name="T16" fmla="+- 0 824 805"/>
                              <a:gd name="T17" fmla="*/ T16 w 62"/>
                              <a:gd name="T18" fmla="+- 0 789 789"/>
                              <a:gd name="T19" fmla="*/ 789 h 62"/>
                            </a:gdLst>
                            <a:ahLst/>
                            <a:cxnLst>
                              <a:cxn ang="0">
                                <a:pos x="T1" y="T3"/>
                              </a:cxn>
                              <a:cxn ang="0">
                                <a:pos x="T5" y="T7"/>
                              </a:cxn>
                              <a:cxn ang="0">
                                <a:pos x="T9" y="T11"/>
                              </a:cxn>
                              <a:cxn ang="0">
                                <a:pos x="T13" y="T15"/>
                              </a:cxn>
                              <a:cxn ang="0">
                                <a:pos x="T17" y="T19"/>
                              </a:cxn>
                            </a:cxnLst>
                            <a:rect l="0" t="0" r="r" b="b"/>
                            <a:pathLst>
                              <a:path w="62" h="62">
                                <a:moveTo>
                                  <a:pt x="19" y="0"/>
                                </a:moveTo>
                                <a:lnTo>
                                  <a:pt x="0" y="20"/>
                                </a:lnTo>
                                <a:lnTo>
                                  <a:pt x="42" y="62"/>
                                </a:lnTo>
                                <a:lnTo>
                                  <a:pt x="62" y="43"/>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7797331" name="Freeform 12"/>
                        <wps:cNvSpPr>
                          <a:spLocks/>
                        </wps:cNvSpPr>
                        <wps:spPr bwMode="auto">
                          <a:xfrm>
                            <a:off x="828" y="755"/>
                            <a:ext cx="97" cy="97"/>
                          </a:xfrm>
                          <a:custGeom>
                            <a:avLst/>
                            <a:gdLst>
                              <a:gd name="T0" fmla="+- 0 906 829"/>
                              <a:gd name="T1" fmla="*/ T0 w 97"/>
                              <a:gd name="T2" fmla="+- 0 756 756"/>
                              <a:gd name="T3" fmla="*/ 756 h 97"/>
                              <a:gd name="T4" fmla="+- 0 829 829"/>
                              <a:gd name="T5" fmla="*/ T4 w 97"/>
                              <a:gd name="T6" fmla="+- 0 833 756"/>
                              <a:gd name="T7" fmla="*/ 833 h 97"/>
                              <a:gd name="T8" fmla="+- 0 848 829"/>
                              <a:gd name="T9" fmla="*/ T8 w 97"/>
                              <a:gd name="T10" fmla="+- 0 852 756"/>
                              <a:gd name="T11" fmla="*/ 852 h 97"/>
                              <a:gd name="T12" fmla="+- 0 925 829"/>
                              <a:gd name="T13" fmla="*/ T12 w 97"/>
                              <a:gd name="T14" fmla="+- 0 775 756"/>
                              <a:gd name="T15" fmla="*/ 775 h 97"/>
                              <a:gd name="T16" fmla="+- 0 906 829"/>
                              <a:gd name="T17" fmla="*/ T16 w 97"/>
                              <a:gd name="T18" fmla="+- 0 756 756"/>
                              <a:gd name="T19" fmla="*/ 756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6"/>
                                </a:lnTo>
                                <a:lnTo>
                                  <a:pt x="96" y="19"/>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338746" name="Freeform 11"/>
                        <wps:cNvSpPr>
                          <a:spLocks/>
                        </wps:cNvSpPr>
                        <wps:spPr bwMode="auto">
                          <a:xfrm>
                            <a:off x="804" y="1057"/>
                            <a:ext cx="62" cy="62"/>
                          </a:xfrm>
                          <a:custGeom>
                            <a:avLst/>
                            <a:gdLst>
                              <a:gd name="T0" fmla="+- 0 824 805"/>
                              <a:gd name="T1" fmla="*/ T0 w 62"/>
                              <a:gd name="T2" fmla="+- 0 1057 1057"/>
                              <a:gd name="T3" fmla="*/ 1057 h 62"/>
                              <a:gd name="T4" fmla="+- 0 805 805"/>
                              <a:gd name="T5" fmla="*/ T4 w 62"/>
                              <a:gd name="T6" fmla="+- 0 1076 1057"/>
                              <a:gd name="T7" fmla="*/ 1076 h 62"/>
                              <a:gd name="T8" fmla="+- 0 847 805"/>
                              <a:gd name="T9" fmla="*/ T8 w 62"/>
                              <a:gd name="T10" fmla="+- 0 1119 1057"/>
                              <a:gd name="T11" fmla="*/ 1119 h 62"/>
                              <a:gd name="T12" fmla="+- 0 867 805"/>
                              <a:gd name="T13" fmla="*/ T12 w 62"/>
                              <a:gd name="T14" fmla="+- 0 1099 1057"/>
                              <a:gd name="T15" fmla="*/ 1099 h 62"/>
                              <a:gd name="T16" fmla="+- 0 824 805"/>
                              <a:gd name="T17" fmla="*/ T16 w 62"/>
                              <a:gd name="T18" fmla="+- 0 1057 1057"/>
                              <a:gd name="T19" fmla="*/ 1057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8933005" name="Freeform 10"/>
                        <wps:cNvSpPr>
                          <a:spLocks/>
                        </wps:cNvSpPr>
                        <wps:spPr bwMode="auto">
                          <a:xfrm>
                            <a:off x="828" y="1023"/>
                            <a:ext cx="97" cy="97"/>
                          </a:xfrm>
                          <a:custGeom>
                            <a:avLst/>
                            <a:gdLst>
                              <a:gd name="T0" fmla="+- 0 906 829"/>
                              <a:gd name="T1" fmla="*/ T0 w 97"/>
                              <a:gd name="T2" fmla="+- 0 1023 1023"/>
                              <a:gd name="T3" fmla="*/ 1023 h 97"/>
                              <a:gd name="T4" fmla="+- 0 829 829"/>
                              <a:gd name="T5" fmla="*/ T4 w 97"/>
                              <a:gd name="T6" fmla="+- 0 1101 1023"/>
                              <a:gd name="T7" fmla="*/ 1101 h 97"/>
                              <a:gd name="T8" fmla="+- 0 848 829"/>
                              <a:gd name="T9" fmla="*/ T8 w 97"/>
                              <a:gd name="T10" fmla="+- 0 1120 1023"/>
                              <a:gd name="T11" fmla="*/ 1120 h 97"/>
                              <a:gd name="T12" fmla="+- 0 925 829"/>
                              <a:gd name="T13" fmla="*/ T12 w 97"/>
                              <a:gd name="T14" fmla="+- 0 1043 1023"/>
                              <a:gd name="T15" fmla="*/ 1043 h 97"/>
                              <a:gd name="T16" fmla="+- 0 906 829"/>
                              <a:gd name="T17" fmla="*/ T16 w 97"/>
                              <a:gd name="T18" fmla="+- 0 1023 1023"/>
                              <a:gd name="T19" fmla="*/ 1023 h 97"/>
                            </a:gdLst>
                            <a:ahLst/>
                            <a:cxnLst>
                              <a:cxn ang="0">
                                <a:pos x="T1" y="T3"/>
                              </a:cxn>
                              <a:cxn ang="0">
                                <a:pos x="T5" y="T7"/>
                              </a:cxn>
                              <a:cxn ang="0">
                                <a:pos x="T9" y="T11"/>
                              </a:cxn>
                              <a:cxn ang="0">
                                <a:pos x="T13" y="T15"/>
                              </a:cxn>
                              <a:cxn ang="0">
                                <a:pos x="T17" y="T19"/>
                              </a:cxn>
                            </a:cxnLst>
                            <a:rect l="0" t="0" r="r" b="b"/>
                            <a:pathLst>
                              <a:path w="97" h="97">
                                <a:moveTo>
                                  <a:pt x="77" y="0"/>
                                </a:moveTo>
                                <a:lnTo>
                                  <a:pt x="0" y="78"/>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532275" name="Freeform 9"/>
                        <wps:cNvSpPr>
                          <a:spLocks/>
                        </wps:cNvSpPr>
                        <wps:spPr bwMode="auto">
                          <a:xfrm>
                            <a:off x="804" y="1324"/>
                            <a:ext cx="62" cy="62"/>
                          </a:xfrm>
                          <a:custGeom>
                            <a:avLst/>
                            <a:gdLst>
                              <a:gd name="T0" fmla="+- 0 824 805"/>
                              <a:gd name="T1" fmla="*/ T0 w 62"/>
                              <a:gd name="T2" fmla="+- 0 1325 1325"/>
                              <a:gd name="T3" fmla="*/ 1325 h 62"/>
                              <a:gd name="T4" fmla="+- 0 805 805"/>
                              <a:gd name="T5" fmla="*/ T4 w 62"/>
                              <a:gd name="T6" fmla="+- 0 1344 1325"/>
                              <a:gd name="T7" fmla="*/ 1344 h 62"/>
                              <a:gd name="T8" fmla="+- 0 847 805"/>
                              <a:gd name="T9" fmla="*/ T8 w 62"/>
                              <a:gd name="T10" fmla="+- 0 1387 1325"/>
                              <a:gd name="T11" fmla="*/ 1387 h 62"/>
                              <a:gd name="T12" fmla="+- 0 867 805"/>
                              <a:gd name="T13" fmla="*/ T12 w 62"/>
                              <a:gd name="T14" fmla="+- 0 1367 1325"/>
                              <a:gd name="T15" fmla="*/ 1367 h 62"/>
                              <a:gd name="T16" fmla="+- 0 824 805"/>
                              <a:gd name="T17" fmla="*/ T16 w 62"/>
                              <a:gd name="T18" fmla="+- 0 1325 1325"/>
                              <a:gd name="T19" fmla="*/ 1325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1625589" name="Freeform 8"/>
                        <wps:cNvSpPr>
                          <a:spLocks/>
                        </wps:cNvSpPr>
                        <wps:spPr bwMode="auto">
                          <a:xfrm>
                            <a:off x="828" y="1291"/>
                            <a:ext cx="97" cy="97"/>
                          </a:xfrm>
                          <a:custGeom>
                            <a:avLst/>
                            <a:gdLst>
                              <a:gd name="T0" fmla="+- 0 906 829"/>
                              <a:gd name="T1" fmla="*/ T0 w 97"/>
                              <a:gd name="T2" fmla="+- 0 1291 1291"/>
                              <a:gd name="T3" fmla="*/ 1291 h 97"/>
                              <a:gd name="T4" fmla="+- 0 829 829"/>
                              <a:gd name="T5" fmla="*/ T4 w 97"/>
                              <a:gd name="T6" fmla="+- 0 1368 1291"/>
                              <a:gd name="T7" fmla="*/ 1368 h 97"/>
                              <a:gd name="T8" fmla="+- 0 848 829"/>
                              <a:gd name="T9" fmla="*/ T8 w 97"/>
                              <a:gd name="T10" fmla="+- 0 1388 1291"/>
                              <a:gd name="T11" fmla="*/ 1388 h 97"/>
                              <a:gd name="T12" fmla="+- 0 925 829"/>
                              <a:gd name="T13" fmla="*/ T12 w 97"/>
                              <a:gd name="T14" fmla="+- 0 1311 1291"/>
                              <a:gd name="T15" fmla="*/ 1311 h 97"/>
                              <a:gd name="T16" fmla="+- 0 906 829"/>
                              <a:gd name="T17" fmla="*/ T16 w 97"/>
                              <a:gd name="T18" fmla="+- 0 1291 1291"/>
                              <a:gd name="T19" fmla="*/ 1291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5458481" name="Freeform 7"/>
                        <wps:cNvSpPr>
                          <a:spLocks/>
                        </wps:cNvSpPr>
                        <wps:spPr bwMode="auto">
                          <a:xfrm>
                            <a:off x="804" y="1748"/>
                            <a:ext cx="62" cy="62"/>
                          </a:xfrm>
                          <a:custGeom>
                            <a:avLst/>
                            <a:gdLst>
                              <a:gd name="T0" fmla="+- 0 824 805"/>
                              <a:gd name="T1" fmla="*/ T0 w 62"/>
                              <a:gd name="T2" fmla="+- 0 1749 1749"/>
                              <a:gd name="T3" fmla="*/ 1749 h 62"/>
                              <a:gd name="T4" fmla="+- 0 805 805"/>
                              <a:gd name="T5" fmla="*/ T4 w 62"/>
                              <a:gd name="T6" fmla="+- 0 1768 1749"/>
                              <a:gd name="T7" fmla="*/ 1768 h 62"/>
                              <a:gd name="T8" fmla="+- 0 847 805"/>
                              <a:gd name="T9" fmla="*/ T8 w 62"/>
                              <a:gd name="T10" fmla="+- 0 1810 1749"/>
                              <a:gd name="T11" fmla="*/ 1810 h 62"/>
                              <a:gd name="T12" fmla="+- 0 867 805"/>
                              <a:gd name="T13" fmla="*/ T12 w 62"/>
                              <a:gd name="T14" fmla="+- 0 1791 1749"/>
                              <a:gd name="T15" fmla="*/ 1791 h 62"/>
                              <a:gd name="T16" fmla="+- 0 824 805"/>
                              <a:gd name="T17" fmla="*/ T16 w 62"/>
                              <a:gd name="T18" fmla="+- 0 1749 1749"/>
                              <a:gd name="T19" fmla="*/ 174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1"/>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6564685" name="Freeform 6"/>
                        <wps:cNvSpPr>
                          <a:spLocks/>
                        </wps:cNvSpPr>
                        <wps:spPr bwMode="auto">
                          <a:xfrm>
                            <a:off x="828" y="1715"/>
                            <a:ext cx="97" cy="97"/>
                          </a:xfrm>
                          <a:custGeom>
                            <a:avLst/>
                            <a:gdLst>
                              <a:gd name="T0" fmla="+- 0 906 829"/>
                              <a:gd name="T1" fmla="*/ T0 w 97"/>
                              <a:gd name="T2" fmla="+- 0 1715 1715"/>
                              <a:gd name="T3" fmla="*/ 1715 h 97"/>
                              <a:gd name="T4" fmla="+- 0 829 829"/>
                              <a:gd name="T5" fmla="*/ T4 w 97"/>
                              <a:gd name="T6" fmla="+- 0 1792 1715"/>
                              <a:gd name="T7" fmla="*/ 1792 h 97"/>
                              <a:gd name="T8" fmla="+- 0 848 829"/>
                              <a:gd name="T9" fmla="*/ T8 w 97"/>
                              <a:gd name="T10" fmla="+- 0 1812 1715"/>
                              <a:gd name="T11" fmla="*/ 1812 h 97"/>
                              <a:gd name="T12" fmla="+- 0 925 829"/>
                              <a:gd name="T13" fmla="*/ T12 w 97"/>
                              <a:gd name="T14" fmla="+- 0 1735 1715"/>
                              <a:gd name="T15" fmla="*/ 1735 h 97"/>
                              <a:gd name="T16" fmla="+- 0 906 829"/>
                              <a:gd name="T17" fmla="*/ T16 w 97"/>
                              <a:gd name="T18" fmla="+- 0 1715 1715"/>
                              <a:gd name="T19" fmla="*/ 171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8402986" name="Freeform 5"/>
                        <wps:cNvSpPr>
                          <a:spLocks/>
                        </wps:cNvSpPr>
                        <wps:spPr bwMode="auto">
                          <a:xfrm>
                            <a:off x="804" y="2198"/>
                            <a:ext cx="62" cy="62"/>
                          </a:xfrm>
                          <a:custGeom>
                            <a:avLst/>
                            <a:gdLst>
                              <a:gd name="T0" fmla="+- 0 824 805"/>
                              <a:gd name="T1" fmla="*/ T0 w 62"/>
                              <a:gd name="T2" fmla="+- 0 2199 2199"/>
                              <a:gd name="T3" fmla="*/ 2199 h 62"/>
                              <a:gd name="T4" fmla="+- 0 805 805"/>
                              <a:gd name="T5" fmla="*/ T4 w 62"/>
                              <a:gd name="T6" fmla="+- 0 2218 2199"/>
                              <a:gd name="T7" fmla="*/ 2218 h 62"/>
                              <a:gd name="T8" fmla="+- 0 847 805"/>
                              <a:gd name="T9" fmla="*/ T8 w 62"/>
                              <a:gd name="T10" fmla="+- 0 2261 2199"/>
                              <a:gd name="T11" fmla="*/ 2261 h 62"/>
                              <a:gd name="T12" fmla="+- 0 867 805"/>
                              <a:gd name="T13" fmla="*/ T12 w 62"/>
                              <a:gd name="T14" fmla="+- 0 2241 2199"/>
                              <a:gd name="T15" fmla="*/ 2241 h 62"/>
                              <a:gd name="T16" fmla="+- 0 824 805"/>
                              <a:gd name="T17" fmla="*/ T16 w 62"/>
                              <a:gd name="T18" fmla="+- 0 2199 2199"/>
                              <a:gd name="T19" fmla="*/ 219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7029202" name="Freeform 4"/>
                        <wps:cNvSpPr>
                          <a:spLocks/>
                        </wps:cNvSpPr>
                        <wps:spPr bwMode="auto">
                          <a:xfrm>
                            <a:off x="828" y="2165"/>
                            <a:ext cx="97" cy="97"/>
                          </a:xfrm>
                          <a:custGeom>
                            <a:avLst/>
                            <a:gdLst>
                              <a:gd name="T0" fmla="+- 0 906 829"/>
                              <a:gd name="T1" fmla="*/ T0 w 97"/>
                              <a:gd name="T2" fmla="+- 0 2165 2165"/>
                              <a:gd name="T3" fmla="*/ 2165 h 97"/>
                              <a:gd name="T4" fmla="+- 0 829 829"/>
                              <a:gd name="T5" fmla="*/ T4 w 97"/>
                              <a:gd name="T6" fmla="+- 0 2242 2165"/>
                              <a:gd name="T7" fmla="*/ 2242 h 97"/>
                              <a:gd name="T8" fmla="+- 0 848 829"/>
                              <a:gd name="T9" fmla="*/ T8 w 97"/>
                              <a:gd name="T10" fmla="+- 0 2262 2165"/>
                              <a:gd name="T11" fmla="*/ 2262 h 97"/>
                              <a:gd name="T12" fmla="+- 0 925 829"/>
                              <a:gd name="T13" fmla="*/ T12 w 97"/>
                              <a:gd name="T14" fmla="+- 0 2185 2165"/>
                              <a:gd name="T15" fmla="*/ 2185 h 97"/>
                              <a:gd name="T16" fmla="+- 0 906 829"/>
                              <a:gd name="T17" fmla="*/ T16 w 97"/>
                              <a:gd name="T18" fmla="+- 0 2165 2165"/>
                              <a:gd name="T19" fmla="*/ 216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8918848" name="Text Box 3"/>
                        <wps:cNvSpPr txBox="1">
                          <a:spLocks noChangeArrowheads="1"/>
                        </wps:cNvSpPr>
                        <wps:spPr bwMode="auto">
                          <a:xfrm>
                            <a:off x="363" y="313"/>
                            <a:ext cx="11514" cy="3620"/>
                          </a:xfrm>
                          <a:prstGeom prst="rect">
                            <a:avLst/>
                          </a:prstGeom>
                          <a:solidFill>
                            <a:schemeClr val="bg1">
                              <a:lumMod val="95000"/>
                              <a:lumOff val="0"/>
                            </a:schemeClr>
                          </a:solidFill>
                          <a:ln w="3175">
                            <a:solidFill>
                              <a:srgbClr val="231F20"/>
                            </a:solidFill>
                            <a:miter lim="800000"/>
                            <a:headEnd/>
                            <a:tailEnd/>
                          </a:ln>
                        </wps:spPr>
                        <wps:txbx>
                          <w:txbxContent>
                            <w:p w14:paraId="3B00B3BA" w14:textId="77777777" w:rsidR="009142A1" w:rsidRDefault="00E91E8D">
                              <w:pPr>
                                <w:spacing w:before="138"/>
                                <w:ind w:left="144"/>
                                <w:rPr>
                                  <w:sz w:val="14"/>
                                </w:rPr>
                              </w:pPr>
                              <w:r>
                                <w:rPr>
                                  <w:color w:val="231F20"/>
                                  <w:sz w:val="14"/>
                                </w:rPr>
                                <w:t>Mwen siyen la a pou sètifye enfòmasyon mwen bay nan aplikasyon preliminè sa a vre, epi yo kòrèk. Mwen byen konprann pwen sa yo:</w:t>
                              </w:r>
                            </w:p>
                            <w:p w14:paraId="24FBC116" w14:textId="77777777" w:rsidR="009142A1" w:rsidRPr="00767B26" w:rsidRDefault="00E91E8D" w:rsidP="00767B26">
                              <w:pPr>
                                <w:pStyle w:val="ListParagraph"/>
                                <w:numPr>
                                  <w:ilvl w:val="0"/>
                                  <w:numId w:val="1"/>
                                </w:numPr>
                                <w:spacing w:before="68"/>
                                <w:ind w:left="630" w:hanging="180"/>
                                <w:rPr>
                                  <w:sz w:val="14"/>
                                </w:rPr>
                              </w:pPr>
                              <w:r>
                                <w:rPr>
                                  <w:color w:val="231F20"/>
                                  <w:sz w:val="14"/>
                                </w:rPr>
                                <w:t>nenpòt manti oswa move enfòmasyon mwen bay pral lakòz aplikasyon mwen an ànile oswa refize, oubyen yo pral sispann asistans mwen resevwa pou kote mwen rete;</w:t>
                              </w:r>
                            </w:p>
                            <w:p w14:paraId="692B2CA6" w14:textId="77777777" w:rsidR="009142A1" w:rsidRPr="00767B26" w:rsidRDefault="00E91E8D" w:rsidP="00767B26">
                              <w:pPr>
                                <w:pStyle w:val="ListParagraph"/>
                                <w:numPr>
                                  <w:ilvl w:val="0"/>
                                  <w:numId w:val="1"/>
                                </w:numPr>
                                <w:spacing w:before="69"/>
                                <w:ind w:left="630" w:hanging="180"/>
                                <w:rPr>
                                  <w:sz w:val="14"/>
                                </w:rPr>
                              </w:pPr>
                              <w:r>
                                <w:rPr>
                                  <w:color w:val="231F20"/>
                                  <w:sz w:val="14"/>
                                </w:rPr>
                                <w:t>sa a se yon aplikasyon preliminè pou asistans pou lwe kay nan pwogram DHCD ak ajans administratif li nan rejyon an, kidonk se pa pou ofri yon kote pou rete;</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color w:val="231F20"/>
                                  <w:sz w:val="14"/>
                                </w:rPr>
                                <w:t>lè non mwen rive nan kòmansman lis atant lan, yo pral mande mwen verifikasyon sou enfòmasyon mwen bay la yo, dapre règleman gouvènman federal sou kote moun rete yo ak dapre prensip DHCD;</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color w:val="231F20"/>
                                  <w:sz w:val="14"/>
                                </w:rPr>
                                <w:t>mwen gen kòm responsablite pou mwen fè nenpòt nan ajans administratif rejyonnal DHCD yo konnen tout chanjman adrès mwen alekri, epi mwen byen konprann yo ka ànile aplikasyon mwen an si mwen pa fè sa;</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color w:val="231F20"/>
                                  <w:sz w:val="14"/>
                                </w:rPr>
                                <w:t>patisipasyon mwen nan pwogram Seksyon 8 pou kote moun rete a ap depann sou si mwen kalifye, epi sou konfòmite avèk règleman HUD ak DHCD yo; epi li pral depann sou rezilta yon kontwòl dosye lapolis mwen.</w:t>
                              </w:r>
                            </w:p>
                            <w:p w14:paraId="77B08C5E" w14:textId="77777777" w:rsidR="009142A1" w:rsidRDefault="00E91E8D">
                              <w:pPr>
                                <w:spacing w:before="71"/>
                                <w:ind w:left="144"/>
                                <w:rPr>
                                  <w:sz w:val="14"/>
                                </w:rPr>
                              </w:pPr>
                              <w:r>
                                <w:rPr>
                                  <w:color w:val="231F20"/>
                                  <w:sz w:val="14"/>
                                </w:rPr>
                                <w:t>Mwen dakò pou DHCD pataje enfòmasyon li genyen sou mwen avèk lòt ajans leta, pou gade si mwen kalifye pou pwogram lan.</w:t>
                              </w:r>
                            </w:p>
                            <w:p w14:paraId="359D7257" w14:textId="77777777" w:rsidR="007A22EF" w:rsidRDefault="00E91E8D">
                              <w:pPr>
                                <w:tabs>
                                  <w:tab w:val="left" w:pos="7320"/>
                                  <w:tab w:val="left" w:pos="11208"/>
                                </w:tabs>
                                <w:spacing w:before="6" w:line="520" w:lineRule="atLeast"/>
                                <w:ind w:left="144" w:right="297" w:hanging="1"/>
                                <w:rPr>
                                  <w:rFonts w:ascii="Avenir Black"/>
                                  <w:b/>
                                  <w:color w:val="231F20"/>
                                  <w:sz w:val="14"/>
                                </w:rPr>
                              </w:pPr>
                              <w:r>
                                <w:rPr>
                                  <w:rFonts w:ascii="Avenir Black"/>
                                  <w:b/>
                                  <w:color w:val="231F20"/>
                                  <w:sz w:val="14"/>
                                </w:rPr>
                                <w:t>Siyati moun ki Responsab Kay la:</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Dat:</w:t>
                              </w:r>
                              <w:r>
                                <w:rPr>
                                  <w:rFonts w:ascii="Avenir Black"/>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Pr>
                                  <w:rFonts w:ascii="Avenir Black"/>
                                  <w:b/>
                                  <w:color w:val="231F20"/>
                                  <w:sz w:val="14"/>
                                </w:rPr>
                                <w:t>Siyati Mari oubyen Madanm/ L</w:t>
                              </w:r>
                              <w:r>
                                <w:rPr>
                                  <w:rFonts w:ascii="Avenir Black"/>
                                  <w:b/>
                                  <w:color w:val="231F20"/>
                                  <w:sz w:val="14"/>
                                </w:rPr>
                                <w:t>ò</w:t>
                              </w:r>
                              <w:r>
                                <w:rPr>
                                  <w:rFonts w:ascii="Avenir Black"/>
                                  <w:b/>
                                  <w:color w:val="231F20"/>
                                  <w:sz w:val="14"/>
                                </w:rPr>
                                <w:t xml:space="preserve">t Moun ki Responsab la </w:t>
                              </w:r>
                              <w:r>
                                <w:rPr>
                                  <w:rFonts w:ascii="Avenir Light"/>
                                  <w:i/>
                                  <w:color w:val="231F20"/>
                                  <w:sz w:val="14"/>
                                </w:rPr>
                                <w:t>(si gen ka)</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 xml:space="preserve">Dat:   </w:t>
                              </w:r>
                              <w:r>
                                <w:rPr>
                                  <w:rFonts w:ascii="Avenir Black"/>
                                  <w:b/>
                                  <w:color w:val="231F20"/>
                                  <w:sz w:val="14"/>
                                  <w:u w:val="single" w:color="231F20"/>
                                </w:rPr>
                                <w:t xml:space="preserve"> </w:t>
                              </w:r>
                              <w:r>
                                <w:rPr>
                                  <w:rFonts w:ascii="Avenir Black"/>
                                  <w:b/>
                                  <w:color w:val="231F20"/>
                                  <w:sz w:val="14"/>
                                  <w:u w:val="single" w:color="231F20"/>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29BC07" id="Group 2" o:spid="_x0000_s1029" style="position:absolute;left:0;text-align:left;margin-left:18.05pt;margin-top:15.55pt;width:575.95pt;height:181.25pt;z-index:-251645952;mso-wrap-distance-left:0;mso-wrap-distance-right:0;mso-position-horizontal-relative:page" coordorigin="361,311" coordsize="11519,3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">
                <v:rect id="Rectangle 14" o:spid="_x0000_s1030"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" fillcolor="#f7f7f7" stroked="f"/>
                <v:shape id="Freeform 13" o:spid="_x0000_s1031" style="position:absolute;left:804;top:789;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" path="m19,l,20,42,62,62,43,19,xe" fillcolor="#231f20" stroked="f">
                  <v:path arrowok="t" o:connecttype="custom" o:connectlocs="19,789;0,809;42,851;62,832;19,789" o:connectangles="0,0,0,0,0"/>
                </v:shape>
                <v:shape id="Freeform 12" o:spid="_x0000_s1032" style="position:absolute;left:828;top:75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" path="m77,l,77,19,96,96,19,77,xe" fillcolor="#231f20" stroked="f">
                  <v:path arrowok="t" o:connecttype="custom" o:connectlocs="77,756;0,833;19,852;96,775;77,756" o:connectangles="0,0,0,0,0"/>
                </v:shape>
                <v:shape id="Freeform 11" o:spid="_x0000_s1033" style="position:absolute;left:804;top:1057;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" path="m19,l,19,42,62,62,42,19,xe" fillcolor="#231f20" stroked="f">
                  <v:path arrowok="t" o:connecttype="custom" o:connectlocs="19,1057;0,1076;42,1119;62,1099;19,1057" o:connectangles="0,0,0,0,0"/>
                </v:shape>
                <v:shape id="Freeform 10" o:spid="_x0000_s1034" style="position:absolute;left:828;top:1023;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" path="m77,l,78,19,97,96,20,77,xe" fillcolor="#231f20" stroked="f">
                  <v:path arrowok="t" o:connecttype="custom" o:connectlocs="77,1023;0,1101;19,1120;96,1043;77,1023" o:connectangles="0,0,0,0,0"/>
                </v:shape>
                <v:shape id="Freeform 9" o:spid="_x0000_s1035" style="position:absolute;left:804;top:1324;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" path="m19,l,19,42,62,62,42,19,xe" fillcolor="#231f20" stroked="f">
                  <v:path arrowok="t" o:connecttype="custom" o:connectlocs="19,1325;0,1344;42,1387;62,1367;19,1325" o:connectangles="0,0,0,0,0"/>
                </v:shape>
                <v:shape id="Freeform 8" o:spid="_x0000_s1036" style="position:absolute;left:828;top:1291;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" path="m77,l,77,19,97,96,20,77,xe" fillcolor="#231f20" stroked="f">
                  <v:path arrowok="t" o:connecttype="custom" o:connectlocs="77,1291;0,1368;19,1388;96,1311;77,1291" o:connectangles="0,0,0,0,0"/>
                </v:shape>
                <v:shape id="Freeform 7" o:spid="_x0000_s1037" style="position:absolute;left:804;top:174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" path="m19,l,19,42,61,62,42,19,xe" fillcolor="#231f20" stroked="f">
                  <v:path arrowok="t" o:connecttype="custom" o:connectlocs="19,1749;0,1768;42,1810;62,1791;19,1749" o:connectangles="0,0,0,0,0"/>
                </v:shape>
                <v:shape id="Freeform 6" o:spid="_x0000_s1038" style="position:absolute;left:828;top:171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" path="m77,l,77,19,97,96,20,77,xe" fillcolor="#231f20" stroked="f">
                  <v:path arrowok="t" o:connecttype="custom" o:connectlocs="77,1715;0,1792;19,1812;96,1735;77,1715" o:connectangles="0,0,0,0,0"/>
                </v:shape>
                <v:shape id="Freeform 5" o:spid="_x0000_s1039" style="position:absolute;left:804;top:219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" path="m19,l,19,42,62,62,42,19,xe" fillcolor="#231f20" stroked="f">
                  <v:path arrowok="t" o:connecttype="custom" o:connectlocs="19,2199;0,2218;42,2261;62,2241;19,2199" o:connectangles="0,0,0,0,0"/>
                </v:shape>
                <v:shape id="Freeform 4" o:spid="_x0000_s1040" style="position:absolute;left:828;top:216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" path="m77,l,77,19,97,96,20,77,xe" fillcolor="#231f20" stroked="f">
                  <v:path arrowok="t" o:connecttype="custom" o:connectlocs="77,2165;0,2242;19,2262;96,2185;77,2165" o:connectangles="0,0,0,0,0"/>
                </v:shape>
                <v:shape id="Text Box 3" o:spid="_x0000_s1041" type="#_x0000_t202"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" fillcolor="#f2f2f2 [3052]" strokecolor="#231f20" strokeweight=".25pt">
                  <v:textbox inset="0,0,0,0">
                    <w:txbxContent>
                      <w:p w14:paraId="3B00B3BA" w14:textId="77777777" w:rsidR="009142A1" w:rsidRDefault="00E91E8D">
                        <w:pPr>
                          <w:spacing w:before="138"/>
                          <w:ind w:left="144"/>
                          <w:rPr>
                            <w:sz w:val="14"/>
                          </w:rPr>
                        </w:pPr>
                        <w:r>
                          <w:rPr>
                            <w:color w:val="231F20"/>
                            <w:sz w:val="14"/>
                          </w:rPr>
                          <w:t>Mwen siyen la a pou sètifye enfòmasyon mwen bay nan aplikasyon preliminè sa a vre, epi yo kòrèk. Mwen byen konprann pwen sa yo:</w:t>
                        </w:r>
                      </w:p>
                      <w:p w14:paraId="24FBC116" w14:textId="77777777" w:rsidR="009142A1" w:rsidRPr="00767B26" w:rsidRDefault="00E91E8D" w:rsidP="00767B26">
                        <w:pPr>
                          <w:pStyle w:val="ListParagraph"/>
                          <w:numPr>
                            <w:ilvl w:val="0"/>
                            <w:numId w:val="1"/>
                          </w:numPr>
                          <w:spacing w:before="68"/>
                          <w:ind w:left="630" w:hanging="180"/>
                          <w:rPr>
                            <w:sz w:val="14"/>
                          </w:rPr>
                        </w:pPr>
                        <w:r>
                          <w:rPr>
                            <w:color w:val="231F20"/>
                            <w:sz w:val="14"/>
                          </w:rPr>
                          <w:t>nenpòt manti oswa move enfòmasyon mwen bay pral lakòz aplikasyon mwen an ànile oswa refize, oubyen yo pral sispann asistans mwen resevwa pou kote mwen rete;</w:t>
                        </w:r>
                      </w:p>
                      <w:p w14:paraId="692B2CA6" w14:textId="77777777" w:rsidR="009142A1" w:rsidRPr="00767B26" w:rsidRDefault="00E91E8D" w:rsidP="00767B26">
                        <w:pPr>
                          <w:pStyle w:val="ListParagraph"/>
                          <w:numPr>
                            <w:ilvl w:val="0"/>
                            <w:numId w:val="1"/>
                          </w:numPr>
                          <w:spacing w:before="69"/>
                          <w:ind w:left="630" w:hanging="180"/>
                          <w:rPr>
                            <w:sz w:val="14"/>
                          </w:rPr>
                        </w:pPr>
                        <w:r>
                          <w:rPr>
                            <w:color w:val="231F20"/>
                            <w:sz w:val="14"/>
                          </w:rPr>
                          <w:t>sa a se yon aplikasyon preliminè pou asistans pou lwe kay nan pwogram DHCD ak ajans administratif li nan rejyon an, kidonk se pa pou ofri yon kote pou rete;</w:t>
                        </w:r>
                      </w:p>
                      <w:p w14:paraId="385CDD55" w14:textId="77777777" w:rsidR="009142A1" w:rsidRPr="00767B26" w:rsidRDefault="00E91E8D" w:rsidP="00767B26">
                        <w:pPr>
                          <w:pStyle w:val="ListParagraph"/>
                          <w:numPr>
                            <w:ilvl w:val="0"/>
                            <w:numId w:val="1"/>
                          </w:numPr>
                          <w:spacing w:before="78" w:line="225" w:lineRule="auto"/>
                          <w:ind w:left="630" w:hanging="180"/>
                          <w:rPr>
                            <w:sz w:val="14"/>
                          </w:rPr>
                        </w:pPr>
                        <w:r>
                          <w:rPr>
                            <w:color w:val="231F20"/>
                            <w:sz w:val="14"/>
                          </w:rPr>
                          <w:t>lè non mwen rive nan kòmansman lis atant lan, yo pral mande mwen verifikasyon sou enfòmasyon mwen bay la yo, dapre règleman gouvènman federal sou kote moun rete yo ak dapre prensip DHCD;</w:t>
                        </w:r>
                      </w:p>
                      <w:p w14:paraId="5DA3D779" w14:textId="77777777" w:rsidR="009142A1" w:rsidRPr="00767B26" w:rsidRDefault="00E91E8D" w:rsidP="00767B26">
                        <w:pPr>
                          <w:pStyle w:val="ListParagraph"/>
                          <w:numPr>
                            <w:ilvl w:val="0"/>
                            <w:numId w:val="1"/>
                          </w:numPr>
                          <w:spacing w:before="80" w:line="225" w:lineRule="auto"/>
                          <w:ind w:left="630" w:right="192" w:hanging="180"/>
                          <w:rPr>
                            <w:sz w:val="14"/>
                          </w:rPr>
                        </w:pPr>
                        <w:r>
                          <w:rPr>
                            <w:color w:val="231F20"/>
                            <w:sz w:val="14"/>
                          </w:rPr>
                          <w:t>mwen gen kòm responsablite pou mwen fè nenpòt nan ajans administratif rejyonnal DHCD yo konnen tout chanjman adrès mwen alekri, epi mwen byen konprann yo ka ànile aplikasyon mwen an si mwen pa fè sa;</w:t>
                        </w:r>
                      </w:p>
                      <w:p w14:paraId="718E35BD" w14:textId="77777777" w:rsidR="009142A1" w:rsidRPr="00767B26" w:rsidRDefault="00E91E8D" w:rsidP="00767B26">
                        <w:pPr>
                          <w:pStyle w:val="ListParagraph"/>
                          <w:numPr>
                            <w:ilvl w:val="0"/>
                            <w:numId w:val="1"/>
                          </w:numPr>
                          <w:spacing w:before="81" w:line="225" w:lineRule="auto"/>
                          <w:ind w:left="630" w:right="192" w:hanging="180"/>
                          <w:rPr>
                            <w:sz w:val="14"/>
                          </w:rPr>
                        </w:pPr>
                        <w:r>
                          <w:rPr>
                            <w:color w:val="231F20"/>
                            <w:sz w:val="14"/>
                          </w:rPr>
                          <w:t>patisipasyon mwen nan pwogram Seksyon 8 pou kote moun rete a ap depann sou si mwen kalifye, epi sou konfòmite avèk règleman HUD ak DHCD yo; epi li pral depann sou rezilta yon kontwòl dosye lapolis mwen.</w:t>
                        </w:r>
                      </w:p>
                      <w:p w14:paraId="77B08C5E" w14:textId="77777777" w:rsidR="009142A1" w:rsidRDefault="00E91E8D">
                        <w:pPr>
                          <w:spacing w:before="71"/>
                          <w:ind w:left="144"/>
                          <w:rPr>
                            <w:sz w:val="14"/>
                          </w:rPr>
                        </w:pPr>
                        <w:r>
                          <w:rPr>
                            <w:color w:val="231F20"/>
                            <w:sz w:val="14"/>
                          </w:rPr>
                          <w:t>Mwen dakò pou DHCD pataje enfòmasyon li genyen sou mwen avèk lòt ajans leta, pou gade si mwen kalifye pou pwogram lan.</w:t>
                        </w:r>
                      </w:p>
                      <w:p w14:paraId="359D7257" w14:textId="77777777" w:rsidR="007A22EF" w:rsidRDefault="00E91E8D">
                        <w:pPr>
                          <w:tabs>
                            <w:tab w:val="left" w:pos="7320"/>
                            <w:tab w:val="left" w:pos="11208"/>
                          </w:tabs>
                          <w:spacing w:before="6" w:line="520" w:lineRule="atLeast"/>
                          <w:ind w:left="144" w:right="297" w:hanging="1"/>
                          <w:rPr>
                            <w:rFonts w:ascii="Avenir Black"/>
                            <w:b/>
                            <w:color w:val="231F20"/>
                            <w:sz w:val="14"/>
                          </w:rPr>
                        </w:pPr>
                        <w:r>
                          <w:rPr>
                            <w:rFonts w:ascii="Avenir Black"/>
                            <w:b/>
                            <w:color w:val="231F20"/>
                            <w:sz w:val="14"/>
                          </w:rPr>
                          <w:t>Siyati moun ki Responsab Kay la:</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Dat:</w:t>
                        </w:r>
                        <w:r>
                          <w:rPr>
                            <w:rFonts w:ascii="Avenir Black"/>
                            <w:b/>
                            <w:color w:val="231F20"/>
                            <w:sz w:val="14"/>
                            <w:u w:val="single" w:color="231F20"/>
                          </w:rPr>
                          <w:tab/>
                        </w:r>
                      </w:p>
                      <w:p w14:paraId="4B05E3F7" w14:textId="60ABB075" w:rsidR="009142A1" w:rsidRDefault="00E91E8D">
                        <w:pPr>
                          <w:tabs>
                            <w:tab w:val="left" w:pos="7320"/>
                            <w:tab w:val="left" w:pos="11208"/>
                          </w:tabs>
                          <w:spacing w:before="6" w:line="520" w:lineRule="atLeast"/>
                          <w:ind w:left="144" w:right="297" w:hanging="1"/>
                          <w:rPr>
                            <w:rFonts w:ascii="Avenir Black"/>
                            <w:b/>
                            <w:sz w:val="14"/>
                          </w:rPr>
                        </w:pPr>
                        <w:r>
                          <w:rPr>
                            <w:rFonts w:ascii="Avenir Black"/>
                            <w:b/>
                            <w:color w:val="231F20"/>
                            <w:sz w:val="14"/>
                          </w:rPr>
                          <w:t>Siyati Mari oubyen Madanm/ L</w:t>
                        </w:r>
                        <w:r>
                          <w:rPr>
                            <w:rFonts w:ascii="Avenir Black"/>
                            <w:b/>
                            <w:color w:val="231F20"/>
                            <w:sz w:val="14"/>
                          </w:rPr>
                          <w:t>ò</w:t>
                        </w:r>
                        <w:r>
                          <w:rPr>
                            <w:rFonts w:ascii="Avenir Black"/>
                            <w:b/>
                            <w:color w:val="231F20"/>
                            <w:sz w:val="14"/>
                          </w:rPr>
                          <w:t xml:space="preserve">t Moun ki Responsab la </w:t>
                        </w:r>
                        <w:r>
                          <w:rPr>
                            <w:rFonts w:ascii="Avenir Light"/>
                            <w:i/>
                            <w:color w:val="231F20"/>
                            <w:sz w:val="14"/>
                          </w:rPr>
                          <w:t>(si gen ka)</w:t>
                        </w:r>
                        <w:r>
                          <w:rPr>
                            <w:rFonts w:ascii="Avenir Black"/>
                            <w:b/>
                            <w:color w:val="231F20"/>
                            <w:sz w:val="14"/>
                          </w:rPr>
                          <w:t>:</w:t>
                        </w:r>
                        <w:r>
                          <w:rPr>
                            <w:rFonts w:ascii="Avenir Black"/>
                            <w:b/>
                            <w:color w:val="231F20"/>
                            <w:sz w:val="14"/>
                            <w:u w:val="single" w:color="231F20"/>
                          </w:rPr>
                          <w:t xml:space="preserve"> </w:t>
                        </w:r>
                        <w:r>
                          <w:rPr>
                            <w:rFonts w:ascii="Avenir Black"/>
                            <w:b/>
                            <w:color w:val="231F20"/>
                            <w:sz w:val="14"/>
                            <w:u w:val="single" w:color="231F20"/>
                          </w:rPr>
                          <w:tab/>
                        </w:r>
                        <w:r>
                          <w:rPr>
                            <w:rFonts w:ascii="Avenir Black"/>
                            <w:b/>
                            <w:color w:val="231F20"/>
                            <w:sz w:val="14"/>
                          </w:rPr>
                          <w:t xml:space="preserve">Dat:   </w:t>
                        </w:r>
                        <w:r>
                          <w:rPr>
                            <w:rFonts w:ascii="Avenir Black"/>
                            <w:b/>
                            <w:color w:val="231F20"/>
                            <w:sz w:val="14"/>
                            <w:u w:val="single" w:color="231F20"/>
                          </w:rPr>
                          <w:t xml:space="preserve"> </w:t>
                        </w:r>
                        <w:r>
                          <w:rPr>
                            <w:rFonts w:ascii="Avenir Black"/>
                            <w:b/>
                            <w:color w:val="231F20"/>
                            <w:sz w:val="14"/>
                            <w:u w:val="single" w:color="231F20"/>
                          </w:rPr>
                          <w:tab/>
                        </w:r>
                      </w:p>
                    </w:txbxContent>
                  </v:textbox>
                </v:shape>
                <w10:wrap type="topAndBottom" anchorx="page"/>
              </v:group>
            </w:pict>
          </mc:Fallback>
        </mc:AlternateContent>
      </w:r>
      <w:r w:rsidR="00E91E8D">
        <w:rPr>
          <w:color w:val="231F20"/>
          <w:sz w:val="18"/>
        </w:rPr>
        <w:t>Tanpri li deklarasyon sa a avèk anpil atansyon. Lè ou siyen, sa vle di ou aksepte kondisyon li yo.</w:t>
      </w:r>
    </w:p>
    <w:p w14:paraId="54D7F01B" w14:textId="77777777" w:rsidR="009142A1" w:rsidRPr="00D0497C" w:rsidRDefault="00E91E8D" w:rsidP="00D0497C">
      <w:pPr>
        <w:spacing w:before="111"/>
        <w:ind w:left="626" w:right="387" w:hanging="234"/>
        <w:jc w:val="center"/>
        <w:rPr>
          <w:b/>
          <w:bCs/>
          <w:sz w:val="14"/>
        </w:rPr>
      </w:pPr>
      <w:r w:rsidRPr="00D0497C">
        <w:rPr>
          <w:b/>
          <w:bCs/>
          <w:color w:val="231F20"/>
          <w:sz w:val="14"/>
        </w:rPr>
        <w:t xml:space="preserve">DHCD administre yon kantite limite apatman nan pwojè Seksyon 8 la, toupre oswa nan pifò vil ak vilaj prensipal ki nan Eta a. Pou jwenn plis enfòmasyon sou jan pou fè aplikasyon nan pwogram ki baze sou pwojè a, kontakte youn nan ajans ki ekri nan do fòmilè sa a, oubyen ale nan pòtay entènèt Housing Consumer Education Center la nan adrès </w:t>
      </w:r>
      <w:hyperlink r:id="rId16">
        <w:r w:rsidRPr="00D0497C">
          <w:rPr>
            <w:b/>
            <w:bCs/>
            <w:color w:val="231F20"/>
            <w:sz w:val="14"/>
          </w:rPr>
          <w:t>www.masshousinginfo.org</w:t>
        </w:r>
      </w:hyperlink>
    </w:p>
    <w:p w14:paraId="7B231A37" w14:textId="77777777" w:rsidR="009142A1" w:rsidRDefault="009142A1">
      <w:pPr>
        <w:pStyle w:val="BodyText"/>
        <w:rPr>
          <w:rFonts w:ascii="Tahoma"/>
          <w:sz w:val="18"/>
        </w:rPr>
      </w:pPr>
    </w:p>
    <w:p w14:paraId="0CB1AB17" w14:textId="77777777" w:rsidR="009142A1" w:rsidRDefault="009142A1">
      <w:pPr>
        <w:pStyle w:val="BodyText"/>
        <w:rPr>
          <w:rFonts w:ascii="Tahoma"/>
          <w:sz w:val="18"/>
        </w:rPr>
      </w:pPr>
    </w:p>
    <w:p w14:paraId="0FCA5416" w14:textId="77777777" w:rsidR="009142A1" w:rsidRPr="00D0497C" w:rsidRDefault="00E91E8D">
      <w:pPr>
        <w:spacing w:line="220" w:lineRule="exact"/>
        <w:ind w:left="260"/>
        <w:rPr>
          <w:rFonts w:ascii="Avenir Black" w:hAnsi="Avenir Black"/>
          <w:b/>
          <w:spacing w:val="-4"/>
          <w:sz w:val="18"/>
        </w:rPr>
      </w:pPr>
      <w:r w:rsidRPr="00D0497C">
        <w:rPr>
          <w:rFonts w:ascii="Avenir Black" w:hAnsi="Avenir Black"/>
          <w:b/>
          <w:color w:val="BE1E2D"/>
          <w:spacing w:val="-4"/>
          <w:sz w:val="18"/>
        </w:rPr>
        <w:t>Fè yon rapò ekri bay youn nan ajans rejyonnal ki nan lis pi ba la a, si gen nenpòt chanjman nan enfòmasyon ki nan kòmansman fòmilè sa a.</w:t>
      </w:r>
    </w:p>
    <w:p w14:paraId="6008809E" w14:textId="77777777" w:rsidR="009142A1" w:rsidRDefault="00E91E8D">
      <w:pPr>
        <w:spacing w:before="145"/>
        <w:ind w:left="263"/>
        <w:rPr>
          <w:sz w:val="12"/>
        </w:rPr>
      </w:pPr>
      <w:r>
        <w:rPr>
          <w:rFonts w:ascii="Avenir Black"/>
          <w:b/>
          <w:color w:val="2E3182"/>
          <w:sz w:val="12"/>
        </w:rPr>
        <w:t xml:space="preserve">Berkshire Housing Development Corp., </w:t>
      </w:r>
      <w:r>
        <w:rPr>
          <w:rFonts w:ascii="Avenir Book"/>
          <w:color w:val="2E3182"/>
          <w:sz w:val="12"/>
        </w:rPr>
        <w:t xml:space="preserve">1 Fenn Street, 3rd Fl, Pittsfield, MA 01201 - </w:t>
      </w:r>
      <w:r>
        <w:rPr>
          <w:color w:val="2E3182"/>
          <w:sz w:val="12"/>
        </w:rPr>
        <w:t>(413) 499-4887</w:t>
      </w:r>
    </w:p>
    <w:p w14:paraId="413B292E" w14:textId="77777777" w:rsidR="009142A1" w:rsidRDefault="00E91E8D">
      <w:pPr>
        <w:pStyle w:val="BodyText"/>
        <w:spacing w:before="127" w:line="211" w:lineRule="auto"/>
        <w:ind w:left="270" w:right="199"/>
      </w:pPr>
      <w:r>
        <w:rPr>
          <w:color w:val="231F20"/>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5A7A640" w14:textId="77777777" w:rsidR="009142A1" w:rsidRDefault="009142A1">
      <w:pPr>
        <w:pStyle w:val="BodyText"/>
        <w:spacing w:before="8"/>
        <w:rPr>
          <w:sz w:val="23"/>
        </w:rPr>
      </w:pPr>
    </w:p>
    <w:p w14:paraId="5BA1A53D" w14:textId="77777777" w:rsidR="009142A1" w:rsidRDefault="00E91E8D">
      <w:pPr>
        <w:ind w:left="263"/>
        <w:rPr>
          <w:rFonts w:ascii="Avenir Book"/>
          <w:sz w:val="12"/>
        </w:rPr>
      </w:pPr>
      <w:r>
        <w:rPr>
          <w:rFonts w:ascii="Avenir Black"/>
          <w:b/>
          <w:color w:val="2E3182"/>
          <w:sz w:val="12"/>
        </w:rPr>
        <w:t xml:space="preserve">Community Teamwork, Inc., </w:t>
      </w:r>
      <w:r>
        <w:rPr>
          <w:rFonts w:ascii="Avenir Book"/>
          <w:color w:val="2E3182"/>
          <w:sz w:val="12"/>
        </w:rPr>
        <w:t>155 Merrimack Street, Lowell, MA 01852 - (978) 459-0551</w:t>
      </w:r>
    </w:p>
    <w:p w14:paraId="634CF3A5" w14:textId="77777777" w:rsidR="009142A1" w:rsidRDefault="00E91E8D">
      <w:pPr>
        <w:pStyle w:val="BodyText"/>
        <w:spacing w:before="131" w:line="211" w:lineRule="auto"/>
        <w:ind w:left="260" w:right="192"/>
      </w:pPr>
      <w:r>
        <w:rPr>
          <w:color w:val="231F20"/>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2BDCA8" w14:textId="77777777" w:rsidR="009142A1" w:rsidRDefault="009142A1">
      <w:pPr>
        <w:pStyle w:val="BodyText"/>
        <w:spacing w:before="12"/>
        <w:rPr>
          <w:sz w:val="22"/>
        </w:rPr>
      </w:pPr>
    </w:p>
    <w:p w14:paraId="1FBCD919" w14:textId="77777777" w:rsidR="009142A1" w:rsidRDefault="00E91E8D">
      <w:pPr>
        <w:ind w:left="263"/>
        <w:rPr>
          <w:rFonts w:ascii="Avenir Book"/>
          <w:sz w:val="12"/>
        </w:rPr>
      </w:pPr>
      <w:r>
        <w:rPr>
          <w:rFonts w:ascii="Avenir Black"/>
          <w:b/>
          <w:color w:val="2E3182"/>
          <w:sz w:val="12"/>
        </w:rPr>
        <w:t xml:space="preserve">Housing Assistance Corporation, </w:t>
      </w:r>
      <w:r>
        <w:rPr>
          <w:rFonts w:ascii="Avenir Book"/>
          <w:color w:val="2E3182"/>
          <w:sz w:val="12"/>
        </w:rPr>
        <w:t>460 West Main Street, Hyannis, MA 02601 - (508) 771-5400</w:t>
      </w:r>
    </w:p>
    <w:p w14:paraId="2AE1532C" w14:textId="77777777" w:rsidR="009142A1" w:rsidRDefault="009142A1">
      <w:pPr>
        <w:pStyle w:val="BodyText"/>
        <w:spacing w:before="3"/>
        <w:rPr>
          <w:rFonts w:ascii="Avenir Book"/>
          <w:sz w:val="11"/>
        </w:rPr>
      </w:pPr>
    </w:p>
    <w:p w14:paraId="21409694" w14:textId="77777777" w:rsidR="009142A1" w:rsidRDefault="00E91E8D">
      <w:pPr>
        <w:pStyle w:val="BodyText"/>
        <w:spacing w:before="1" w:line="211" w:lineRule="auto"/>
        <w:ind w:left="260" w:right="199"/>
      </w:pPr>
      <w:r>
        <w:rPr>
          <w:color w:val="231F20"/>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45DD6C34" w14:textId="77777777" w:rsidR="009142A1" w:rsidRDefault="009142A1">
      <w:pPr>
        <w:pStyle w:val="BodyText"/>
        <w:spacing w:before="13"/>
        <w:rPr>
          <w:sz w:val="22"/>
        </w:rPr>
      </w:pPr>
    </w:p>
    <w:p w14:paraId="5A8CE8D2" w14:textId="77777777" w:rsidR="009142A1" w:rsidRDefault="00E91E8D">
      <w:pPr>
        <w:ind w:left="263"/>
        <w:rPr>
          <w:rFonts w:ascii="Avenir Book"/>
          <w:sz w:val="12"/>
        </w:rPr>
      </w:pPr>
      <w:r>
        <w:rPr>
          <w:rFonts w:ascii="Avenir Black"/>
          <w:b/>
          <w:color w:val="2E3182"/>
          <w:sz w:val="12"/>
        </w:rPr>
        <w:t xml:space="preserve">Way Finders (ansyen non: HAP), </w:t>
      </w:r>
      <w:r>
        <w:rPr>
          <w:rFonts w:ascii="Avenir Book"/>
          <w:color w:val="2E3182"/>
          <w:sz w:val="12"/>
        </w:rPr>
        <w:t>1780 Main Street Springfield, MA 01103 - (413) 233-1500</w:t>
      </w:r>
    </w:p>
    <w:p w14:paraId="6ACCA9A3" w14:textId="77777777" w:rsidR="009142A1" w:rsidRDefault="00E91E8D">
      <w:pPr>
        <w:pStyle w:val="BodyText"/>
        <w:spacing w:before="130" w:line="211" w:lineRule="auto"/>
        <w:ind w:left="266" w:right="286"/>
      </w:pPr>
      <w:r>
        <w:rPr>
          <w:color w:val="231F20"/>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4894BAE4" w14:textId="77777777" w:rsidR="009142A1" w:rsidRDefault="009142A1">
      <w:pPr>
        <w:pStyle w:val="BodyText"/>
        <w:spacing w:before="1"/>
        <w:rPr>
          <w:sz w:val="22"/>
        </w:rPr>
      </w:pPr>
    </w:p>
    <w:p w14:paraId="0CD28D3B" w14:textId="77777777" w:rsidR="009142A1" w:rsidRDefault="00E91E8D">
      <w:pPr>
        <w:ind w:left="263"/>
        <w:rPr>
          <w:sz w:val="12"/>
        </w:rPr>
      </w:pPr>
      <w:r>
        <w:rPr>
          <w:rFonts w:ascii="Avenir Black"/>
          <w:b/>
          <w:color w:val="2E3182"/>
          <w:sz w:val="12"/>
        </w:rPr>
        <w:t xml:space="preserve">Metro Housing | Boston (ansyen non: Metropolitan Boston Housing Partnership), </w:t>
      </w:r>
      <w:r>
        <w:rPr>
          <w:color w:val="2E3182"/>
          <w:sz w:val="12"/>
        </w:rPr>
        <w:t>1411 Tremont Street, Boston, MA 02120 - (617) 859-0400</w:t>
      </w:r>
    </w:p>
    <w:p w14:paraId="0480C018" w14:textId="77777777" w:rsidR="009142A1" w:rsidRDefault="00E91E8D">
      <w:pPr>
        <w:pStyle w:val="BodyText"/>
        <w:spacing w:before="130" w:line="211" w:lineRule="auto"/>
        <w:ind w:left="266" w:right="402"/>
      </w:pPr>
      <w:r>
        <w:rPr>
          <w:color w:val="231F20"/>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5A55F9E9" w14:textId="77777777" w:rsidR="009142A1" w:rsidRDefault="009142A1">
      <w:pPr>
        <w:pStyle w:val="BodyText"/>
        <w:spacing w:before="12"/>
        <w:rPr>
          <w:sz w:val="21"/>
        </w:rPr>
      </w:pPr>
    </w:p>
    <w:p w14:paraId="2F614B65" w14:textId="77777777" w:rsidR="009142A1" w:rsidRDefault="00E91E8D">
      <w:pPr>
        <w:spacing w:before="1"/>
        <w:ind w:left="263"/>
        <w:rPr>
          <w:sz w:val="12"/>
        </w:rPr>
      </w:pPr>
      <w:r>
        <w:rPr>
          <w:rFonts w:ascii="Avenir Black"/>
          <w:b/>
          <w:color w:val="2E3182"/>
          <w:sz w:val="12"/>
        </w:rPr>
        <w:t xml:space="preserve">RCAP Solutions, Inc., </w:t>
      </w:r>
      <w:r>
        <w:rPr>
          <w:color w:val="2E3182"/>
          <w:sz w:val="12"/>
        </w:rPr>
        <w:t>191 May Street, Worcester, MA 01602 - (800) 488-1969</w:t>
      </w:r>
    </w:p>
    <w:p w14:paraId="42961CCF" w14:textId="77777777" w:rsidR="009142A1" w:rsidRDefault="00E91E8D">
      <w:pPr>
        <w:pStyle w:val="BodyText"/>
        <w:spacing w:before="130" w:line="211" w:lineRule="auto"/>
        <w:ind w:left="266" w:right="522"/>
      </w:pPr>
      <w:r>
        <w:rPr>
          <w:color w:val="231F20"/>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13DC171B" w14:textId="77777777" w:rsidR="009142A1" w:rsidRDefault="009142A1">
      <w:pPr>
        <w:pStyle w:val="BodyText"/>
        <w:spacing w:before="9"/>
        <w:rPr>
          <w:sz w:val="22"/>
        </w:rPr>
      </w:pPr>
    </w:p>
    <w:p w14:paraId="7D6F1B7B" w14:textId="77777777" w:rsidR="009142A1" w:rsidRDefault="00E91E8D">
      <w:pPr>
        <w:ind w:left="263"/>
        <w:rPr>
          <w:sz w:val="12"/>
        </w:rPr>
      </w:pPr>
      <w:r>
        <w:rPr>
          <w:rFonts w:ascii="Avenir Black"/>
          <w:b/>
          <w:color w:val="2E3182"/>
          <w:sz w:val="12"/>
        </w:rPr>
        <w:t xml:space="preserve">South Middlesex Opportunity Council, </w:t>
      </w:r>
      <w:r>
        <w:rPr>
          <w:color w:val="2E3182"/>
          <w:sz w:val="12"/>
        </w:rPr>
        <w:t>7 Bishop Street, Framingham, MA 01702 - (508) 620-2335</w:t>
      </w:r>
    </w:p>
    <w:p w14:paraId="2A7E3220" w14:textId="77777777" w:rsidR="009142A1" w:rsidRDefault="00E91E8D">
      <w:pPr>
        <w:pStyle w:val="BodyText"/>
        <w:spacing w:before="131" w:line="211" w:lineRule="auto"/>
        <w:ind w:left="266" w:right="314"/>
      </w:pPr>
      <w:r>
        <w:rPr>
          <w:color w:val="231F20"/>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4655B397" w14:textId="77777777" w:rsidR="009142A1" w:rsidRDefault="009142A1">
      <w:pPr>
        <w:pStyle w:val="BodyText"/>
        <w:spacing w:before="4"/>
        <w:rPr>
          <w:sz w:val="23"/>
        </w:rPr>
      </w:pPr>
    </w:p>
    <w:p w14:paraId="60D78A03" w14:textId="77777777" w:rsidR="009142A1" w:rsidRDefault="00E91E8D">
      <w:pPr>
        <w:ind w:left="263"/>
        <w:rPr>
          <w:sz w:val="12"/>
        </w:rPr>
      </w:pPr>
      <w:r>
        <w:rPr>
          <w:rFonts w:ascii="Avenir Black"/>
          <w:b/>
          <w:color w:val="2E3182"/>
          <w:sz w:val="12"/>
        </w:rPr>
        <w:t xml:space="preserve">NeighborWorks Housing Solutions (ansyen non: South Shore Housing), </w:t>
      </w:r>
      <w:r>
        <w:rPr>
          <w:color w:val="2E3182"/>
          <w:sz w:val="12"/>
        </w:rPr>
        <w:t>169 Summer Street, Kingston, MA 02364 - (781) 422-4200</w:t>
      </w:r>
    </w:p>
    <w:p w14:paraId="47D66CFB" w14:textId="77777777" w:rsidR="009142A1" w:rsidRDefault="00E91E8D">
      <w:pPr>
        <w:pStyle w:val="BodyText"/>
        <w:spacing w:before="131" w:line="211" w:lineRule="auto"/>
        <w:ind w:left="266" w:right="218"/>
      </w:pPr>
      <w:r>
        <w:rPr>
          <w:color w:val="231F20"/>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9142A1">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25DA8" w14:textId="77777777" w:rsidR="00776C76" w:rsidRDefault="00776C76">
      <w:r>
        <w:separator/>
      </w:r>
    </w:p>
  </w:endnote>
  <w:endnote w:type="continuationSeparator" w:id="0">
    <w:p w14:paraId="4FA29802" w14:textId="77777777" w:rsidR="00776C76" w:rsidRDefault="00776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Microsoft JhengHei">
    <w:panose1 w:val="020B0604030504040204"/>
    <w:charset w:val="88"/>
    <w:family w:val="swiss"/>
    <w:pitch w:val="variable"/>
    <w:sig w:usb0="000002A7" w:usb1="28CF4400" w:usb2="00000016" w:usb3="00000000" w:csb0="00100009" w:csb1="00000000"/>
  </w:font>
  <w:font w:name="Avenir Light">
    <w:altName w:val="Calibri"/>
    <w:charset w:val="00"/>
    <w:family w:val="swiss"/>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AC161" w14:textId="77777777" w:rsidR="0037243E" w:rsidRDefault="0037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48A798C5" w:rsidR="009142A1" w:rsidRDefault="0037243E">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47089C1" wp14:editId="0DB089EA">
              <wp:simplePos x="0" y="0"/>
              <wp:positionH relativeFrom="page">
                <wp:posOffset>5320030</wp:posOffset>
              </wp:positionH>
              <wp:positionV relativeFrom="page">
                <wp:posOffset>9785985</wp:posOffset>
              </wp:positionV>
              <wp:extent cx="1840230" cy="112395"/>
              <wp:effectExtent l="0" t="0" r="0" b="0"/>
              <wp:wrapNone/>
              <wp:docPr id="11947699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8A51" w14:textId="4BE6E30F" w:rsidR="009142A1" w:rsidRPr="00D0497C" w:rsidRDefault="00E91E8D">
                          <w:pPr>
                            <w:spacing w:before="16"/>
                            <w:ind w:left="20"/>
                            <w:rPr>
                              <w:sz w:val="10"/>
                            </w:rPr>
                          </w:pPr>
                          <w:r w:rsidRPr="00D0497C">
                            <w:rPr>
                              <w:color w:val="6D6E71"/>
                              <w:sz w:val="10"/>
                            </w:rPr>
                            <w:t>Fòmilè aplikasyon preliminè DHCD pou HCVP, 2</w:t>
                          </w:r>
                          <w:r w:rsidR="0037243E">
                            <w:rPr>
                              <w:color w:val="6D6E71"/>
                              <w:sz w:val="10"/>
                            </w:rPr>
                            <w:t xml:space="preserve">3 </w:t>
                          </w:r>
                          <w:r w:rsidRPr="00D0497C">
                            <w:rPr>
                              <w:color w:val="6D6E71"/>
                              <w:sz w:val="10"/>
                            </w:rPr>
                            <w:t>j</w:t>
                          </w:r>
                          <w:r w:rsidR="0037243E">
                            <w:rPr>
                              <w:color w:val="6D6E71"/>
                              <w:sz w:val="10"/>
                            </w:rPr>
                            <w:t xml:space="preserve">yie </w:t>
                          </w:r>
                          <w:r w:rsidRPr="00D0497C">
                            <w:rPr>
                              <w:color w:val="6D6E71"/>
                              <w:sz w:val="10"/>
                            </w:rPr>
                            <w:t>202</w:t>
                          </w:r>
                          <w:r w:rsidR="0037243E">
                            <w:rPr>
                              <w:color w:val="6D6E71"/>
                              <w:sz w:val="10"/>
                            </w:rPr>
                            <w:t xml:space="preserve">3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089C1" id="_x0000_t202" coordsize="21600,21600" o:spt="202" path="m,l,21600r21600,l21600,xe">
              <v:stroke joinstyle="miter"/>
              <v:path gradientshapeok="t" o:connecttype="rect"/>
            </v:shapetype>
            <v:shape id="Text Box 1" o:spid="_x0000_s1042" type="#_x0000_t202" style="position:absolute;margin-left:418.9pt;margin-top:770.55pt;width:144.9pt;height: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" filled="f" stroked="f">
              <v:textbox inset="0,0,0,0">
                <w:txbxContent>
                  <w:p w14:paraId="5FD98A51" w14:textId="4BE6E30F" w:rsidR="009142A1" w:rsidRPr="00D0497C" w:rsidRDefault="00E91E8D">
                    <w:pPr>
                      <w:spacing w:before="16"/>
                      <w:ind w:left="20"/>
                      <w:rPr>
                        <w:sz w:val="10"/>
                      </w:rPr>
                    </w:pPr>
                    <w:r w:rsidRPr="00D0497C">
                      <w:rPr>
                        <w:color w:val="6D6E71"/>
                        <w:sz w:val="10"/>
                      </w:rPr>
                      <w:t>Fòmilè aplikasyon preliminè DHCD pou HCVP, 2</w:t>
                    </w:r>
                    <w:r w:rsidR="0037243E">
                      <w:rPr>
                        <w:color w:val="6D6E71"/>
                        <w:sz w:val="10"/>
                      </w:rPr>
                      <w:t xml:space="preserve">3 </w:t>
                    </w:r>
                    <w:r w:rsidRPr="00D0497C">
                      <w:rPr>
                        <w:color w:val="6D6E71"/>
                        <w:sz w:val="10"/>
                      </w:rPr>
                      <w:t>j</w:t>
                    </w:r>
                    <w:r w:rsidR="0037243E">
                      <w:rPr>
                        <w:color w:val="6D6E71"/>
                        <w:sz w:val="10"/>
                      </w:rPr>
                      <w:t xml:space="preserve">yie </w:t>
                    </w:r>
                    <w:r w:rsidRPr="00D0497C">
                      <w:rPr>
                        <w:color w:val="6D6E71"/>
                        <w:sz w:val="10"/>
                      </w:rPr>
                      <w:t>202</w:t>
                    </w:r>
                    <w:r w:rsidR="0037243E">
                      <w:rPr>
                        <w:color w:val="6D6E71"/>
                        <w:sz w:val="10"/>
                      </w:rPr>
                      <w:t xml:space="preserve">3 </w:t>
                    </w:r>
                  </w:p>
                </w:txbxContent>
              </v:textbox>
              <w10:wrap anchorx="page" anchory="page"/>
            </v:shape>
          </w:pict>
        </mc:Fallback>
      </mc:AlternateContent>
    </w:r>
    <w:r w:rsidR="00E91E8D">
      <w:rPr>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0A737" w14:textId="77777777" w:rsidR="0037243E" w:rsidRDefault="00372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F47DA" w14:textId="77777777" w:rsidR="00776C76" w:rsidRDefault="00776C76">
      <w:r>
        <w:separator/>
      </w:r>
    </w:p>
  </w:footnote>
  <w:footnote w:type="continuationSeparator" w:id="0">
    <w:p w14:paraId="03383BFB" w14:textId="77777777" w:rsidR="00776C76" w:rsidRDefault="00776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FBD3" w14:textId="77777777" w:rsidR="0037243E" w:rsidRDefault="00372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C104" w14:textId="77777777" w:rsidR="0037243E" w:rsidRDefault="003724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B135" w14:textId="77777777" w:rsidR="0037243E" w:rsidRDefault="003724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1689020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DI3NDazsLQwN7JU0lEKTi0uzszPAykwrAUASvZrVywAAAA="/>
  </w:docVars>
  <w:rsids>
    <w:rsidRoot w:val="009142A1"/>
    <w:rsid w:val="0037243E"/>
    <w:rsid w:val="003C2336"/>
    <w:rsid w:val="003E6298"/>
    <w:rsid w:val="0058125C"/>
    <w:rsid w:val="00767B26"/>
    <w:rsid w:val="00776C76"/>
    <w:rsid w:val="007A22EF"/>
    <w:rsid w:val="00896859"/>
    <w:rsid w:val="009142A1"/>
    <w:rsid w:val="00A12E7C"/>
    <w:rsid w:val="00AE23CF"/>
    <w:rsid w:val="00C20287"/>
    <w:rsid w:val="00CE6144"/>
    <w:rsid w:val="00D0497C"/>
    <w:rsid w:val="00E91E8D"/>
    <w:rsid w:val="00F473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H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w:eastAsia="Avenir" w:hAnsi="Avenir" w:cs="Avenir"/>
    </w:rPr>
  </w:style>
  <w:style w:type="paragraph" w:styleId="Heading1">
    <w:name w:val="heading 1"/>
    <w:basedOn w:val="Normal"/>
    <w:uiPriority w:val="9"/>
    <w:qFormat/>
    <w:pPr>
      <w:spacing w:before="47" w:line="300" w:lineRule="exact"/>
      <w:ind w:left="265"/>
      <w:outlineLvl w:val="0"/>
    </w:pPr>
    <w:rPr>
      <w:rFonts w:ascii="Avenir Black" w:eastAsia="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ascii="Times New Roman" w:eastAsia="Times New Roman" w:hAnsi="Times New Roman" w:cs="Times New Roman"/>
    </w:rPr>
  </w:style>
  <w:style w:type="paragraph" w:styleId="Header">
    <w:name w:val="header"/>
    <w:basedOn w:val="Normal"/>
    <w:link w:val="HeaderChar"/>
    <w:uiPriority w:val="99"/>
    <w:unhideWhenUsed/>
    <w:rsid w:val="00D0497C"/>
    <w:pPr>
      <w:tabs>
        <w:tab w:val="center" w:pos="4680"/>
        <w:tab w:val="right" w:pos="9360"/>
      </w:tabs>
    </w:pPr>
  </w:style>
  <w:style w:type="character" w:customStyle="1" w:styleId="HeaderChar">
    <w:name w:val="Header Char"/>
    <w:basedOn w:val="DefaultParagraphFont"/>
    <w:link w:val="Header"/>
    <w:uiPriority w:val="99"/>
    <w:rsid w:val="00D0497C"/>
    <w:rPr>
      <w:rFonts w:ascii="Avenir" w:eastAsia="Avenir" w:hAnsi="Avenir" w:cs="Avenir"/>
    </w:rPr>
  </w:style>
  <w:style w:type="paragraph" w:styleId="Footer">
    <w:name w:val="footer"/>
    <w:basedOn w:val="Normal"/>
    <w:link w:val="FooterChar"/>
    <w:uiPriority w:val="99"/>
    <w:unhideWhenUsed/>
    <w:rsid w:val="00D0497C"/>
    <w:pPr>
      <w:tabs>
        <w:tab w:val="center" w:pos="4680"/>
        <w:tab w:val="right" w:pos="9360"/>
      </w:tabs>
    </w:pPr>
  </w:style>
  <w:style w:type="character" w:customStyle="1" w:styleId="FooterChar">
    <w:name w:val="Footer Char"/>
    <w:basedOn w:val="DefaultParagraphFont"/>
    <w:link w:val="Footer"/>
    <w:uiPriority w:val="99"/>
    <w:rsid w:val="00D0497C"/>
    <w:rPr>
      <w:rFonts w:ascii="Avenir" w:eastAsia="Avenir"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57551">
      <w:bodyDiv w:val="1"/>
      <w:marLeft w:val="0"/>
      <w:marRight w:val="0"/>
      <w:marTop w:val="0"/>
      <w:marBottom w:val="0"/>
      <w:divBdr>
        <w:top w:val="none" w:sz="0" w:space="0" w:color="auto"/>
        <w:left w:val="none" w:sz="0" w:space="0" w:color="auto"/>
        <w:bottom w:val="none" w:sz="0" w:space="0" w:color="auto"/>
        <w:right w:val="none" w:sz="0" w:space="0" w:color="auto"/>
      </w:divBdr>
    </w:div>
    <w:div w:id="859784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masshousinginf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657</Words>
  <Characters>9449</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dc:creator>Maiolino, Karlene (EOHLC)</dc:creator>
  <cp:lastModifiedBy>Maiolino, Karlene (EOHLC)</cp:lastModifiedBy>
  <cp:revision>2</cp:revision>
  <dcterms:created xsi:type="dcterms:W3CDTF">2023-07-03T18:36:00Z</dcterms:created>
  <dcterms:modified xsi:type="dcterms:W3CDTF">2023-07-0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